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1Light"/>
        <w:tblpPr w:leftFromText="180" w:rightFromText="180" w:vertAnchor="page" w:horzAnchor="margin" w:tblpY="1806"/>
        <w:tblW w:w="9634" w:type="dxa"/>
        <w:tblLook w:val="04A0" w:firstRow="1" w:lastRow="0" w:firstColumn="1" w:lastColumn="0" w:noHBand="0" w:noVBand="1"/>
      </w:tblPr>
      <w:tblGrid>
        <w:gridCol w:w="716"/>
        <w:gridCol w:w="3957"/>
        <w:gridCol w:w="1276"/>
        <w:gridCol w:w="2268"/>
        <w:gridCol w:w="1417"/>
      </w:tblGrid>
      <w:tr w:rsidR="00D913E1" w:rsidRPr="004C6640" w14:paraId="09B8E5CC" w14:textId="2D4B442D" w:rsidTr="00DE68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1FA8EE25" w14:textId="0D4065A0" w:rsidR="00D913E1" w:rsidRPr="004C6640" w:rsidRDefault="00D913E1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Serial No</w:t>
            </w:r>
          </w:p>
        </w:tc>
        <w:tc>
          <w:tcPr>
            <w:tcW w:w="3957" w:type="dxa"/>
            <w:vAlign w:val="center"/>
          </w:tcPr>
          <w:p w14:paraId="2EC4C63A" w14:textId="43D45A54" w:rsidR="00D913E1" w:rsidRPr="004C6640" w:rsidRDefault="00D913E1" w:rsidP="00DE68F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Variable Name</w:t>
            </w:r>
          </w:p>
        </w:tc>
        <w:tc>
          <w:tcPr>
            <w:tcW w:w="1276" w:type="dxa"/>
            <w:vAlign w:val="center"/>
          </w:tcPr>
          <w:p w14:paraId="4DF56F2B" w14:textId="63DD7DBF" w:rsidR="00D913E1" w:rsidRPr="004C6640" w:rsidRDefault="00D913E1" w:rsidP="00DE68F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Unit</w:t>
            </w:r>
          </w:p>
        </w:tc>
        <w:tc>
          <w:tcPr>
            <w:tcW w:w="2268" w:type="dxa"/>
            <w:vAlign w:val="center"/>
          </w:tcPr>
          <w:p w14:paraId="5BB6A521" w14:textId="6974DA5D" w:rsidR="00D913E1" w:rsidRPr="004C6640" w:rsidRDefault="00D913E1" w:rsidP="00DE68F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Category</w:t>
            </w:r>
          </w:p>
        </w:tc>
        <w:tc>
          <w:tcPr>
            <w:tcW w:w="1417" w:type="dxa"/>
          </w:tcPr>
          <w:p w14:paraId="234713D7" w14:textId="18B1AC39" w:rsidR="006318C1" w:rsidRDefault="006318C1" w:rsidP="00DE68F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urce</w:t>
            </w:r>
          </w:p>
        </w:tc>
      </w:tr>
      <w:tr w:rsidR="00D913E1" w:rsidRPr="004C6640" w14:paraId="0AE9E0A5" w14:textId="6D823A94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155465F4" w14:textId="29453648" w:rsidR="00D913E1" w:rsidRPr="004C6640" w:rsidRDefault="00A624CB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957" w:type="dxa"/>
            <w:vAlign w:val="center"/>
          </w:tcPr>
          <w:p w14:paraId="61D806DF" w14:textId="457A30D2" w:rsidR="00D913E1" w:rsidRPr="004C6640" w:rsidRDefault="00D913E1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Chlorophyll-a concentration (CHL)</w:t>
            </w:r>
          </w:p>
        </w:tc>
        <w:tc>
          <w:tcPr>
            <w:tcW w:w="1276" w:type="dxa"/>
            <w:vAlign w:val="center"/>
          </w:tcPr>
          <w:p w14:paraId="378C92EC" w14:textId="221B678A" w:rsidR="00D913E1" w:rsidRPr="004C6640" w:rsidRDefault="00097F1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g m</w:t>
            </w:r>
            <w:r w:rsidRPr="004C664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3</w:t>
            </w:r>
          </w:p>
        </w:tc>
        <w:tc>
          <w:tcPr>
            <w:tcW w:w="2268" w:type="dxa"/>
            <w:vAlign w:val="center"/>
          </w:tcPr>
          <w:p w14:paraId="26ED2F84" w14:textId="6F6C7FDE" w:rsidR="00D913E1" w:rsidRPr="004C6640" w:rsidRDefault="00097F1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Water quality (Nutrient)</w:t>
            </w:r>
          </w:p>
        </w:tc>
        <w:tc>
          <w:tcPr>
            <w:tcW w:w="1417" w:type="dxa"/>
            <w:vMerge w:val="restart"/>
          </w:tcPr>
          <w:p w14:paraId="635C5CCC" w14:textId="06AB18C5" w:rsidR="00884FE8" w:rsidRDefault="00000000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4" w:history="1">
              <w:r w:rsidR="00884FE8" w:rsidRPr="00F000C7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CMEMS</w:t>
              </w:r>
            </w:hyperlink>
          </w:p>
          <w:p w14:paraId="6E616FF6" w14:textId="187A36DC" w:rsidR="006318C1" w:rsidRPr="004C6640" w:rsidRDefault="006318C1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913E1" w:rsidRPr="004C6640" w14:paraId="0BCE06ED" w14:textId="6E8D63E1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7F3ACF13" w14:textId="5F402F30" w:rsidR="00D913E1" w:rsidRPr="004C6640" w:rsidRDefault="00A624CB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957" w:type="dxa"/>
            <w:vAlign w:val="center"/>
          </w:tcPr>
          <w:p w14:paraId="0E26F93A" w14:textId="207A41E6" w:rsidR="00D913E1" w:rsidRPr="004C6640" w:rsidRDefault="00097F1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icro-phytoplankton</w:t>
            </w:r>
          </w:p>
        </w:tc>
        <w:tc>
          <w:tcPr>
            <w:tcW w:w="1276" w:type="dxa"/>
            <w:vAlign w:val="center"/>
          </w:tcPr>
          <w:p w14:paraId="0833DA26" w14:textId="105FE75C" w:rsidR="00D913E1" w:rsidRPr="004C6640" w:rsidRDefault="00097F1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g m</w:t>
            </w:r>
            <w:r w:rsidRPr="004C664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3</w:t>
            </w:r>
          </w:p>
        </w:tc>
        <w:tc>
          <w:tcPr>
            <w:tcW w:w="2268" w:type="dxa"/>
            <w:vAlign w:val="center"/>
          </w:tcPr>
          <w:p w14:paraId="4844A07F" w14:textId="30726BD3" w:rsidR="00D913E1" w:rsidRPr="004C6640" w:rsidRDefault="00097F1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Water quality (Nutrient)</w:t>
            </w:r>
          </w:p>
        </w:tc>
        <w:tc>
          <w:tcPr>
            <w:tcW w:w="1417" w:type="dxa"/>
            <w:vMerge/>
          </w:tcPr>
          <w:p w14:paraId="2182C3E2" w14:textId="77777777" w:rsidR="006318C1" w:rsidRPr="004C6640" w:rsidRDefault="006318C1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F18" w:rsidRPr="004C6640" w14:paraId="790C8A9C" w14:textId="26E521F1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6C2188B2" w14:textId="3C5F25C5" w:rsidR="00097F18" w:rsidRPr="004C6640" w:rsidRDefault="00A624CB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957" w:type="dxa"/>
            <w:vAlign w:val="center"/>
          </w:tcPr>
          <w:p w14:paraId="5D85F851" w14:textId="75336C3D" w:rsidR="00097F18" w:rsidRPr="004C6640" w:rsidRDefault="00097F1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Nano-phytoplankton</w:t>
            </w:r>
          </w:p>
        </w:tc>
        <w:tc>
          <w:tcPr>
            <w:tcW w:w="1276" w:type="dxa"/>
            <w:vAlign w:val="center"/>
          </w:tcPr>
          <w:p w14:paraId="77942BBD" w14:textId="4A3B802D" w:rsidR="00097F18" w:rsidRPr="004C6640" w:rsidRDefault="00097F1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g m</w:t>
            </w:r>
            <w:r w:rsidRPr="004C664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3</w:t>
            </w:r>
          </w:p>
        </w:tc>
        <w:tc>
          <w:tcPr>
            <w:tcW w:w="2268" w:type="dxa"/>
            <w:vAlign w:val="center"/>
          </w:tcPr>
          <w:p w14:paraId="0A5EFC95" w14:textId="309F4104" w:rsidR="00097F18" w:rsidRPr="004C6640" w:rsidRDefault="00097F1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Water quality (Nutrient)</w:t>
            </w:r>
          </w:p>
        </w:tc>
        <w:tc>
          <w:tcPr>
            <w:tcW w:w="1417" w:type="dxa"/>
            <w:vMerge/>
          </w:tcPr>
          <w:p w14:paraId="665E6B6E" w14:textId="77777777" w:rsidR="006318C1" w:rsidRPr="004C6640" w:rsidRDefault="006318C1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97F18" w:rsidRPr="004C6640" w14:paraId="588EE89A" w14:textId="2C2BF05C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16093774" w14:textId="2938CE89" w:rsidR="00097F18" w:rsidRPr="004C6640" w:rsidRDefault="00A624CB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3957" w:type="dxa"/>
            <w:vAlign w:val="center"/>
          </w:tcPr>
          <w:p w14:paraId="7AA12033" w14:textId="6A2CE029" w:rsidR="00097F18" w:rsidRPr="004C6640" w:rsidRDefault="00097F1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Pico-phytoplankton</w:t>
            </w:r>
          </w:p>
        </w:tc>
        <w:tc>
          <w:tcPr>
            <w:tcW w:w="1276" w:type="dxa"/>
            <w:vAlign w:val="center"/>
          </w:tcPr>
          <w:p w14:paraId="125D342C" w14:textId="0EB6885D" w:rsidR="00097F18" w:rsidRPr="004C6640" w:rsidRDefault="00097F1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g m</w:t>
            </w:r>
            <w:r w:rsidRPr="004C664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3</w:t>
            </w:r>
          </w:p>
        </w:tc>
        <w:tc>
          <w:tcPr>
            <w:tcW w:w="2268" w:type="dxa"/>
            <w:vAlign w:val="center"/>
          </w:tcPr>
          <w:p w14:paraId="1CA74857" w14:textId="688DF53E" w:rsidR="00097F18" w:rsidRPr="004C6640" w:rsidRDefault="00097F1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Water quality (Nutrient)</w:t>
            </w:r>
          </w:p>
        </w:tc>
        <w:tc>
          <w:tcPr>
            <w:tcW w:w="1417" w:type="dxa"/>
            <w:vMerge/>
          </w:tcPr>
          <w:p w14:paraId="55451767" w14:textId="77777777" w:rsidR="006318C1" w:rsidRPr="004C6640" w:rsidRDefault="006318C1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4FE8" w:rsidRPr="004C6640" w14:paraId="33C13306" w14:textId="77777777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3310F9FB" w14:textId="212590DA" w:rsidR="00884FE8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3957" w:type="dxa"/>
            <w:vAlign w:val="center"/>
          </w:tcPr>
          <w:p w14:paraId="2D52E940" w14:textId="28EFE248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 xml:space="preserve">Diatoms </w:t>
            </w:r>
          </w:p>
        </w:tc>
        <w:tc>
          <w:tcPr>
            <w:tcW w:w="1276" w:type="dxa"/>
            <w:vAlign w:val="center"/>
          </w:tcPr>
          <w:p w14:paraId="60CB18A3" w14:textId="1071669A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g m</w:t>
            </w:r>
            <w:r w:rsidRPr="004C664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3</w:t>
            </w:r>
          </w:p>
        </w:tc>
        <w:tc>
          <w:tcPr>
            <w:tcW w:w="2268" w:type="dxa"/>
            <w:vAlign w:val="center"/>
          </w:tcPr>
          <w:p w14:paraId="6A7CFDA1" w14:textId="6979E9CD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C0C90">
              <w:rPr>
                <w:rFonts w:ascii="Times New Roman" w:hAnsi="Times New Roman" w:cs="Times New Roman"/>
                <w:sz w:val="20"/>
                <w:szCs w:val="20"/>
              </w:rPr>
              <w:t>Ecology (Planktonic)</w:t>
            </w:r>
          </w:p>
        </w:tc>
        <w:tc>
          <w:tcPr>
            <w:tcW w:w="1417" w:type="dxa"/>
          </w:tcPr>
          <w:p w14:paraId="581AF037" w14:textId="77777777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4FE8" w:rsidRPr="004C6640" w14:paraId="1E3F370B" w14:textId="77777777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599EEB5A" w14:textId="0523C168" w:rsidR="00884FE8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3957" w:type="dxa"/>
            <w:vAlign w:val="center"/>
          </w:tcPr>
          <w:p w14:paraId="40B7D3CE" w14:textId="1B725CEF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Dinophytes</w:t>
            </w:r>
          </w:p>
        </w:tc>
        <w:tc>
          <w:tcPr>
            <w:tcW w:w="1276" w:type="dxa"/>
            <w:vAlign w:val="center"/>
          </w:tcPr>
          <w:p w14:paraId="67456631" w14:textId="0D63FDDE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g m</w:t>
            </w:r>
            <w:r w:rsidRPr="004C664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3</w:t>
            </w:r>
          </w:p>
        </w:tc>
        <w:tc>
          <w:tcPr>
            <w:tcW w:w="2268" w:type="dxa"/>
            <w:vAlign w:val="center"/>
          </w:tcPr>
          <w:p w14:paraId="6C6E5644" w14:textId="500ED43C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2B16">
              <w:rPr>
                <w:rFonts w:ascii="Times New Roman" w:hAnsi="Times New Roman" w:cs="Times New Roman"/>
                <w:sz w:val="20"/>
                <w:szCs w:val="20"/>
              </w:rPr>
              <w:t>Ecology (Planktonic)</w:t>
            </w:r>
          </w:p>
        </w:tc>
        <w:tc>
          <w:tcPr>
            <w:tcW w:w="1417" w:type="dxa"/>
          </w:tcPr>
          <w:p w14:paraId="5FF06131" w14:textId="77777777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4FE8" w:rsidRPr="004C6640" w14:paraId="30885D42" w14:textId="77777777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205A6B80" w14:textId="3BD67442" w:rsidR="00884FE8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3957" w:type="dxa"/>
            <w:vAlign w:val="center"/>
          </w:tcPr>
          <w:p w14:paraId="47DABEBA" w14:textId="2D48C9CE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Green Algae</w:t>
            </w:r>
          </w:p>
        </w:tc>
        <w:tc>
          <w:tcPr>
            <w:tcW w:w="1276" w:type="dxa"/>
            <w:vAlign w:val="center"/>
          </w:tcPr>
          <w:p w14:paraId="2DD3CC60" w14:textId="5C72BE59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g m</w:t>
            </w:r>
            <w:r w:rsidRPr="004C664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3</w:t>
            </w:r>
          </w:p>
        </w:tc>
        <w:tc>
          <w:tcPr>
            <w:tcW w:w="2268" w:type="dxa"/>
            <w:vAlign w:val="center"/>
          </w:tcPr>
          <w:p w14:paraId="31543A72" w14:textId="38FD465B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2B16">
              <w:rPr>
                <w:rFonts w:ascii="Times New Roman" w:hAnsi="Times New Roman" w:cs="Times New Roman"/>
                <w:sz w:val="20"/>
                <w:szCs w:val="20"/>
              </w:rPr>
              <w:t>Ecology (Planktonic)</w:t>
            </w:r>
          </w:p>
        </w:tc>
        <w:tc>
          <w:tcPr>
            <w:tcW w:w="1417" w:type="dxa"/>
          </w:tcPr>
          <w:p w14:paraId="0752EA67" w14:textId="77777777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4FE8" w:rsidRPr="004C6640" w14:paraId="7E0B7376" w14:textId="77777777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4C14D044" w14:textId="083189E5" w:rsidR="00884FE8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3957" w:type="dxa"/>
            <w:vAlign w:val="center"/>
          </w:tcPr>
          <w:p w14:paraId="55868C4E" w14:textId="57DFE9CE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Haptophytes</w:t>
            </w:r>
          </w:p>
        </w:tc>
        <w:tc>
          <w:tcPr>
            <w:tcW w:w="1276" w:type="dxa"/>
            <w:vAlign w:val="center"/>
          </w:tcPr>
          <w:p w14:paraId="25C170BE" w14:textId="44195642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g m</w:t>
            </w:r>
            <w:r w:rsidRPr="004C664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3</w:t>
            </w:r>
          </w:p>
        </w:tc>
        <w:tc>
          <w:tcPr>
            <w:tcW w:w="2268" w:type="dxa"/>
            <w:vAlign w:val="center"/>
          </w:tcPr>
          <w:p w14:paraId="090EEBCA" w14:textId="1B0EF453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AB2B16">
              <w:rPr>
                <w:rFonts w:ascii="Times New Roman" w:hAnsi="Times New Roman" w:cs="Times New Roman"/>
                <w:sz w:val="20"/>
                <w:szCs w:val="20"/>
              </w:rPr>
              <w:t>Ecology (Planktonic)</w:t>
            </w:r>
          </w:p>
        </w:tc>
        <w:tc>
          <w:tcPr>
            <w:tcW w:w="1417" w:type="dxa"/>
          </w:tcPr>
          <w:p w14:paraId="1C7851CB" w14:textId="77777777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4FE8" w:rsidRPr="004C6640" w14:paraId="15ED44C5" w14:textId="77777777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542A2551" w14:textId="5A14BCDA" w:rsidR="00884FE8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3957" w:type="dxa"/>
            <w:vAlign w:val="center"/>
          </w:tcPr>
          <w:p w14:paraId="6FE681AB" w14:textId="06EF33E9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Prokaryotes</w:t>
            </w:r>
          </w:p>
        </w:tc>
        <w:tc>
          <w:tcPr>
            <w:tcW w:w="1276" w:type="dxa"/>
            <w:vAlign w:val="center"/>
          </w:tcPr>
          <w:p w14:paraId="790976E0" w14:textId="21A71A68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g m</w:t>
            </w:r>
            <w:r w:rsidRPr="004C664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3</w:t>
            </w:r>
          </w:p>
        </w:tc>
        <w:tc>
          <w:tcPr>
            <w:tcW w:w="2268" w:type="dxa"/>
            <w:vAlign w:val="center"/>
          </w:tcPr>
          <w:p w14:paraId="7B227605" w14:textId="22ACDA6E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23703">
              <w:rPr>
                <w:rFonts w:ascii="Times New Roman" w:hAnsi="Times New Roman" w:cs="Times New Roman"/>
                <w:sz w:val="20"/>
                <w:szCs w:val="20"/>
              </w:rPr>
              <w:t>Ecology (Planktonic)</w:t>
            </w:r>
          </w:p>
        </w:tc>
        <w:tc>
          <w:tcPr>
            <w:tcW w:w="1417" w:type="dxa"/>
          </w:tcPr>
          <w:p w14:paraId="74168763" w14:textId="77777777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4FE8" w:rsidRPr="004C6640" w14:paraId="17282E6B" w14:textId="77777777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52956DD5" w14:textId="31586D13" w:rsidR="00884FE8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3957" w:type="dxa"/>
            <w:vAlign w:val="center"/>
          </w:tcPr>
          <w:p w14:paraId="49A3779F" w14:textId="485D6036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Prochlorococcus</w:t>
            </w:r>
          </w:p>
        </w:tc>
        <w:tc>
          <w:tcPr>
            <w:tcW w:w="1276" w:type="dxa"/>
            <w:vAlign w:val="center"/>
          </w:tcPr>
          <w:p w14:paraId="1F30E72E" w14:textId="4140C83E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g m</w:t>
            </w:r>
            <w:r w:rsidRPr="004C664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3</w:t>
            </w:r>
          </w:p>
        </w:tc>
        <w:tc>
          <w:tcPr>
            <w:tcW w:w="2268" w:type="dxa"/>
            <w:vAlign w:val="center"/>
          </w:tcPr>
          <w:p w14:paraId="32219013" w14:textId="6D4EB715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923703">
              <w:rPr>
                <w:rFonts w:ascii="Times New Roman" w:hAnsi="Times New Roman" w:cs="Times New Roman"/>
                <w:sz w:val="20"/>
                <w:szCs w:val="20"/>
              </w:rPr>
              <w:t>Ecology (Planktonic)</w:t>
            </w:r>
          </w:p>
        </w:tc>
        <w:tc>
          <w:tcPr>
            <w:tcW w:w="1417" w:type="dxa"/>
          </w:tcPr>
          <w:p w14:paraId="4CA103DD" w14:textId="77777777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4FE8" w:rsidRPr="004C6640" w14:paraId="3BEA93E7" w14:textId="77777777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17A9E068" w14:textId="1997DE98" w:rsidR="00884FE8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957" w:type="dxa"/>
            <w:vAlign w:val="center"/>
          </w:tcPr>
          <w:p w14:paraId="6B12C49A" w14:textId="67D1F1DC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Particulate back-scattering coefficient</w:t>
            </w:r>
          </w:p>
        </w:tc>
        <w:tc>
          <w:tcPr>
            <w:tcW w:w="1276" w:type="dxa"/>
            <w:vAlign w:val="center"/>
          </w:tcPr>
          <w:p w14:paraId="4A0D4B72" w14:textId="7C3864C0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%</w:t>
            </w:r>
          </w:p>
        </w:tc>
        <w:tc>
          <w:tcPr>
            <w:tcW w:w="2268" w:type="dxa"/>
            <w:vAlign w:val="center"/>
          </w:tcPr>
          <w:p w14:paraId="7B1425DC" w14:textId="1A7E262B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ght</w:t>
            </w:r>
          </w:p>
        </w:tc>
        <w:tc>
          <w:tcPr>
            <w:tcW w:w="1417" w:type="dxa"/>
          </w:tcPr>
          <w:p w14:paraId="4EFD53C5" w14:textId="77777777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4FE8" w:rsidRPr="004C6640" w14:paraId="002EFA53" w14:textId="77777777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7452260F" w14:textId="583810A5" w:rsidR="00884FE8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3957" w:type="dxa"/>
            <w:vAlign w:val="center"/>
          </w:tcPr>
          <w:p w14:paraId="0E8AFD52" w14:textId="13E73D60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Backwards scattering coefficient</w:t>
            </w:r>
          </w:p>
        </w:tc>
        <w:tc>
          <w:tcPr>
            <w:tcW w:w="1276" w:type="dxa"/>
            <w:vAlign w:val="center"/>
          </w:tcPr>
          <w:p w14:paraId="0524ED9D" w14:textId="292A4259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C12FE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2268" w:type="dxa"/>
            <w:vAlign w:val="center"/>
          </w:tcPr>
          <w:p w14:paraId="74BC43B3" w14:textId="55402C31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ght</w:t>
            </w:r>
          </w:p>
        </w:tc>
        <w:tc>
          <w:tcPr>
            <w:tcW w:w="1417" w:type="dxa"/>
          </w:tcPr>
          <w:p w14:paraId="757E158C" w14:textId="77777777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4FE8" w:rsidRPr="004C6640" w14:paraId="01AE3194" w14:textId="77777777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22352A57" w14:textId="3A09DF1A" w:rsidR="00884FE8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3957" w:type="dxa"/>
            <w:vAlign w:val="center"/>
          </w:tcPr>
          <w:p w14:paraId="6CA60659" w14:textId="18995079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Absorption coefficient due to DOM (CDOM)</w:t>
            </w:r>
          </w:p>
        </w:tc>
        <w:tc>
          <w:tcPr>
            <w:tcW w:w="1276" w:type="dxa"/>
            <w:vAlign w:val="center"/>
          </w:tcPr>
          <w:p w14:paraId="384E6DC2" w14:textId="4CB0E3EF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C12FE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2268" w:type="dxa"/>
            <w:vAlign w:val="center"/>
          </w:tcPr>
          <w:p w14:paraId="33D574D5" w14:textId="39252795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ght</w:t>
            </w:r>
          </w:p>
        </w:tc>
        <w:tc>
          <w:tcPr>
            <w:tcW w:w="1417" w:type="dxa"/>
          </w:tcPr>
          <w:p w14:paraId="1EEFE28D" w14:textId="77777777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4FE8" w:rsidRPr="004C6640" w14:paraId="315654BB" w14:textId="77777777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3DF18E9E" w14:textId="2AA4E847" w:rsidR="00884FE8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3957" w:type="dxa"/>
            <w:vAlign w:val="center"/>
          </w:tcPr>
          <w:p w14:paraId="76F90C60" w14:textId="15672AB7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Primary productivity of biomass (C)</w:t>
            </w:r>
          </w:p>
        </w:tc>
        <w:tc>
          <w:tcPr>
            <w:tcW w:w="1276" w:type="dxa"/>
            <w:vAlign w:val="center"/>
          </w:tcPr>
          <w:p w14:paraId="4B5CBBEE" w14:textId="31DE73F1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g/m</w:t>
            </w:r>
            <w:r w:rsidRPr="00C12FE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/day</w:t>
            </w:r>
          </w:p>
        </w:tc>
        <w:tc>
          <w:tcPr>
            <w:tcW w:w="2268" w:type="dxa"/>
            <w:vAlign w:val="center"/>
          </w:tcPr>
          <w:p w14:paraId="3FA27972" w14:textId="3E12A6A3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FE44D9">
              <w:rPr>
                <w:rFonts w:ascii="Times New Roman" w:hAnsi="Times New Roman" w:cs="Times New Roman"/>
                <w:sz w:val="20"/>
                <w:szCs w:val="20"/>
              </w:rPr>
              <w:t>Water quality (Nutrient)</w:t>
            </w:r>
          </w:p>
        </w:tc>
        <w:tc>
          <w:tcPr>
            <w:tcW w:w="1417" w:type="dxa"/>
          </w:tcPr>
          <w:p w14:paraId="5719D80A" w14:textId="77777777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4FE8" w:rsidRPr="004C6640" w14:paraId="1D0963E6" w14:textId="77777777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22E07E75" w14:textId="3ECD4E41" w:rsidR="00884FE8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3957" w:type="dxa"/>
            <w:vAlign w:val="center"/>
          </w:tcPr>
          <w:p w14:paraId="19600A60" w14:textId="5C86BE0C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Remote sensing reflectance at 412 nm</w:t>
            </w:r>
          </w:p>
        </w:tc>
        <w:tc>
          <w:tcPr>
            <w:tcW w:w="1276" w:type="dxa"/>
            <w:vAlign w:val="center"/>
          </w:tcPr>
          <w:p w14:paraId="147ABD60" w14:textId="3835C347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Sr</w:t>
            </w:r>
            <w:r w:rsidRPr="00C12FE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2268" w:type="dxa"/>
            <w:vAlign w:val="center"/>
          </w:tcPr>
          <w:p w14:paraId="43BFBDB4" w14:textId="01914A5F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ght</w:t>
            </w:r>
          </w:p>
        </w:tc>
        <w:tc>
          <w:tcPr>
            <w:tcW w:w="1417" w:type="dxa"/>
          </w:tcPr>
          <w:p w14:paraId="2DDD7437" w14:textId="77777777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4FE8" w:rsidRPr="004C6640" w14:paraId="38B161A3" w14:textId="77777777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544F8700" w14:textId="5D9FAE2D" w:rsidR="00884FE8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3957" w:type="dxa"/>
            <w:vAlign w:val="center"/>
          </w:tcPr>
          <w:p w14:paraId="09FAEF68" w14:textId="279AEF0D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Remote sensing reflectance at 443 nm</w:t>
            </w:r>
          </w:p>
        </w:tc>
        <w:tc>
          <w:tcPr>
            <w:tcW w:w="1276" w:type="dxa"/>
            <w:vAlign w:val="center"/>
          </w:tcPr>
          <w:p w14:paraId="7ABF2B8A" w14:textId="7DD19272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Sr</w:t>
            </w:r>
            <w:r w:rsidRPr="00C12FE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2268" w:type="dxa"/>
            <w:vAlign w:val="center"/>
          </w:tcPr>
          <w:p w14:paraId="12F64745" w14:textId="6BEC1F9D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ght</w:t>
            </w:r>
          </w:p>
        </w:tc>
        <w:tc>
          <w:tcPr>
            <w:tcW w:w="1417" w:type="dxa"/>
          </w:tcPr>
          <w:p w14:paraId="0D18D88B" w14:textId="77777777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4FE8" w:rsidRPr="004C6640" w14:paraId="1D6A32A4" w14:textId="77777777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4086D796" w14:textId="15A2AA8E" w:rsidR="00884FE8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3957" w:type="dxa"/>
            <w:vAlign w:val="center"/>
          </w:tcPr>
          <w:p w14:paraId="100970FC" w14:textId="1275E5E1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Remote sensing reflectance at 490 nm</w:t>
            </w:r>
          </w:p>
        </w:tc>
        <w:tc>
          <w:tcPr>
            <w:tcW w:w="1276" w:type="dxa"/>
            <w:vAlign w:val="center"/>
          </w:tcPr>
          <w:p w14:paraId="55401EB4" w14:textId="50009372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Sr</w:t>
            </w:r>
            <w:r w:rsidRPr="00C12FE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2268" w:type="dxa"/>
            <w:vAlign w:val="center"/>
          </w:tcPr>
          <w:p w14:paraId="17E6D136" w14:textId="41256AC9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ght</w:t>
            </w:r>
          </w:p>
        </w:tc>
        <w:tc>
          <w:tcPr>
            <w:tcW w:w="1417" w:type="dxa"/>
          </w:tcPr>
          <w:p w14:paraId="0CF4B4B9" w14:textId="77777777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4FE8" w:rsidRPr="004C6640" w14:paraId="2B05CAB7" w14:textId="77777777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3F3DA928" w14:textId="6DB48B88" w:rsidR="00884FE8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3957" w:type="dxa"/>
            <w:vAlign w:val="center"/>
          </w:tcPr>
          <w:p w14:paraId="3B8F435D" w14:textId="33AF98F4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Remote sensing reflectance at 555 nm</w:t>
            </w:r>
          </w:p>
        </w:tc>
        <w:tc>
          <w:tcPr>
            <w:tcW w:w="1276" w:type="dxa"/>
            <w:vAlign w:val="center"/>
          </w:tcPr>
          <w:p w14:paraId="02182CD7" w14:textId="728B8A6D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Sr</w:t>
            </w:r>
            <w:r w:rsidRPr="00C12FE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2268" w:type="dxa"/>
            <w:vAlign w:val="center"/>
          </w:tcPr>
          <w:p w14:paraId="747CF6B7" w14:textId="6E4A63DE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ght</w:t>
            </w:r>
          </w:p>
        </w:tc>
        <w:tc>
          <w:tcPr>
            <w:tcW w:w="1417" w:type="dxa"/>
          </w:tcPr>
          <w:p w14:paraId="7911B6AD" w14:textId="77777777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4FE8" w:rsidRPr="004C6640" w14:paraId="58BEE667" w14:textId="77777777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4DF92BDC" w14:textId="0AA92DD7" w:rsidR="00884FE8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3957" w:type="dxa"/>
            <w:vAlign w:val="center"/>
          </w:tcPr>
          <w:p w14:paraId="6B147C99" w14:textId="368ACEDC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Remote sensing reflectance at 670 nm</w:t>
            </w:r>
          </w:p>
        </w:tc>
        <w:tc>
          <w:tcPr>
            <w:tcW w:w="1276" w:type="dxa"/>
            <w:vAlign w:val="center"/>
          </w:tcPr>
          <w:p w14:paraId="0BFCE615" w14:textId="062EAE6F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Sr</w:t>
            </w:r>
            <w:r w:rsidRPr="00C12FE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2268" w:type="dxa"/>
            <w:vAlign w:val="center"/>
          </w:tcPr>
          <w:p w14:paraId="001367B5" w14:textId="47E68A00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ght</w:t>
            </w:r>
          </w:p>
        </w:tc>
        <w:tc>
          <w:tcPr>
            <w:tcW w:w="1417" w:type="dxa"/>
          </w:tcPr>
          <w:p w14:paraId="037E4773" w14:textId="77777777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4FE8" w:rsidRPr="004C6640" w14:paraId="52471095" w14:textId="77777777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0189B757" w14:textId="7D107D8C" w:rsidR="00884FE8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3957" w:type="dxa"/>
            <w:vAlign w:val="center"/>
          </w:tcPr>
          <w:p w14:paraId="1B4B3C21" w14:textId="7767BC74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Volume Attenuation coefficient (KD490)</w:t>
            </w:r>
          </w:p>
        </w:tc>
        <w:tc>
          <w:tcPr>
            <w:tcW w:w="1276" w:type="dxa"/>
            <w:vAlign w:val="center"/>
          </w:tcPr>
          <w:p w14:paraId="304E8852" w14:textId="61B599D0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C12FE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2268" w:type="dxa"/>
            <w:vAlign w:val="center"/>
          </w:tcPr>
          <w:p w14:paraId="4FD077F5" w14:textId="0EDA9B27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ght</w:t>
            </w:r>
          </w:p>
        </w:tc>
        <w:tc>
          <w:tcPr>
            <w:tcW w:w="1417" w:type="dxa"/>
          </w:tcPr>
          <w:p w14:paraId="0B96E31D" w14:textId="77777777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4FE8" w:rsidRPr="004C6640" w14:paraId="06D1F7B8" w14:textId="77777777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45A83F5A" w14:textId="6B3BA714" w:rsidR="00884FE8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3957" w:type="dxa"/>
            <w:vAlign w:val="center"/>
          </w:tcPr>
          <w:p w14:paraId="62933A6F" w14:textId="25DB1BA0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Secchi disk depth (ZSD)</w:t>
            </w:r>
          </w:p>
        </w:tc>
        <w:tc>
          <w:tcPr>
            <w:tcW w:w="1276" w:type="dxa"/>
            <w:vAlign w:val="center"/>
          </w:tcPr>
          <w:p w14:paraId="45358CE4" w14:textId="61BF9B52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2268" w:type="dxa"/>
            <w:vAlign w:val="center"/>
          </w:tcPr>
          <w:p w14:paraId="326AD521" w14:textId="0EB67C99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ght</w:t>
            </w:r>
          </w:p>
        </w:tc>
        <w:tc>
          <w:tcPr>
            <w:tcW w:w="1417" w:type="dxa"/>
          </w:tcPr>
          <w:p w14:paraId="477F25B6" w14:textId="77777777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4FE8" w:rsidRPr="004C6640" w14:paraId="6C0BBE2B" w14:textId="77777777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4A71581F" w14:textId="7F03F99B" w:rsidR="00884FE8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3957" w:type="dxa"/>
            <w:vAlign w:val="center"/>
          </w:tcPr>
          <w:p w14:paraId="794E83D6" w14:textId="5D2C27AF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Suspended Particle Matter (SPM)</w:t>
            </w:r>
          </w:p>
        </w:tc>
        <w:tc>
          <w:tcPr>
            <w:tcW w:w="1276" w:type="dxa"/>
            <w:vAlign w:val="center"/>
          </w:tcPr>
          <w:p w14:paraId="54249C21" w14:textId="01FB4DB4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g/m-3</w:t>
            </w:r>
          </w:p>
        </w:tc>
        <w:tc>
          <w:tcPr>
            <w:tcW w:w="2268" w:type="dxa"/>
            <w:vAlign w:val="center"/>
          </w:tcPr>
          <w:p w14:paraId="1B8693B4" w14:textId="20E09FCD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Water quality (Nutrient)</w:t>
            </w:r>
          </w:p>
        </w:tc>
        <w:tc>
          <w:tcPr>
            <w:tcW w:w="1417" w:type="dxa"/>
          </w:tcPr>
          <w:p w14:paraId="14DD2195" w14:textId="77777777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200B2" w:rsidRPr="004C6640" w14:paraId="6877901B" w14:textId="48D71D05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7E61FA15" w14:textId="58545A0F" w:rsidR="006200B2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3957" w:type="dxa"/>
            <w:vAlign w:val="center"/>
          </w:tcPr>
          <w:p w14:paraId="0FC3E6AD" w14:textId="7C696B8C" w:rsidR="006200B2" w:rsidRPr="004C6640" w:rsidRDefault="006200B2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 xml:space="preserve">Water </w:t>
            </w:r>
            <w:r w:rsidR="00884FE8">
              <w:rPr>
                <w:rFonts w:ascii="Times New Roman" w:hAnsi="Times New Roman" w:cs="Times New Roman"/>
                <w:sz w:val="20"/>
                <w:szCs w:val="20"/>
              </w:rPr>
              <w:t>surface</w:t>
            </w:r>
            <w:r w:rsidR="00884FE8" w:rsidRPr="004C664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temperature</w:t>
            </w:r>
          </w:p>
        </w:tc>
        <w:tc>
          <w:tcPr>
            <w:tcW w:w="1276" w:type="dxa"/>
            <w:vAlign w:val="center"/>
          </w:tcPr>
          <w:p w14:paraId="697535D0" w14:textId="06C45E28" w:rsidR="006200B2" w:rsidRPr="004C6640" w:rsidRDefault="006200B2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Deg c</w:t>
            </w:r>
          </w:p>
        </w:tc>
        <w:tc>
          <w:tcPr>
            <w:tcW w:w="2268" w:type="dxa"/>
            <w:vAlign w:val="center"/>
          </w:tcPr>
          <w:p w14:paraId="509E6AE4" w14:textId="69DC90C0" w:rsidR="006200B2" w:rsidRPr="00C1170D" w:rsidRDefault="00C1170D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Water quality (</w:t>
            </w:r>
            <w:proofErr w:type="spellStart"/>
            <w:r w:rsidR="00884FE8">
              <w:rPr>
                <w:rFonts w:ascii="Times New Roman" w:hAnsi="Times New Roman" w:cs="Times New Roman"/>
                <w:sz w:val="20"/>
                <w:szCs w:val="20"/>
              </w:rPr>
              <w:t>PhysChm</w:t>
            </w:r>
            <w:proofErr w:type="spellEnd"/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417" w:type="dxa"/>
            <w:vMerge w:val="restart"/>
          </w:tcPr>
          <w:p w14:paraId="19E65352" w14:textId="632AF566" w:rsidR="006318C1" w:rsidRPr="004C6640" w:rsidRDefault="00000000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5" w:history="1">
              <w:r w:rsidR="00884FE8" w:rsidRPr="002E64B9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NASA</w:t>
              </w:r>
            </w:hyperlink>
          </w:p>
        </w:tc>
      </w:tr>
      <w:tr w:rsidR="00415052" w:rsidRPr="004C6640" w14:paraId="63342F43" w14:textId="1DFBC1EA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478F94A5" w14:textId="72E873B5" w:rsidR="00415052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3957" w:type="dxa"/>
            <w:vAlign w:val="center"/>
          </w:tcPr>
          <w:p w14:paraId="6A465694" w14:textId="0FC8B10C" w:rsidR="00415052" w:rsidRPr="004C6640" w:rsidRDefault="00415052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Particulate Organic carbon (POC)</w:t>
            </w:r>
          </w:p>
        </w:tc>
        <w:tc>
          <w:tcPr>
            <w:tcW w:w="1276" w:type="dxa"/>
            <w:vAlign w:val="center"/>
          </w:tcPr>
          <w:p w14:paraId="27746766" w14:textId="409078F1" w:rsidR="00415052" w:rsidRPr="004C6640" w:rsidRDefault="00C12FE4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="00415052" w:rsidRPr="004C6640">
              <w:rPr>
                <w:rFonts w:ascii="Times New Roman" w:hAnsi="Times New Roman" w:cs="Times New Roman"/>
                <w:sz w:val="20"/>
                <w:szCs w:val="20"/>
              </w:rPr>
              <w:t>g/m</w:t>
            </w:r>
            <w:r w:rsidR="00415052" w:rsidRPr="00C12FE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2268" w:type="dxa"/>
            <w:vAlign w:val="center"/>
          </w:tcPr>
          <w:p w14:paraId="37AF82A8" w14:textId="476C382F" w:rsidR="00415052" w:rsidRPr="004C6640" w:rsidRDefault="006318C1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Water quality (Nutrient)</w:t>
            </w:r>
          </w:p>
        </w:tc>
        <w:tc>
          <w:tcPr>
            <w:tcW w:w="1417" w:type="dxa"/>
            <w:vMerge/>
          </w:tcPr>
          <w:p w14:paraId="1F453A6D" w14:textId="77777777" w:rsidR="006318C1" w:rsidRPr="004C6640" w:rsidRDefault="006318C1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15052" w:rsidRPr="004C6640" w14:paraId="5656340C" w14:textId="5BF42250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681A0A8D" w14:textId="10469110" w:rsidR="00415052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3957" w:type="dxa"/>
            <w:vAlign w:val="center"/>
          </w:tcPr>
          <w:p w14:paraId="4A13BD35" w14:textId="36DE04A5" w:rsidR="00415052" w:rsidRPr="004C6640" w:rsidRDefault="00415052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Particulate Inorganic carbon (PIC)</w:t>
            </w:r>
          </w:p>
        </w:tc>
        <w:tc>
          <w:tcPr>
            <w:tcW w:w="1276" w:type="dxa"/>
            <w:vAlign w:val="center"/>
          </w:tcPr>
          <w:p w14:paraId="724E6900" w14:textId="201D5D74" w:rsidR="00415052" w:rsidRPr="004C6640" w:rsidRDefault="00C12FE4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="00415052" w:rsidRPr="004C6640">
              <w:rPr>
                <w:rFonts w:ascii="Times New Roman" w:hAnsi="Times New Roman" w:cs="Times New Roman"/>
                <w:sz w:val="20"/>
                <w:szCs w:val="20"/>
              </w:rPr>
              <w:t>g/m</w:t>
            </w:r>
            <w:r w:rsidR="00415052" w:rsidRPr="00C12FE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2268" w:type="dxa"/>
            <w:vAlign w:val="center"/>
          </w:tcPr>
          <w:p w14:paraId="451F2188" w14:textId="1DB44B4D" w:rsidR="00415052" w:rsidRPr="004C6640" w:rsidRDefault="006318C1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Water quality (Nutrient)</w:t>
            </w:r>
          </w:p>
        </w:tc>
        <w:tc>
          <w:tcPr>
            <w:tcW w:w="1417" w:type="dxa"/>
            <w:vMerge/>
          </w:tcPr>
          <w:p w14:paraId="7DF0411B" w14:textId="77777777" w:rsidR="006318C1" w:rsidRPr="004C6640" w:rsidRDefault="006318C1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15052" w:rsidRPr="004C6640" w14:paraId="10A7B247" w14:textId="7A41697D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55125C70" w14:textId="3F4B5933" w:rsidR="00415052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3957" w:type="dxa"/>
            <w:vAlign w:val="center"/>
          </w:tcPr>
          <w:p w14:paraId="3C7129BA" w14:textId="037B45C2" w:rsidR="00415052" w:rsidRPr="004C6640" w:rsidRDefault="00415052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Diffuse attenuation coefficient (PAR)</w:t>
            </w:r>
          </w:p>
        </w:tc>
        <w:tc>
          <w:tcPr>
            <w:tcW w:w="1276" w:type="dxa"/>
            <w:vAlign w:val="center"/>
          </w:tcPr>
          <w:p w14:paraId="5C5AAAC5" w14:textId="2B2FC8DE" w:rsidR="00415052" w:rsidRPr="004C6640" w:rsidRDefault="00415052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C12FE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2268" w:type="dxa"/>
            <w:vAlign w:val="center"/>
          </w:tcPr>
          <w:p w14:paraId="1D563E7B" w14:textId="189DB675" w:rsidR="00415052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ght</w:t>
            </w:r>
          </w:p>
        </w:tc>
        <w:tc>
          <w:tcPr>
            <w:tcW w:w="1417" w:type="dxa"/>
            <w:vMerge/>
          </w:tcPr>
          <w:p w14:paraId="00FE7138" w14:textId="77777777" w:rsidR="006318C1" w:rsidRPr="004C6640" w:rsidRDefault="006318C1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15052" w:rsidRPr="004C6640" w14:paraId="5FEA1147" w14:textId="5D3125A0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0636BE8D" w14:textId="33D9E8F2" w:rsidR="00415052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3957" w:type="dxa"/>
            <w:vAlign w:val="center"/>
          </w:tcPr>
          <w:p w14:paraId="7D38DDC4" w14:textId="4F4186C3" w:rsidR="00415052" w:rsidRPr="004C6640" w:rsidRDefault="00415052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Heated layer depth</w:t>
            </w:r>
            <w:r w:rsidR="00884FE8">
              <w:rPr>
                <w:rFonts w:ascii="Times New Roman" w:hAnsi="Times New Roman" w:cs="Times New Roman"/>
                <w:sz w:val="20"/>
                <w:szCs w:val="20"/>
              </w:rPr>
              <w:t>, ZSL</w:t>
            </w:r>
          </w:p>
        </w:tc>
        <w:tc>
          <w:tcPr>
            <w:tcW w:w="1276" w:type="dxa"/>
            <w:vAlign w:val="center"/>
          </w:tcPr>
          <w:p w14:paraId="09A0B167" w14:textId="386CB302" w:rsidR="00415052" w:rsidRPr="004C6640" w:rsidRDefault="00415052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2268" w:type="dxa"/>
            <w:vAlign w:val="center"/>
          </w:tcPr>
          <w:p w14:paraId="74C26002" w14:textId="08811A79" w:rsidR="00415052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ght</w:t>
            </w:r>
          </w:p>
        </w:tc>
        <w:tc>
          <w:tcPr>
            <w:tcW w:w="1417" w:type="dxa"/>
            <w:vMerge w:val="restart"/>
          </w:tcPr>
          <w:p w14:paraId="4638D255" w14:textId="4C7391E8" w:rsidR="006318C1" w:rsidRPr="004C6640" w:rsidRDefault="00000000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6" w:history="1">
              <w:r w:rsidR="00884FE8" w:rsidRPr="006023C4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ACRI</w:t>
              </w:r>
            </w:hyperlink>
          </w:p>
        </w:tc>
      </w:tr>
      <w:tr w:rsidR="00415052" w:rsidRPr="004C6640" w14:paraId="3E427CBF" w14:textId="397D90F0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4ADC0755" w14:textId="72E28379" w:rsidR="00415052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3957" w:type="dxa"/>
            <w:vAlign w:val="center"/>
          </w:tcPr>
          <w:p w14:paraId="76121919" w14:textId="300B72EB" w:rsidR="00415052" w:rsidRPr="004C6640" w:rsidRDefault="00415052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Euphotic layer depth</w:t>
            </w:r>
            <w:r w:rsidR="00884FE8">
              <w:rPr>
                <w:rFonts w:ascii="Times New Roman" w:hAnsi="Times New Roman" w:cs="Times New Roman"/>
                <w:sz w:val="20"/>
                <w:szCs w:val="20"/>
              </w:rPr>
              <w:t>, ZEU</w:t>
            </w:r>
          </w:p>
        </w:tc>
        <w:tc>
          <w:tcPr>
            <w:tcW w:w="1276" w:type="dxa"/>
            <w:vAlign w:val="center"/>
          </w:tcPr>
          <w:p w14:paraId="2F59D064" w14:textId="7C40CE87" w:rsidR="00415052" w:rsidRPr="004C6640" w:rsidRDefault="00415052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2268" w:type="dxa"/>
            <w:vAlign w:val="center"/>
          </w:tcPr>
          <w:p w14:paraId="239C4CFE" w14:textId="63644AF6" w:rsidR="00415052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ght</w:t>
            </w:r>
          </w:p>
        </w:tc>
        <w:tc>
          <w:tcPr>
            <w:tcW w:w="1417" w:type="dxa"/>
            <w:vMerge/>
          </w:tcPr>
          <w:p w14:paraId="4CE9E9B9" w14:textId="77777777" w:rsidR="006318C1" w:rsidRPr="004C6640" w:rsidRDefault="006318C1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F52CF" w:rsidRPr="004C6640" w14:paraId="0EBBAC1B" w14:textId="1183E27C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5E3CF0AE" w14:textId="27551AB4" w:rsidR="007F52CF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3957" w:type="dxa"/>
            <w:vAlign w:val="center"/>
          </w:tcPr>
          <w:p w14:paraId="62EA2A6C" w14:textId="14B0B248" w:rsidR="007F52CF" w:rsidRPr="004C6640" w:rsidRDefault="009B19A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Air Density</w:t>
            </w:r>
          </w:p>
        </w:tc>
        <w:tc>
          <w:tcPr>
            <w:tcW w:w="1276" w:type="dxa"/>
            <w:vAlign w:val="center"/>
          </w:tcPr>
          <w:p w14:paraId="4C6A6646" w14:textId="460E7228" w:rsidR="007F52CF" w:rsidRPr="004C6640" w:rsidRDefault="002D5E9E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kg/m</w:t>
            </w:r>
            <w:r w:rsidR="00C12FE4" w:rsidRPr="00B611B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2268" w:type="dxa"/>
            <w:vAlign w:val="center"/>
          </w:tcPr>
          <w:p w14:paraId="28E25AA1" w14:textId="347314AC" w:rsidR="007F52CF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eteorology</w:t>
            </w:r>
          </w:p>
        </w:tc>
        <w:tc>
          <w:tcPr>
            <w:tcW w:w="1417" w:type="dxa"/>
            <w:vMerge w:val="restart"/>
          </w:tcPr>
          <w:p w14:paraId="0C01FF71" w14:textId="08AAD168" w:rsidR="006318C1" w:rsidRPr="004C6640" w:rsidRDefault="00000000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7" w:history="1">
              <w:r w:rsidR="00884FE8" w:rsidRPr="00430B6B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CMEMS</w:t>
              </w:r>
            </w:hyperlink>
          </w:p>
        </w:tc>
      </w:tr>
      <w:tr w:rsidR="002D5E9E" w:rsidRPr="004C6640" w14:paraId="5AD3C5B1" w14:textId="66733E3F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3D2FFB8E" w14:textId="76B1BE16" w:rsidR="002D5E9E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3957" w:type="dxa"/>
            <w:vAlign w:val="center"/>
          </w:tcPr>
          <w:p w14:paraId="74D2566B" w14:textId="1F9D3DEF" w:rsidR="002D5E9E" w:rsidRPr="004C6640" w:rsidRDefault="00CD2385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Wind Speed</w:t>
            </w:r>
          </w:p>
        </w:tc>
        <w:tc>
          <w:tcPr>
            <w:tcW w:w="1276" w:type="dxa"/>
            <w:vAlign w:val="center"/>
          </w:tcPr>
          <w:p w14:paraId="444A2CEC" w14:textId="30363591" w:rsidR="002D5E9E" w:rsidRPr="004C6640" w:rsidRDefault="00751FBF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/s</w:t>
            </w:r>
          </w:p>
        </w:tc>
        <w:tc>
          <w:tcPr>
            <w:tcW w:w="2268" w:type="dxa"/>
            <w:vAlign w:val="center"/>
          </w:tcPr>
          <w:p w14:paraId="6CAA42DB" w14:textId="52CD0244" w:rsidR="002D5E9E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242E97">
              <w:rPr>
                <w:rFonts w:ascii="Times New Roman" w:hAnsi="Times New Roman" w:cs="Times New Roman"/>
                <w:sz w:val="20"/>
                <w:szCs w:val="20"/>
              </w:rPr>
              <w:t>Meteorology</w:t>
            </w:r>
          </w:p>
        </w:tc>
        <w:tc>
          <w:tcPr>
            <w:tcW w:w="1417" w:type="dxa"/>
            <w:vMerge/>
          </w:tcPr>
          <w:p w14:paraId="3298DD10" w14:textId="77777777" w:rsidR="006318C1" w:rsidRPr="004C6640" w:rsidRDefault="006318C1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51FBF" w:rsidRPr="004C6640" w14:paraId="0FFED5F8" w14:textId="2E32E9E2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376E0A8E" w14:textId="059B16AE" w:rsidR="00751FBF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3957" w:type="dxa"/>
            <w:vAlign w:val="center"/>
          </w:tcPr>
          <w:p w14:paraId="1397C9CC" w14:textId="1F3CBBB9" w:rsidR="00751FBF" w:rsidRPr="004C6640" w:rsidRDefault="00235C37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Wind-to Direction</w:t>
            </w:r>
          </w:p>
        </w:tc>
        <w:tc>
          <w:tcPr>
            <w:tcW w:w="1276" w:type="dxa"/>
            <w:vAlign w:val="center"/>
          </w:tcPr>
          <w:p w14:paraId="41255347" w14:textId="028FC3AF" w:rsidR="00751FBF" w:rsidRPr="004C6640" w:rsidRDefault="00CD1EBC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degree</w:t>
            </w:r>
          </w:p>
        </w:tc>
        <w:tc>
          <w:tcPr>
            <w:tcW w:w="2268" w:type="dxa"/>
            <w:vAlign w:val="center"/>
          </w:tcPr>
          <w:p w14:paraId="4FF89F29" w14:textId="0F9A4F99" w:rsidR="00751FBF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84FC7">
              <w:rPr>
                <w:rFonts w:ascii="Times New Roman" w:hAnsi="Times New Roman" w:cs="Times New Roman"/>
                <w:sz w:val="20"/>
                <w:szCs w:val="20"/>
              </w:rPr>
              <w:t>Meteorology</w:t>
            </w:r>
          </w:p>
        </w:tc>
        <w:tc>
          <w:tcPr>
            <w:tcW w:w="1417" w:type="dxa"/>
            <w:vMerge/>
          </w:tcPr>
          <w:p w14:paraId="4246331A" w14:textId="77777777" w:rsidR="006318C1" w:rsidRPr="004C6640" w:rsidRDefault="006318C1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727C0" w:rsidRPr="004C6640" w14:paraId="26ABA4B1" w14:textId="0A2139E9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043DCD47" w14:textId="0950095D" w:rsidR="003727C0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3957" w:type="dxa"/>
            <w:vAlign w:val="center"/>
          </w:tcPr>
          <w:p w14:paraId="51F8BE6F" w14:textId="428BCA5E" w:rsidR="003727C0" w:rsidRPr="004C6640" w:rsidRDefault="003727C0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Zonal (Eastward) Wind Velocity</w:t>
            </w:r>
          </w:p>
        </w:tc>
        <w:tc>
          <w:tcPr>
            <w:tcW w:w="1276" w:type="dxa"/>
            <w:vAlign w:val="center"/>
          </w:tcPr>
          <w:p w14:paraId="4EAE9784" w14:textId="5F6398FC" w:rsidR="003727C0" w:rsidRPr="004C6640" w:rsidRDefault="001878A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/s</w:t>
            </w:r>
          </w:p>
        </w:tc>
        <w:tc>
          <w:tcPr>
            <w:tcW w:w="2268" w:type="dxa"/>
            <w:vAlign w:val="center"/>
          </w:tcPr>
          <w:p w14:paraId="1AF79213" w14:textId="2C761810" w:rsidR="003727C0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84FC7">
              <w:rPr>
                <w:rFonts w:ascii="Times New Roman" w:hAnsi="Times New Roman" w:cs="Times New Roman"/>
                <w:sz w:val="20"/>
                <w:szCs w:val="20"/>
              </w:rPr>
              <w:t>Meteorology</w:t>
            </w:r>
          </w:p>
        </w:tc>
        <w:tc>
          <w:tcPr>
            <w:tcW w:w="1417" w:type="dxa"/>
            <w:vMerge/>
          </w:tcPr>
          <w:p w14:paraId="7962BE90" w14:textId="77777777" w:rsidR="006318C1" w:rsidRPr="004C6640" w:rsidRDefault="006318C1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21B25" w:rsidRPr="004C6640" w14:paraId="4057ECF9" w14:textId="53E5F01A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0AA8CD6A" w14:textId="060A7D29" w:rsidR="00621B25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3957" w:type="dxa"/>
            <w:vAlign w:val="center"/>
          </w:tcPr>
          <w:p w14:paraId="08DD058C" w14:textId="5088E7C3" w:rsidR="00621B25" w:rsidRPr="004C6640" w:rsidRDefault="00FA3739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 xml:space="preserve">Meridional (Northward) </w:t>
            </w:r>
            <w:r w:rsidR="00621B25" w:rsidRPr="004C6640">
              <w:rPr>
                <w:rFonts w:ascii="Times New Roman" w:hAnsi="Times New Roman" w:cs="Times New Roman"/>
                <w:sz w:val="20"/>
                <w:szCs w:val="20"/>
              </w:rPr>
              <w:t>Wind Velocity</w:t>
            </w:r>
          </w:p>
        </w:tc>
        <w:tc>
          <w:tcPr>
            <w:tcW w:w="1276" w:type="dxa"/>
            <w:vAlign w:val="center"/>
          </w:tcPr>
          <w:p w14:paraId="222A7B84" w14:textId="57FFBD0D" w:rsidR="00621B25" w:rsidRPr="004C6640" w:rsidRDefault="00621B25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/s</w:t>
            </w:r>
          </w:p>
        </w:tc>
        <w:tc>
          <w:tcPr>
            <w:tcW w:w="2268" w:type="dxa"/>
            <w:vAlign w:val="center"/>
          </w:tcPr>
          <w:p w14:paraId="52D13E82" w14:textId="4985E1C6" w:rsidR="00621B25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84FC7">
              <w:rPr>
                <w:rFonts w:ascii="Times New Roman" w:hAnsi="Times New Roman" w:cs="Times New Roman"/>
                <w:sz w:val="20"/>
                <w:szCs w:val="20"/>
              </w:rPr>
              <w:t>Meteorology</w:t>
            </w:r>
          </w:p>
        </w:tc>
        <w:tc>
          <w:tcPr>
            <w:tcW w:w="1417" w:type="dxa"/>
            <w:vMerge/>
          </w:tcPr>
          <w:p w14:paraId="31F305FA" w14:textId="77777777" w:rsidR="006318C1" w:rsidRPr="004C6640" w:rsidRDefault="006318C1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5107B" w:rsidRPr="004C6640" w14:paraId="145EB0DD" w14:textId="6B398966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45A34359" w14:textId="7E3AB7A7" w:rsidR="0005107B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3957" w:type="dxa"/>
            <w:vAlign w:val="center"/>
          </w:tcPr>
          <w:p w14:paraId="235B81C7" w14:textId="08C4B9FA" w:rsidR="0005107B" w:rsidRPr="004C6640" w:rsidRDefault="0005107B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Wind Divergence</w:t>
            </w:r>
          </w:p>
        </w:tc>
        <w:tc>
          <w:tcPr>
            <w:tcW w:w="1276" w:type="dxa"/>
            <w:vAlign w:val="center"/>
          </w:tcPr>
          <w:p w14:paraId="088E7DF9" w14:textId="0FA552DF" w:rsidR="0005107B" w:rsidRPr="004C6640" w:rsidRDefault="00136961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1/s</w:t>
            </w:r>
          </w:p>
        </w:tc>
        <w:tc>
          <w:tcPr>
            <w:tcW w:w="2268" w:type="dxa"/>
            <w:vAlign w:val="center"/>
          </w:tcPr>
          <w:p w14:paraId="5D83624B" w14:textId="3033391B" w:rsidR="0005107B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84FC7">
              <w:rPr>
                <w:rFonts w:ascii="Times New Roman" w:hAnsi="Times New Roman" w:cs="Times New Roman"/>
                <w:sz w:val="20"/>
                <w:szCs w:val="20"/>
              </w:rPr>
              <w:t>Meteorology</w:t>
            </w:r>
          </w:p>
        </w:tc>
        <w:tc>
          <w:tcPr>
            <w:tcW w:w="1417" w:type="dxa"/>
            <w:vMerge/>
          </w:tcPr>
          <w:p w14:paraId="287F6A48" w14:textId="77777777" w:rsidR="006318C1" w:rsidRPr="004C6640" w:rsidRDefault="006318C1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9035B" w:rsidRPr="004C6640" w14:paraId="3846C0B2" w14:textId="2DEA0EDE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4118938D" w14:textId="19C10913" w:rsidR="00A9035B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3957" w:type="dxa"/>
            <w:vAlign w:val="center"/>
          </w:tcPr>
          <w:p w14:paraId="66E171DF" w14:textId="7BECFC65" w:rsidR="00A9035B" w:rsidRPr="004C6640" w:rsidRDefault="00A9035B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Wind Curl</w:t>
            </w:r>
          </w:p>
        </w:tc>
        <w:tc>
          <w:tcPr>
            <w:tcW w:w="1276" w:type="dxa"/>
            <w:vAlign w:val="center"/>
          </w:tcPr>
          <w:p w14:paraId="71DA5632" w14:textId="55EE4920" w:rsidR="00A9035B" w:rsidRPr="004C6640" w:rsidRDefault="006C1077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1/s</w:t>
            </w:r>
          </w:p>
        </w:tc>
        <w:tc>
          <w:tcPr>
            <w:tcW w:w="2268" w:type="dxa"/>
            <w:vAlign w:val="center"/>
          </w:tcPr>
          <w:p w14:paraId="6029A25D" w14:textId="382281EC" w:rsidR="00A9035B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84FC7">
              <w:rPr>
                <w:rFonts w:ascii="Times New Roman" w:hAnsi="Times New Roman" w:cs="Times New Roman"/>
                <w:sz w:val="20"/>
                <w:szCs w:val="20"/>
              </w:rPr>
              <w:t>Meteorology</w:t>
            </w:r>
          </w:p>
        </w:tc>
        <w:tc>
          <w:tcPr>
            <w:tcW w:w="1417" w:type="dxa"/>
            <w:vMerge/>
          </w:tcPr>
          <w:p w14:paraId="5C05AFE2" w14:textId="77777777" w:rsidR="006318C1" w:rsidRPr="004C6640" w:rsidRDefault="006318C1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14C0D" w:rsidRPr="004C6640" w14:paraId="5BFACDF1" w14:textId="1E4AA558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29D16911" w14:textId="362DB4D4" w:rsidR="00C14C0D" w:rsidRPr="004C6640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3957" w:type="dxa"/>
            <w:vAlign w:val="center"/>
          </w:tcPr>
          <w:p w14:paraId="61B8834C" w14:textId="121F2C23" w:rsidR="00C14C0D" w:rsidRPr="004C6640" w:rsidRDefault="00C14C0D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Wind Stress Magnitude</w:t>
            </w:r>
          </w:p>
        </w:tc>
        <w:tc>
          <w:tcPr>
            <w:tcW w:w="1276" w:type="dxa"/>
            <w:vAlign w:val="center"/>
          </w:tcPr>
          <w:p w14:paraId="7E91D771" w14:textId="0657F484" w:rsidR="00C14C0D" w:rsidRPr="004C6640" w:rsidRDefault="00235457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N/m</w:t>
            </w:r>
            <w:r w:rsidR="00B611B3" w:rsidRPr="00B611B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268" w:type="dxa"/>
            <w:vAlign w:val="center"/>
          </w:tcPr>
          <w:p w14:paraId="3C030C47" w14:textId="1EDF0EA8" w:rsidR="00C14C0D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84FC7">
              <w:rPr>
                <w:rFonts w:ascii="Times New Roman" w:hAnsi="Times New Roman" w:cs="Times New Roman"/>
                <w:sz w:val="20"/>
                <w:szCs w:val="20"/>
              </w:rPr>
              <w:t>Meteorology</w:t>
            </w:r>
          </w:p>
        </w:tc>
        <w:tc>
          <w:tcPr>
            <w:tcW w:w="1417" w:type="dxa"/>
            <w:vMerge/>
          </w:tcPr>
          <w:p w14:paraId="08B72151" w14:textId="77777777" w:rsidR="006318C1" w:rsidRPr="004C6640" w:rsidRDefault="006318C1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4FE8" w:rsidRPr="004C6640" w14:paraId="4092ED9C" w14:textId="77777777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50015AAF" w14:textId="2B10DA97" w:rsidR="00884FE8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3957" w:type="dxa"/>
            <w:vAlign w:val="center"/>
          </w:tcPr>
          <w:p w14:paraId="5F00BA9F" w14:textId="002BB463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Sea surface height (</w:t>
            </w:r>
            <w:proofErr w:type="spellStart"/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sla</w:t>
            </w:r>
            <w:proofErr w:type="spellEnd"/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76" w:type="dxa"/>
            <w:vAlign w:val="center"/>
          </w:tcPr>
          <w:p w14:paraId="3A0457CE" w14:textId="27B3D9BC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2268" w:type="dxa"/>
            <w:vAlign w:val="center"/>
          </w:tcPr>
          <w:p w14:paraId="53A93ED8" w14:textId="39B4DBBD" w:rsidR="00884FE8" w:rsidRPr="00D84FC7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A7C73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417" w:type="dxa"/>
            <w:vMerge w:val="restart"/>
          </w:tcPr>
          <w:p w14:paraId="1EDCC979" w14:textId="7B6EFA1A" w:rsidR="00884FE8" w:rsidRPr="004C6640" w:rsidRDefault="00000000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8" w:history="1">
              <w:r w:rsidR="00884FE8" w:rsidRPr="00157096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CMEMS</w:t>
              </w:r>
            </w:hyperlink>
          </w:p>
        </w:tc>
      </w:tr>
      <w:tr w:rsidR="00884FE8" w:rsidRPr="004C6640" w14:paraId="7825CF79" w14:textId="77777777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2EEC212D" w14:textId="4E5A8B50" w:rsidR="00884FE8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3957" w:type="dxa"/>
            <w:vAlign w:val="center"/>
          </w:tcPr>
          <w:p w14:paraId="33C196C3" w14:textId="0D2079FE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B3335">
              <w:rPr>
                <w:rFonts w:ascii="Times New Roman" w:hAnsi="Times New Roman" w:cs="Times New Roman"/>
                <w:sz w:val="20"/>
                <w:szCs w:val="20"/>
              </w:rPr>
              <w:t>Sea surface height above geoi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DB3335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dt</w:t>
            </w:r>
            <w:proofErr w:type="spellEnd"/>
          </w:p>
        </w:tc>
        <w:tc>
          <w:tcPr>
            <w:tcW w:w="1276" w:type="dxa"/>
            <w:vAlign w:val="center"/>
          </w:tcPr>
          <w:p w14:paraId="24C18165" w14:textId="31F4C616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2268" w:type="dxa"/>
            <w:vAlign w:val="center"/>
          </w:tcPr>
          <w:p w14:paraId="2E8DCF44" w14:textId="54C1AD4C" w:rsidR="00884FE8" w:rsidRPr="007A7C73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A7C73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417" w:type="dxa"/>
            <w:vMerge/>
          </w:tcPr>
          <w:p w14:paraId="115539CD" w14:textId="77777777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4FE8" w:rsidRPr="004C6640" w14:paraId="7D44DCA0" w14:textId="77777777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7FA5E97A" w14:textId="37757C28" w:rsidR="00884FE8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3957" w:type="dxa"/>
            <w:vAlign w:val="center"/>
          </w:tcPr>
          <w:p w14:paraId="1AFAE80E" w14:textId="20D10EA9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7E37">
              <w:rPr>
                <w:rFonts w:ascii="Times New Roman" w:hAnsi="Times New Roman" w:cs="Times New Roman"/>
                <w:sz w:val="20"/>
                <w:szCs w:val="20"/>
              </w:rPr>
              <w:t>Surface geostrophic eastward sea water velocit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27798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ugos</w:t>
            </w:r>
            <w:proofErr w:type="spellEnd"/>
          </w:p>
        </w:tc>
        <w:tc>
          <w:tcPr>
            <w:tcW w:w="1276" w:type="dxa"/>
            <w:vAlign w:val="center"/>
          </w:tcPr>
          <w:p w14:paraId="26A528F2" w14:textId="7AABDAE8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/s</w:t>
            </w:r>
          </w:p>
        </w:tc>
        <w:tc>
          <w:tcPr>
            <w:tcW w:w="2268" w:type="dxa"/>
            <w:vAlign w:val="center"/>
          </w:tcPr>
          <w:p w14:paraId="292086CF" w14:textId="25221CF8" w:rsidR="00884FE8" w:rsidRPr="007A7C73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A7C73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417" w:type="dxa"/>
            <w:vMerge/>
          </w:tcPr>
          <w:p w14:paraId="5FE08432" w14:textId="77777777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4FE8" w:rsidRPr="004C6640" w14:paraId="3E1959EE" w14:textId="77777777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6CEB6845" w14:textId="08E4F828" w:rsidR="00884FE8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3957" w:type="dxa"/>
            <w:vAlign w:val="center"/>
          </w:tcPr>
          <w:p w14:paraId="1E0C1B86" w14:textId="552D558C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65D6F">
              <w:rPr>
                <w:rFonts w:ascii="Times New Roman" w:hAnsi="Times New Roman" w:cs="Times New Roman"/>
                <w:sz w:val="20"/>
                <w:szCs w:val="20"/>
              </w:rPr>
              <w:t>Surface geostrophic northward sea water velocit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27798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vgos</w:t>
            </w:r>
            <w:proofErr w:type="spellEnd"/>
            <w:r w:rsidRPr="0027798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vAlign w:val="center"/>
          </w:tcPr>
          <w:p w14:paraId="5188B247" w14:textId="32ECF4F6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/s</w:t>
            </w:r>
          </w:p>
        </w:tc>
        <w:tc>
          <w:tcPr>
            <w:tcW w:w="2268" w:type="dxa"/>
            <w:vAlign w:val="center"/>
          </w:tcPr>
          <w:p w14:paraId="042C3C64" w14:textId="28BE2033" w:rsidR="00884FE8" w:rsidRPr="007A7C73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A7C73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417" w:type="dxa"/>
            <w:vMerge/>
          </w:tcPr>
          <w:p w14:paraId="30157FB4" w14:textId="77777777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4FE8" w:rsidRPr="004C6640" w14:paraId="139238D9" w14:textId="77777777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43BE785A" w14:textId="45846783" w:rsidR="00884FE8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3957" w:type="dxa"/>
            <w:vAlign w:val="center"/>
          </w:tcPr>
          <w:p w14:paraId="7D1BF38D" w14:textId="2F1DB194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277988">
              <w:rPr>
                <w:rFonts w:ascii="Times New Roman" w:hAnsi="Times New Roman" w:cs="Times New Roman"/>
                <w:sz w:val="20"/>
                <w:szCs w:val="20"/>
              </w:rPr>
              <w:t>Surface geostrophic northward sea water velocity assuming sea level for geoi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27798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vgosa</w:t>
            </w:r>
            <w:proofErr w:type="spellEnd"/>
          </w:p>
        </w:tc>
        <w:tc>
          <w:tcPr>
            <w:tcW w:w="1276" w:type="dxa"/>
            <w:vAlign w:val="center"/>
          </w:tcPr>
          <w:p w14:paraId="345B66C7" w14:textId="650B9CD0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/s</w:t>
            </w:r>
          </w:p>
        </w:tc>
        <w:tc>
          <w:tcPr>
            <w:tcW w:w="2268" w:type="dxa"/>
            <w:vAlign w:val="center"/>
          </w:tcPr>
          <w:p w14:paraId="3182B231" w14:textId="20E610A8" w:rsidR="00884FE8" w:rsidRPr="007A7C73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A7C73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417" w:type="dxa"/>
            <w:vMerge/>
          </w:tcPr>
          <w:p w14:paraId="7DFAC9BA" w14:textId="77777777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4FE8" w:rsidRPr="004C6640" w14:paraId="0F013FA7" w14:textId="77777777" w:rsidTr="00DE68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  <w:vAlign w:val="center"/>
          </w:tcPr>
          <w:p w14:paraId="2A8D926D" w14:textId="58FA4827" w:rsidR="00884FE8" w:rsidRDefault="00884FE8" w:rsidP="00DE68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3957" w:type="dxa"/>
            <w:vAlign w:val="center"/>
          </w:tcPr>
          <w:p w14:paraId="14371D57" w14:textId="0FF46BB9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6296E">
              <w:rPr>
                <w:rFonts w:ascii="Times New Roman" w:hAnsi="Times New Roman" w:cs="Times New Roman"/>
                <w:sz w:val="20"/>
                <w:szCs w:val="20"/>
              </w:rPr>
              <w:t>Sea surface height above sea leve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noise</w:t>
            </w:r>
          </w:p>
        </w:tc>
        <w:tc>
          <w:tcPr>
            <w:tcW w:w="1276" w:type="dxa"/>
            <w:vAlign w:val="center"/>
          </w:tcPr>
          <w:p w14:paraId="216D5FDC" w14:textId="2ED5580C" w:rsidR="00884FE8" w:rsidRPr="004C6640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2268" w:type="dxa"/>
            <w:vAlign w:val="center"/>
          </w:tcPr>
          <w:p w14:paraId="7C0338CF" w14:textId="0A206C3D" w:rsidR="00884FE8" w:rsidRPr="007A7C73" w:rsidRDefault="00884FE8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A7C73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417" w:type="dxa"/>
          </w:tcPr>
          <w:p w14:paraId="22A75EC1" w14:textId="1CA1D333" w:rsidR="00884FE8" w:rsidRPr="004C6640" w:rsidRDefault="00000000" w:rsidP="00DE68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hyperlink r:id="rId9" w:history="1">
              <w:r w:rsidR="00884FE8" w:rsidRPr="008A63B4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CMEMS</w:t>
              </w:r>
            </w:hyperlink>
          </w:p>
        </w:tc>
      </w:tr>
    </w:tbl>
    <w:p w14:paraId="1FC2B5D6" w14:textId="3E2995E3" w:rsidR="001A375E" w:rsidRPr="00BF3F2B" w:rsidRDefault="00484F4D" w:rsidP="00BF3F2B">
      <w:pPr>
        <w:rPr>
          <w:rFonts w:ascii="Times New Roman" w:hAnsi="Times New Roman" w:cs="Times New Roman"/>
          <w:b/>
          <w:u w:val="single"/>
        </w:rPr>
      </w:pPr>
      <w:r w:rsidRPr="004C6640">
        <w:rPr>
          <w:rFonts w:ascii="Times New Roman" w:hAnsi="Times New Roman" w:cs="Times New Roman"/>
          <w:b/>
          <w:u w:val="single"/>
        </w:rPr>
        <w:t>Satellite Data</w:t>
      </w:r>
      <w:r w:rsidR="001A375E">
        <w:tab/>
      </w:r>
    </w:p>
    <w:p w14:paraId="2737130F" w14:textId="72D4D660" w:rsidR="0081304E" w:rsidRDefault="0081304E" w:rsidP="0081304E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br w:type="page"/>
      </w:r>
    </w:p>
    <w:p w14:paraId="5645002F" w14:textId="5C680140" w:rsidR="001A375E" w:rsidRPr="004C6640" w:rsidRDefault="001A375E" w:rsidP="001A375E">
      <w:pPr>
        <w:tabs>
          <w:tab w:val="left" w:pos="6209"/>
        </w:tabs>
        <w:rPr>
          <w:rFonts w:ascii="Times New Roman" w:hAnsi="Times New Roman" w:cs="Times New Roman"/>
          <w:b/>
          <w:u w:val="single"/>
        </w:rPr>
      </w:pPr>
      <w:r w:rsidRPr="004C6640">
        <w:rPr>
          <w:rFonts w:ascii="Times New Roman" w:hAnsi="Times New Roman" w:cs="Times New Roman"/>
          <w:b/>
          <w:u w:val="single"/>
        </w:rPr>
        <w:lastRenderedPageBreak/>
        <w:t>Model Data</w:t>
      </w:r>
    </w:p>
    <w:tbl>
      <w:tblPr>
        <w:tblStyle w:val="GridTable1Light"/>
        <w:tblW w:w="10915" w:type="dxa"/>
        <w:tblInd w:w="-1139" w:type="dxa"/>
        <w:tblLook w:val="04A0" w:firstRow="1" w:lastRow="0" w:firstColumn="1" w:lastColumn="0" w:noHBand="0" w:noVBand="1"/>
      </w:tblPr>
      <w:tblGrid>
        <w:gridCol w:w="716"/>
        <w:gridCol w:w="5096"/>
        <w:gridCol w:w="1276"/>
        <w:gridCol w:w="2551"/>
        <w:gridCol w:w="1276"/>
      </w:tblGrid>
      <w:tr w:rsidR="00BD6037" w:rsidRPr="004C6640" w14:paraId="6A268F62" w14:textId="12783FDB" w:rsidTr="007D39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518A7198" w14:textId="0FD6936F" w:rsidR="00E5701C" w:rsidRPr="004C6640" w:rsidRDefault="00E5701C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Serial No</w:t>
            </w:r>
          </w:p>
        </w:tc>
        <w:tc>
          <w:tcPr>
            <w:tcW w:w="5096" w:type="dxa"/>
          </w:tcPr>
          <w:p w14:paraId="4734B600" w14:textId="67E46B3E" w:rsidR="00E5701C" w:rsidRPr="004C6640" w:rsidRDefault="00E5701C" w:rsidP="007C25A6">
            <w:pPr>
              <w:tabs>
                <w:tab w:val="left" w:pos="6209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Variable No</w:t>
            </w:r>
          </w:p>
        </w:tc>
        <w:tc>
          <w:tcPr>
            <w:tcW w:w="1276" w:type="dxa"/>
          </w:tcPr>
          <w:p w14:paraId="4C36F969" w14:textId="1A29D34C" w:rsidR="00E5701C" w:rsidRPr="004C6640" w:rsidRDefault="00E5701C" w:rsidP="007C25A6">
            <w:pPr>
              <w:tabs>
                <w:tab w:val="left" w:pos="6209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Unit</w:t>
            </w:r>
          </w:p>
        </w:tc>
        <w:tc>
          <w:tcPr>
            <w:tcW w:w="2551" w:type="dxa"/>
          </w:tcPr>
          <w:p w14:paraId="740B220F" w14:textId="7040B829" w:rsidR="00E5701C" w:rsidRPr="004C6640" w:rsidRDefault="0084016D" w:rsidP="007C25A6">
            <w:pPr>
              <w:tabs>
                <w:tab w:val="left" w:pos="6209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Category</w:t>
            </w:r>
          </w:p>
        </w:tc>
        <w:tc>
          <w:tcPr>
            <w:tcW w:w="1276" w:type="dxa"/>
          </w:tcPr>
          <w:p w14:paraId="109B1007" w14:textId="0617A44E" w:rsidR="00D87702" w:rsidRDefault="00D87702" w:rsidP="007C25A6">
            <w:pPr>
              <w:tabs>
                <w:tab w:val="left" w:pos="6209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urce</w:t>
            </w:r>
          </w:p>
        </w:tc>
      </w:tr>
      <w:tr w:rsidR="00BD6037" w:rsidRPr="004C6640" w14:paraId="20F8B92B" w14:textId="3CF9DDC9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64579F35" w14:textId="1AC7C4AF" w:rsidR="00E5701C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096" w:type="dxa"/>
          </w:tcPr>
          <w:p w14:paraId="108390B8" w14:textId="6D47798C" w:rsidR="00E5701C" w:rsidRPr="004C6640" w:rsidRDefault="00650704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Total alkalinity</w:t>
            </w:r>
          </w:p>
        </w:tc>
        <w:tc>
          <w:tcPr>
            <w:tcW w:w="1276" w:type="dxa"/>
          </w:tcPr>
          <w:p w14:paraId="22539BDE" w14:textId="32ECECF0" w:rsidR="00E5701C" w:rsidRPr="004C6640" w:rsidRDefault="005873AB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ol/m</w:t>
            </w:r>
            <w:r w:rsidRPr="00EF28D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2551" w:type="dxa"/>
          </w:tcPr>
          <w:p w14:paraId="7C8F4FE3" w14:textId="1483BEB0" w:rsidR="00E5701C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FF155F">
              <w:rPr>
                <w:rFonts w:ascii="Times New Roman" w:hAnsi="Times New Roman" w:cs="Times New Roman"/>
                <w:sz w:val="20"/>
                <w:szCs w:val="20"/>
              </w:rPr>
              <w:t>Water Quality (Nutrient)</w:t>
            </w:r>
          </w:p>
        </w:tc>
        <w:tc>
          <w:tcPr>
            <w:tcW w:w="1276" w:type="dxa"/>
            <w:vMerge w:val="restart"/>
          </w:tcPr>
          <w:p w14:paraId="7B639E5C" w14:textId="13AF0728" w:rsidR="007D3926" w:rsidRDefault="00000000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0" w:history="1">
              <w:r w:rsidR="00D87702" w:rsidRPr="001F3B1F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CMEMS</w:t>
              </w:r>
            </w:hyperlink>
          </w:p>
        </w:tc>
      </w:tr>
      <w:tr w:rsidR="00BD6037" w:rsidRPr="004C6640" w14:paraId="7C0F7005" w14:textId="11DD6EED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00E46A49" w14:textId="7CD13222" w:rsidR="00E5701C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096" w:type="dxa"/>
          </w:tcPr>
          <w:p w14:paraId="55CE26D2" w14:textId="32DB58DF" w:rsidR="00E5701C" w:rsidRPr="004C6640" w:rsidRDefault="00522754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Concentration of chlorophyll</w:t>
            </w:r>
          </w:p>
        </w:tc>
        <w:tc>
          <w:tcPr>
            <w:tcW w:w="1276" w:type="dxa"/>
          </w:tcPr>
          <w:p w14:paraId="60B417E3" w14:textId="344091D9" w:rsidR="00E5701C" w:rsidRPr="004C6640" w:rsidRDefault="00DB5AF4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g/m</w:t>
            </w:r>
            <w:r w:rsidRPr="00EF28D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2551" w:type="dxa"/>
          </w:tcPr>
          <w:p w14:paraId="78053D59" w14:textId="374C8104" w:rsidR="00E5701C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FF155F">
              <w:rPr>
                <w:rFonts w:ascii="Times New Roman" w:hAnsi="Times New Roman" w:cs="Times New Roman"/>
                <w:sz w:val="20"/>
                <w:szCs w:val="20"/>
              </w:rPr>
              <w:t>Water Quality (Nutrient)</w:t>
            </w:r>
          </w:p>
        </w:tc>
        <w:tc>
          <w:tcPr>
            <w:tcW w:w="1276" w:type="dxa"/>
            <w:vMerge/>
          </w:tcPr>
          <w:p w14:paraId="716FEE1D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6037" w:rsidRPr="004C6640" w14:paraId="785E434B" w14:textId="14CCA56B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77497735" w14:textId="007D2F6A" w:rsidR="00E5701C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096" w:type="dxa"/>
          </w:tcPr>
          <w:p w14:paraId="586F3526" w14:textId="01C70623" w:rsidR="00E5701C" w:rsidRPr="004C6640" w:rsidRDefault="00522754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Concentration of dissolved inorganic carbon</w:t>
            </w:r>
          </w:p>
        </w:tc>
        <w:tc>
          <w:tcPr>
            <w:tcW w:w="1276" w:type="dxa"/>
          </w:tcPr>
          <w:p w14:paraId="3D56C740" w14:textId="30BB8923" w:rsidR="00E5701C" w:rsidRPr="004C6640" w:rsidRDefault="005873AB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ol/m</w:t>
            </w:r>
            <w:r w:rsidRPr="00EF28D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2551" w:type="dxa"/>
          </w:tcPr>
          <w:p w14:paraId="4526B0ED" w14:textId="3037E3CE" w:rsidR="00E5701C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FF155F">
              <w:rPr>
                <w:rFonts w:ascii="Times New Roman" w:hAnsi="Times New Roman" w:cs="Times New Roman"/>
                <w:sz w:val="20"/>
                <w:szCs w:val="20"/>
              </w:rPr>
              <w:t>Water Quality (Nutrient)</w:t>
            </w:r>
          </w:p>
        </w:tc>
        <w:tc>
          <w:tcPr>
            <w:tcW w:w="1276" w:type="dxa"/>
            <w:vMerge/>
          </w:tcPr>
          <w:p w14:paraId="33ACDC7B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6037" w:rsidRPr="004C6640" w14:paraId="4E4D3F7A" w14:textId="696E5EA1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53489439" w14:textId="5D90A456" w:rsidR="00E5701C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096" w:type="dxa"/>
          </w:tcPr>
          <w:p w14:paraId="226B31D7" w14:textId="2D0EDADA" w:rsidR="00E5701C" w:rsidRPr="004C6640" w:rsidRDefault="00522754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Concentration of dissolved iron</w:t>
            </w:r>
          </w:p>
        </w:tc>
        <w:tc>
          <w:tcPr>
            <w:tcW w:w="1276" w:type="dxa"/>
          </w:tcPr>
          <w:p w14:paraId="0563C480" w14:textId="0B838679" w:rsidR="00E5701C" w:rsidRPr="004C6640" w:rsidRDefault="00C30BC7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mol/m</w:t>
            </w:r>
            <w:r w:rsidRPr="00EF28D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2551" w:type="dxa"/>
          </w:tcPr>
          <w:p w14:paraId="5F76093D" w14:textId="25A0A822" w:rsidR="00E5701C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4325B">
              <w:rPr>
                <w:rFonts w:ascii="Times New Roman" w:hAnsi="Times New Roman" w:cs="Times New Roman"/>
                <w:sz w:val="20"/>
                <w:szCs w:val="20"/>
              </w:rPr>
              <w:t>Water Quality (Nutrient)</w:t>
            </w:r>
          </w:p>
        </w:tc>
        <w:tc>
          <w:tcPr>
            <w:tcW w:w="1276" w:type="dxa"/>
            <w:vMerge/>
          </w:tcPr>
          <w:p w14:paraId="56513E6C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6037" w:rsidRPr="004C6640" w14:paraId="5750B367" w14:textId="2178C9CC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04890EC1" w14:textId="10FD653E" w:rsidR="00E5701C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096" w:type="dxa"/>
          </w:tcPr>
          <w:p w14:paraId="1907B704" w14:textId="102E8F9D" w:rsidR="00E5701C" w:rsidRPr="004C6640" w:rsidRDefault="00522754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Concentration of nitrate</w:t>
            </w:r>
          </w:p>
        </w:tc>
        <w:tc>
          <w:tcPr>
            <w:tcW w:w="1276" w:type="dxa"/>
          </w:tcPr>
          <w:p w14:paraId="5804D112" w14:textId="2782C69A" w:rsidR="00E5701C" w:rsidRPr="004C6640" w:rsidRDefault="00C30BC7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mol/m</w:t>
            </w:r>
            <w:r w:rsidRPr="00EF28D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2551" w:type="dxa"/>
          </w:tcPr>
          <w:p w14:paraId="4BD5775B" w14:textId="195964A9" w:rsidR="00E5701C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4325B">
              <w:rPr>
                <w:rFonts w:ascii="Times New Roman" w:hAnsi="Times New Roman" w:cs="Times New Roman"/>
                <w:sz w:val="20"/>
                <w:szCs w:val="20"/>
              </w:rPr>
              <w:t>Water Quality (Nutrient)</w:t>
            </w:r>
          </w:p>
        </w:tc>
        <w:tc>
          <w:tcPr>
            <w:tcW w:w="1276" w:type="dxa"/>
            <w:vMerge/>
          </w:tcPr>
          <w:p w14:paraId="13D97B4E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6037" w:rsidRPr="004C6640" w14:paraId="667F6E8C" w14:textId="14465890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4DFF4BFC" w14:textId="6421ACF9" w:rsidR="00E5701C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096" w:type="dxa"/>
          </w:tcPr>
          <w:p w14:paraId="5612ED05" w14:textId="14BA1122" w:rsidR="00E5701C" w:rsidRPr="004C6640" w:rsidRDefault="00522754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Net primary production of biomass</w:t>
            </w:r>
          </w:p>
        </w:tc>
        <w:tc>
          <w:tcPr>
            <w:tcW w:w="1276" w:type="dxa"/>
          </w:tcPr>
          <w:p w14:paraId="2F1BB6ED" w14:textId="5A3A9A5C" w:rsidR="00E5701C" w:rsidRPr="004C6640" w:rsidRDefault="00A4354C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Style w:val="jsx-450cc7699504a91a"/>
                <w:rFonts w:ascii="Times New Roman" w:hAnsi="Times New Roman" w:cs="Times New Roman"/>
                <w:sz w:val="20"/>
                <w:szCs w:val="20"/>
              </w:rPr>
              <w:t>mg/m</w:t>
            </w:r>
            <w:r w:rsidRPr="004C6640">
              <w:rPr>
                <w:rStyle w:val="jsx-450cc7699504a91a"/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  <w:r w:rsidRPr="004C6640">
              <w:rPr>
                <w:rStyle w:val="jsx-450cc7699504a91a"/>
                <w:rFonts w:ascii="Times New Roman" w:hAnsi="Times New Roman" w:cs="Times New Roman"/>
                <w:sz w:val="20"/>
                <w:szCs w:val="20"/>
              </w:rPr>
              <w:t>/day</w:t>
            </w:r>
          </w:p>
        </w:tc>
        <w:tc>
          <w:tcPr>
            <w:tcW w:w="2551" w:type="dxa"/>
          </w:tcPr>
          <w:p w14:paraId="55458155" w14:textId="5147D2F1" w:rsidR="00E5701C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4325B">
              <w:rPr>
                <w:rFonts w:ascii="Times New Roman" w:hAnsi="Times New Roman" w:cs="Times New Roman"/>
                <w:sz w:val="20"/>
                <w:szCs w:val="20"/>
              </w:rPr>
              <w:t>Water Quality (Nutrient)</w:t>
            </w:r>
          </w:p>
        </w:tc>
        <w:tc>
          <w:tcPr>
            <w:tcW w:w="1276" w:type="dxa"/>
            <w:vMerge/>
          </w:tcPr>
          <w:p w14:paraId="1016416D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6037" w:rsidRPr="004C6640" w14:paraId="35D52DCE" w14:textId="10A4237F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41C0D470" w14:textId="7AF5C829" w:rsidR="00E5701C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5096" w:type="dxa"/>
          </w:tcPr>
          <w:p w14:paraId="1DA2B5E4" w14:textId="7E39933E" w:rsidR="00E5701C" w:rsidRPr="004C6640" w:rsidRDefault="0024242E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Concentration of dissolved molecular oxygen</w:t>
            </w:r>
          </w:p>
        </w:tc>
        <w:tc>
          <w:tcPr>
            <w:tcW w:w="1276" w:type="dxa"/>
          </w:tcPr>
          <w:p w14:paraId="0628A035" w14:textId="692F6292" w:rsidR="00E5701C" w:rsidRPr="004C6640" w:rsidRDefault="004F53A4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mol/m</w:t>
            </w:r>
            <w:r w:rsidRPr="006316D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2551" w:type="dxa"/>
          </w:tcPr>
          <w:p w14:paraId="5F96C374" w14:textId="0D4D56D2" w:rsidR="00E5701C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4325B">
              <w:rPr>
                <w:rFonts w:ascii="Times New Roman" w:hAnsi="Times New Roman" w:cs="Times New Roman"/>
                <w:sz w:val="20"/>
                <w:szCs w:val="20"/>
              </w:rPr>
              <w:t>Water Quality (Nutrient)</w:t>
            </w:r>
          </w:p>
        </w:tc>
        <w:tc>
          <w:tcPr>
            <w:tcW w:w="1276" w:type="dxa"/>
            <w:vMerge/>
          </w:tcPr>
          <w:p w14:paraId="3222AA53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8A5" w:rsidRPr="004C6640" w14:paraId="6103634B" w14:textId="66D54CAF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58845ADD" w14:textId="420CC8D3" w:rsidR="0024242E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5096" w:type="dxa"/>
          </w:tcPr>
          <w:p w14:paraId="689EABFF" w14:textId="3DD2FCD1" w:rsidR="0024242E" w:rsidRPr="004C6640" w:rsidRDefault="0024242E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pH</w:t>
            </w:r>
          </w:p>
        </w:tc>
        <w:tc>
          <w:tcPr>
            <w:tcW w:w="1276" w:type="dxa"/>
          </w:tcPr>
          <w:p w14:paraId="2A393C11" w14:textId="77777777" w:rsidR="0024242E" w:rsidRPr="004C6640" w:rsidRDefault="0024242E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</w:tcPr>
          <w:p w14:paraId="70C21743" w14:textId="5AD14E53" w:rsidR="0024242E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4325B">
              <w:rPr>
                <w:rFonts w:ascii="Times New Roman" w:hAnsi="Times New Roman" w:cs="Times New Roman"/>
                <w:sz w:val="20"/>
                <w:szCs w:val="20"/>
              </w:rPr>
              <w:t>Water Quality (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hysChm</w:t>
            </w:r>
            <w:proofErr w:type="spellEnd"/>
            <w:r w:rsidRPr="0044325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76" w:type="dxa"/>
            <w:vMerge/>
          </w:tcPr>
          <w:p w14:paraId="74A7F59B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8A5" w:rsidRPr="004C6640" w14:paraId="5F2A8E40" w14:textId="2507D1FC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5A17FA9D" w14:textId="7F813146" w:rsidR="0024242E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5096" w:type="dxa"/>
          </w:tcPr>
          <w:p w14:paraId="64F63A5D" w14:textId="1971B5EA" w:rsidR="0024242E" w:rsidRPr="004C6640" w:rsidRDefault="004E4FA0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Concentration of phytoplankton</w:t>
            </w:r>
          </w:p>
        </w:tc>
        <w:tc>
          <w:tcPr>
            <w:tcW w:w="1276" w:type="dxa"/>
          </w:tcPr>
          <w:p w14:paraId="552A001D" w14:textId="59E56C2E" w:rsidR="0024242E" w:rsidRPr="004C6640" w:rsidRDefault="007C7795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mol/m</w:t>
            </w:r>
            <w:r w:rsidRPr="006316D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2551" w:type="dxa"/>
          </w:tcPr>
          <w:p w14:paraId="47533BD1" w14:textId="0EAC691E" w:rsidR="0024242E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A87CDD">
              <w:rPr>
                <w:rFonts w:ascii="Times New Roman" w:hAnsi="Times New Roman" w:cs="Times New Roman"/>
                <w:sz w:val="20"/>
                <w:szCs w:val="20"/>
              </w:rPr>
              <w:t>Water Quality (Nutrient)</w:t>
            </w:r>
          </w:p>
        </w:tc>
        <w:tc>
          <w:tcPr>
            <w:tcW w:w="1276" w:type="dxa"/>
            <w:vMerge/>
          </w:tcPr>
          <w:p w14:paraId="73361D81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8A5" w:rsidRPr="004C6640" w14:paraId="364BE2AC" w14:textId="4E1D2641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6A100A34" w14:textId="1A4C367B" w:rsidR="0024242E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5096" w:type="dxa"/>
          </w:tcPr>
          <w:p w14:paraId="04645784" w14:textId="123663C0" w:rsidR="0024242E" w:rsidRPr="004C6640" w:rsidRDefault="004E4FA0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Concentration of phosphate</w:t>
            </w:r>
          </w:p>
        </w:tc>
        <w:tc>
          <w:tcPr>
            <w:tcW w:w="1276" w:type="dxa"/>
          </w:tcPr>
          <w:p w14:paraId="187E28A4" w14:textId="6AF7F287" w:rsidR="0024242E" w:rsidRPr="004C6640" w:rsidRDefault="00C30BC7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mol/m</w:t>
            </w:r>
            <w:r w:rsidRPr="006316D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2551" w:type="dxa"/>
          </w:tcPr>
          <w:p w14:paraId="3AE9CC35" w14:textId="25345AA7" w:rsidR="0024242E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A87CDD">
              <w:rPr>
                <w:rFonts w:ascii="Times New Roman" w:hAnsi="Times New Roman" w:cs="Times New Roman"/>
                <w:sz w:val="20"/>
                <w:szCs w:val="20"/>
              </w:rPr>
              <w:t>Water Quality (Nutrient)</w:t>
            </w:r>
          </w:p>
        </w:tc>
        <w:tc>
          <w:tcPr>
            <w:tcW w:w="1276" w:type="dxa"/>
            <w:vMerge/>
          </w:tcPr>
          <w:p w14:paraId="586F9F18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8A5" w:rsidRPr="004C6640" w14:paraId="11C98880" w14:textId="624AA0D9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13E322E5" w14:textId="78D2BD75" w:rsidR="0024242E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5096" w:type="dxa"/>
          </w:tcPr>
          <w:p w14:paraId="0BBE62F1" w14:textId="0C2295F5" w:rsidR="0024242E" w:rsidRPr="004C6640" w:rsidRDefault="004E4FA0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Concentration of silicate</w:t>
            </w:r>
          </w:p>
        </w:tc>
        <w:tc>
          <w:tcPr>
            <w:tcW w:w="1276" w:type="dxa"/>
          </w:tcPr>
          <w:p w14:paraId="21E6706C" w14:textId="03EDA9B5" w:rsidR="0024242E" w:rsidRPr="004C6640" w:rsidRDefault="00C30BC7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mol/m</w:t>
            </w:r>
            <w:r w:rsidRPr="008F2BC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2551" w:type="dxa"/>
          </w:tcPr>
          <w:p w14:paraId="2073B3E8" w14:textId="302A467D" w:rsidR="0024242E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A87CDD">
              <w:rPr>
                <w:rFonts w:ascii="Times New Roman" w:hAnsi="Times New Roman" w:cs="Times New Roman"/>
                <w:sz w:val="20"/>
                <w:szCs w:val="20"/>
              </w:rPr>
              <w:t>Water Quality (Nutrient)</w:t>
            </w:r>
          </w:p>
        </w:tc>
        <w:tc>
          <w:tcPr>
            <w:tcW w:w="1276" w:type="dxa"/>
            <w:vMerge/>
          </w:tcPr>
          <w:p w14:paraId="1A44740A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8A5" w:rsidRPr="004C6640" w14:paraId="1AEF5A09" w14:textId="1BC5024D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52A044C3" w14:textId="47BB3B39" w:rsidR="0024242E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5096" w:type="dxa"/>
          </w:tcPr>
          <w:p w14:paraId="697ADD3B" w14:textId="05EE96ED" w:rsidR="0024242E" w:rsidRPr="004C6640" w:rsidRDefault="004E4FA0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Surface partial pressure of carbon dioxide</w:t>
            </w:r>
          </w:p>
        </w:tc>
        <w:tc>
          <w:tcPr>
            <w:tcW w:w="1276" w:type="dxa"/>
          </w:tcPr>
          <w:p w14:paraId="29860BF5" w14:textId="05187748" w:rsidR="0024242E" w:rsidRPr="004C6640" w:rsidRDefault="008169CB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Style w:val="jsx-450cc7699504a91a"/>
                <w:rFonts w:ascii="Times New Roman" w:hAnsi="Times New Roman" w:cs="Times New Roman"/>
                <w:sz w:val="20"/>
                <w:szCs w:val="20"/>
              </w:rPr>
              <w:t>Pa</w:t>
            </w:r>
          </w:p>
        </w:tc>
        <w:tc>
          <w:tcPr>
            <w:tcW w:w="2551" w:type="dxa"/>
          </w:tcPr>
          <w:p w14:paraId="16858295" w14:textId="692DC0F8" w:rsidR="0024242E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62215B">
              <w:rPr>
                <w:rFonts w:ascii="Times New Roman" w:hAnsi="Times New Roman" w:cs="Times New Roman"/>
                <w:sz w:val="20"/>
                <w:szCs w:val="20"/>
              </w:rPr>
              <w:t>Water Quality (</w:t>
            </w:r>
            <w:proofErr w:type="spellStart"/>
            <w:r w:rsidRPr="0062215B">
              <w:rPr>
                <w:rFonts w:ascii="Times New Roman" w:hAnsi="Times New Roman" w:cs="Times New Roman"/>
                <w:sz w:val="20"/>
                <w:szCs w:val="20"/>
              </w:rPr>
              <w:t>PhysChm</w:t>
            </w:r>
            <w:proofErr w:type="spellEnd"/>
            <w:r w:rsidRPr="0062215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76" w:type="dxa"/>
            <w:vMerge/>
          </w:tcPr>
          <w:p w14:paraId="7C10DF70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8A5" w:rsidRPr="004C6640" w14:paraId="48DA28F0" w14:textId="2DC33580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6BB9C705" w14:textId="74DBCE26" w:rsidR="0024242E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5096" w:type="dxa"/>
          </w:tcPr>
          <w:p w14:paraId="5114E927" w14:textId="1FC20A1A" w:rsidR="0024242E" w:rsidRPr="004C6640" w:rsidRDefault="004E4FA0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Light attenuation coefficient</w:t>
            </w:r>
            <w:r w:rsidR="00D87702">
              <w:rPr>
                <w:rFonts w:ascii="Times New Roman" w:hAnsi="Times New Roman" w:cs="Times New Roman"/>
                <w:sz w:val="20"/>
                <w:szCs w:val="20"/>
              </w:rPr>
              <w:t>, KD</w:t>
            </w:r>
          </w:p>
        </w:tc>
        <w:tc>
          <w:tcPr>
            <w:tcW w:w="1276" w:type="dxa"/>
          </w:tcPr>
          <w:p w14:paraId="2A414B05" w14:textId="2969A0F6" w:rsidR="0024242E" w:rsidRPr="004C6640" w:rsidRDefault="00C3031C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8F2BC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2551" w:type="dxa"/>
          </w:tcPr>
          <w:p w14:paraId="25E7CE18" w14:textId="04D429C3" w:rsidR="0024242E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ght</w:t>
            </w:r>
          </w:p>
        </w:tc>
        <w:tc>
          <w:tcPr>
            <w:tcW w:w="1276" w:type="dxa"/>
            <w:vMerge/>
          </w:tcPr>
          <w:p w14:paraId="2352DE25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8A5" w:rsidRPr="004C6640" w14:paraId="2FDAC7C3" w14:textId="78601B5C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306BDB49" w14:textId="2F807CD8" w:rsidR="00192160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5096" w:type="dxa"/>
          </w:tcPr>
          <w:p w14:paraId="34C85863" w14:textId="5B61ED00" w:rsidR="00192160" w:rsidRPr="004C6640" w:rsidRDefault="00FB7216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Eastward sea water velocity (</w:t>
            </w:r>
            <w:proofErr w:type="spellStart"/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Pr="00A5192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o</w:t>
            </w:r>
            <w:proofErr w:type="spellEnd"/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76" w:type="dxa"/>
          </w:tcPr>
          <w:p w14:paraId="04F391C7" w14:textId="47493C2A" w:rsidR="00192160" w:rsidRPr="004C6640" w:rsidRDefault="00FB7216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/s</w:t>
            </w:r>
          </w:p>
        </w:tc>
        <w:tc>
          <w:tcPr>
            <w:tcW w:w="2551" w:type="dxa"/>
          </w:tcPr>
          <w:p w14:paraId="0F2C4188" w14:textId="17288DEA" w:rsidR="00192160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3E7463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276" w:type="dxa"/>
            <w:vMerge w:val="restart"/>
          </w:tcPr>
          <w:p w14:paraId="380A4831" w14:textId="58FA47DE" w:rsidR="007D3926" w:rsidRDefault="00000000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1" w:history="1">
              <w:r w:rsidR="00D87702" w:rsidRPr="004A0709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CMEMS</w:t>
              </w:r>
            </w:hyperlink>
          </w:p>
        </w:tc>
      </w:tr>
      <w:tr w:rsidR="001D78A5" w:rsidRPr="004C6640" w14:paraId="113A99DC" w14:textId="70C873E5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3EA0D24B" w14:textId="6F4239D1" w:rsidR="00662D5B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5096" w:type="dxa"/>
          </w:tcPr>
          <w:p w14:paraId="3AB06B63" w14:textId="5A1539D7" w:rsidR="00662D5B" w:rsidRPr="004C6640" w:rsidRDefault="005D59CD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Northward sea water velocity (</w:t>
            </w:r>
            <w:proofErr w:type="spellStart"/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v</w:t>
            </w:r>
            <w:r w:rsidRPr="00A5192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o</w:t>
            </w:r>
            <w:proofErr w:type="spellEnd"/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76" w:type="dxa"/>
          </w:tcPr>
          <w:p w14:paraId="1D1498EC" w14:textId="14553485" w:rsidR="00662D5B" w:rsidRPr="004C6640" w:rsidRDefault="005D59CD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/s</w:t>
            </w:r>
          </w:p>
        </w:tc>
        <w:tc>
          <w:tcPr>
            <w:tcW w:w="2551" w:type="dxa"/>
          </w:tcPr>
          <w:p w14:paraId="3A3B550D" w14:textId="78897D8B" w:rsidR="00662D5B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3E7463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276" w:type="dxa"/>
            <w:vMerge/>
          </w:tcPr>
          <w:p w14:paraId="405D5E33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8A5" w:rsidRPr="004C6640" w14:paraId="60986D6D" w14:textId="3EAD6871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0C1E981E" w14:textId="5AB0EE7A" w:rsidR="00662D5B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5096" w:type="dxa"/>
          </w:tcPr>
          <w:p w14:paraId="0CBE63B6" w14:textId="2CD947F3" w:rsidR="00662D5B" w:rsidRPr="004C6640" w:rsidRDefault="00576BB7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Sea water salinity (s</w:t>
            </w:r>
            <w:r w:rsidRPr="004C6640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o</w:t>
            </w: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76" w:type="dxa"/>
          </w:tcPr>
          <w:p w14:paraId="7F03E20E" w14:textId="779A5566" w:rsidR="00662D5B" w:rsidRPr="004C6640" w:rsidRDefault="00576BB7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8F2BCE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3</w:t>
            </w:r>
          </w:p>
        </w:tc>
        <w:tc>
          <w:tcPr>
            <w:tcW w:w="2551" w:type="dxa"/>
          </w:tcPr>
          <w:p w14:paraId="530421FB" w14:textId="6FA9AFC5" w:rsidR="00662D5B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6470F2">
              <w:rPr>
                <w:rFonts w:ascii="Times New Roman" w:hAnsi="Times New Roman" w:cs="Times New Roman"/>
                <w:sz w:val="20"/>
                <w:szCs w:val="20"/>
              </w:rPr>
              <w:t>Water Quality (</w:t>
            </w:r>
            <w:proofErr w:type="spellStart"/>
            <w:r w:rsidRPr="006470F2">
              <w:rPr>
                <w:rFonts w:ascii="Times New Roman" w:hAnsi="Times New Roman" w:cs="Times New Roman"/>
                <w:sz w:val="20"/>
                <w:szCs w:val="20"/>
              </w:rPr>
              <w:t>PhysCh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76" w:type="dxa"/>
            <w:vMerge/>
          </w:tcPr>
          <w:p w14:paraId="08308517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8A5" w:rsidRPr="004C6640" w14:paraId="0388090C" w14:textId="63C5CA66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1550E5C8" w14:textId="50B9995C" w:rsidR="00662D5B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5096" w:type="dxa"/>
          </w:tcPr>
          <w:p w14:paraId="5B8BE765" w14:textId="1B391C88" w:rsidR="00662D5B" w:rsidRPr="004C6640" w:rsidRDefault="00A67795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Sea water potential temperature (</w:t>
            </w:r>
            <w:proofErr w:type="spellStart"/>
            <w:r w:rsidRPr="00A5192A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etao</w:t>
            </w:r>
            <w:proofErr w:type="spellEnd"/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76" w:type="dxa"/>
          </w:tcPr>
          <w:p w14:paraId="2139014F" w14:textId="57D08C1B" w:rsidR="00662D5B" w:rsidRPr="004C6640" w:rsidRDefault="00A67795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°C</w:t>
            </w:r>
          </w:p>
        </w:tc>
        <w:tc>
          <w:tcPr>
            <w:tcW w:w="2551" w:type="dxa"/>
          </w:tcPr>
          <w:p w14:paraId="22F3F198" w14:textId="03103F1A" w:rsidR="00662D5B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2D79F6">
              <w:rPr>
                <w:rFonts w:ascii="Times New Roman" w:hAnsi="Times New Roman" w:cs="Times New Roman"/>
                <w:sz w:val="20"/>
                <w:szCs w:val="20"/>
              </w:rPr>
              <w:t>Water Quality (</w:t>
            </w:r>
            <w:proofErr w:type="spellStart"/>
            <w:r w:rsidRPr="002D79F6">
              <w:rPr>
                <w:rFonts w:ascii="Times New Roman" w:hAnsi="Times New Roman" w:cs="Times New Roman"/>
                <w:sz w:val="20"/>
                <w:szCs w:val="20"/>
              </w:rPr>
              <w:t>PhysCh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76" w:type="dxa"/>
            <w:vMerge/>
          </w:tcPr>
          <w:p w14:paraId="59BFD3BB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8A5" w:rsidRPr="004C6640" w14:paraId="170E84B2" w14:textId="698FF4E3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6A967709" w14:textId="7B3D2C7E" w:rsidR="00662D5B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5096" w:type="dxa"/>
          </w:tcPr>
          <w:p w14:paraId="29619287" w14:textId="790855DC" w:rsidR="00662D5B" w:rsidRPr="004C6640" w:rsidRDefault="007E02E1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Upward sea water velocity, w</w:t>
            </w:r>
            <w:r w:rsidRPr="00A5192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o</w:t>
            </w:r>
          </w:p>
        </w:tc>
        <w:tc>
          <w:tcPr>
            <w:tcW w:w="1276" w:type="dxa"/>
          </w:tcPr>
          <w:p w14:paraId="1F3EFAFE" w14:textId="519D00C0" w:rsidR="00662D5B" w:rsidRPr="004C6640" w:rsidRDefault="007E02E1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/s</w:t>
            </w:r>
          </w:p>
        </w:tc>
        <w:tc>
          <w:tcPr>
            <w:tcW w:w="2551" w:type="dxa"/>
          </w:tcPr>
          <w:p w14:paraId="4E2FB3B8" w14:textId="0E5F5F2C" w:rsidR="00662D5B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A2487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276" w:type="dxa"/>
            <w:vMerge/>
          </w:tcPr>
          <w:p w14:paraId="7A8EE6A5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8A5" w:rsidRPr="004C6640" w14:paraId="0CE6EB14" w14:textId="0CCF556A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421D5C87" w14:textId="733D3FB8" w:rsidR="00662D5B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5096" w:type="dxa"/>
          </w:tcPr>
          <w:p w14:paraId="7B7390D7" w14:textId="64D829DA" w:rsidR="00662D5B" w:rsidRPr="004C6640" w:rsidRDefault="00251666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 xml:space="preserve">Ocean mixed layer thickness, sigma theta, </w:t>
            </w:r>
            <w:proofErr w:type="spellStart"/>
            <w:r w:rsidRPr="005D47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lotst</w:t>
            </w:r>
            <w:proofErr w:type="spellEnd"/>
          </w:p>
        </w:tc>
        <w:tc>
          <w:tcPr>
            <w:tcW w:w="1276" w:type="dxa"/>
          </w:tcPr>
          <w:p w14:paraId="1B88743B" w14:textId="6E88E364" w:rsidR="00662D5B" w:rsidRPr="004C6640" w:rsidRDefault="00251666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2551" w:type="dxa"/>
          </w:tcPr>
          <w:p w14:paraId="5CDFB31B" w14:textId="485DF41E" w:rsidR="00662D5B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A2487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276" w:type="dxa"/>
            <w:vMerge/>
          </w:tcPr>
          <w:p w14:paraId="31077398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8A5" w:rsidRPr="004C6640" w14:paraId="356D6DFD" w14:textId="61AC9D99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5C8B4CA0" w14:textId="0FC25D06" w:rsidR="00662D5B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5096" w:type="dxa"/>
          </w:tcPr>
          <w:p w14:paraId="670779C7" w14:textId="6B033A1C" w:rsidR="00662D5B" w:rsidRPr="004C6640" w:rsidRDefault="00AE7539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Sea water pressure at sea floor</w:t>
            </w:r>
            <w:r w:rsidR="0057248D" w:rsidRPr="004C6640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="0057248D" w:rsidRPr="005D47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bo</w:t>
            </w:r>
            <w:proofErr w:type="spellEnd"/>
          </w:p>
        </w:tc>
        <w:tc>
          <w:tcPr>
            <w:tcW w:w="1276" w:type="dxa"/>
          </w:tcPr>
          <w:p w14:paraId="24D7B776" w14:textId="4F3597A4" w:rsidR="00662D5B" w:rsidRPr="004C6640" w:rsidRDefault="001D22F0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dbar</w:t>
            </w:r>
            <w:proofErr w:type="spellEnd"/>
          </w:p>
        </w:tc>
        <w:tc>
          <w:tcPr>
            <w:tcW w:w="2551" w:type="dxa"/>
          </w:tcPr>
          <w:p w14:paraId="02A6007D" w14:textId="78A40E2F" w:rsidR="00662D5B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A2487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276" w:type="dxa"/>
            <w:vMerge/>
          </w:tcPr>
          <w:p w14:paraId="1A263D76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8A5" w:rsidRPr="004C6640" w14:paraId="689C0422" w14:textId="6BB33C60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7D628FBF" w14:textId="2E77674D" w:rsidR="00662D5B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5096" w:type="dxa"/>
          </w:tcPr>
          <w:p w14:paraId="49318A59" w14:textId="534A49D8" w:rsidR="00662D5B" w:rsidRPr="004C6640" w:rsidRDefault="00CF1CED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Surface sea water x velocity due to tide</w:t>
            </w:r>
            <w:r w:rsidR="007908FE" w:rsidRPr="004C6640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="007908FE" w:rsidRPr="005D47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utide</w:t>
            </w:r>
            <w:proofErr w:type="spellEnd"/>
          </w:p>
        </w:tc>
        <w:tc>
          <w:tcPr>
            <w:tcW w:w="1276" w:type="dxa"/>
          </w:tcPr>
          <w:p w14:paraId="0C954AD5" w14:textId="6E80B8EA" w:rsidR="00662D5B" w:rsidRPr="004C6640" w:rsidRDefault="007908FE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/s</w:t>
            </w:r>
          </w:p>
        </w:tc>
        <w:tc>
          <w:tcPr>
            <w:tcW w:w="2551" w:type="dxa"/>
          </w:tcPr>
          <w:p w14:paraId="56648054" w14:textId="46B1ABA7" w:rsidR="00662D5B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A2487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276" w:type="dxa"/>
            <w:vMerge/>
          </w:tcPr>
          <w:p w14:paraId="75C1A83E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8A5" w:rsidRPr="004C6640" w14:paraId="0F13CF48" w14:textId="0B22429E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0540059A" w14:textId="35C2D0B0" w:rsidR="00662D5B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5096" w:type="dxa"/>
          </w:tcPr>
          <w:p w14:paraId="0423A7C9" w14:textId="1BE4984F" w:rsidR="00662D5B" w:rsidRPr="004C6640" w:rsidRDefault="00B6776C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 xml:space="preserve">Surface sea water y velocity due to </w:t>
            </w:r>
            <w:proofErr w:type="gramStart"/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tide ,</w:t>
            </w:r>
            <w:proofErr w:type="gramEnd"/>
            <w:r w:rsidRPr="004C664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D47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vtide</w:t>
            </w:r>
            <w:proofErr w:type="spellEnd"/>
          </w:p>
        </w:tc>
        <w:tc>
          <w:tcPr>
            <w:tcW w:w="1276" w:type="dxa"/>
          </w:tcPr>
          <w:p w14:paraId="66E87E64" w14:textId="2E840A9D" w:rsidR="00662D5B" w:rsidRPr="004C6640" w:rsidRDefault="00B6776C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/s</w:t>
            </w:r>
          </w:p>
        </w:tc>
        <w:tc>
          <w:tcPr>
            <w:tcW w:w="2551" w:type="dxa"/>
          </w:tcPr>
          <w:p w14:paraId="0045C143" w14:textId="17013E54" w:rsidR="00662D5B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D791D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276" w:type="dxa"/>
            <w:vMerge/>
          </w:tcPr>
          <w:p w14:paraId="53DEACC0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8A5" w:rsidRPr="004C6640" w14:paraId="356345AA" w14:textId="3CCF3554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2E1F4CF7" w14:textId="0DCCB001" w:rsidR="00662D5B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5096" w:type="dxa"/>
          </w:tcPr>
          <w:p w14:paraId="01D86EEF" w14:textId="2BB3CC71" w:rsidR="00662D5B" w:rsidRPr="004C6640" w:rsidRDefault="00BB686C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 xml:space="preserve">Surface sea water x velocity, </w:t>
            </w:r>
            <w:proofErr w:type="spellStart"/>
            <w:r w:rsidRPr="005D47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utotal</w:t>
            </w:r>
            <w:proofErr w:type="spellEnd"/>
          </w:p>
        </w:tc>
        <w:tc>
          <w:tcPr>
            <w:tcW w:w="1276" w:type="dxa"/>
          </w:tcPr>
          <w:p w14:paraId="67247A13" w14:textId="51E75D40" w:rsidR="00662D5B" w:rsidRPr="004C6640" w:rsidRDefault="00BB686C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/s</w:t>
            </w:r>
          </w:p>
        </w:tc>
        <w:tc>
          <w:tcPr>
            <w:tcW w:w="2551" w:type="dxa"/>
          </w:tcPr>
          <w:p w14:paraId="7D6C0E08" w14:textId="59DAEBA5" w:rsidR="00662D5B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D791D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276" w:type="dxa"/>
            <w:vMerge/>
          </w:tcPr>
          <w:p w14:paraId="0F281451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8A5" w:rsidRPr="004C6640" w14:paraId="10303EE0" w14:textId="776939C9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6D3E94DE" w14:textId="0088D575" w:rsidR="00662D5B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5096" w:type="dxa"/>
          </w:tcPr>
          <w:p w14:paraId="14E1FBF7" w14:textId="2BB6D84E" w:rsidR="00662D5B" w:rsidRPr="004C6640" w:rsidRDefault="00276317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 xml:space="preserve">Surface sea water y velocity, </w:t>
            </w:r>
            <w:proofErr w:type="spellStart"/>
            <w:r w:rsidRPr="005D47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vtotal</w:t>
            </w:r>
            <w:proofErr w:type="spellEnd"/>
          </w:p>
        </w:tc>
        <w:tc>
          <w:tcPr>
            <w:tcW w:w="1276" w:type="dxa"/>
          </w:tcPr>
          <w:p w14:paraId="3C8BFB30" w14:textId="46CA477C" w:rsidR="00662D5B" w:rsidRPr="004C6640" w:rsidRDefault="00276317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/s</w:t>
            </w:r>
          </w:p>
        </w:tc>
        <w:tc>
          <w:tcPr>
            <w:tcW w:w="2551" w:type="dxa"/>
          </w:tcPr>
          <w:p w14:paraId="61302CB6" w14:textId="70A316BE" w:rsidR="00662D5B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D791D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276" w:type="dxa"/>
            <w:vMerge/>
          </w:tcPr>
          <w:p w14:paraId="27A2C7F5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8A5" w:rsidRPr="004C6640" w14:paraId="7FB4E72F" w14:textId="3CDBE3A4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66E6E470" w14:textId="1C719ABC" w:rsidR="00662D5B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5096" w:type="dxa"/>
          </w:tcPr>
          <w:p w14:paraId="42D69B17" w14:textId="7ED51B9B" w:rsidR="00662D5B" w:rsidRPr="004C6640" w:rsidRDefault="005D7E73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Sea floor depth below geoid</w:t>
            </w:r>
            <w:r w:rsidR="00F87433" w:rsidRPr="004C6640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="00F87433" w:rsidRPr="005D47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deptho</w:t>
            </w:r>
            <w:proofErr w:type="spellEnd"/>
          </w:p>
        </w:tc>
        <w:tc>
          <w:tcPr>
            <w:tcW w:w="1276" w:type="dxa"/>
          </w:tcPr>
          <w:p w14:paraId="3E08AB9B" w14:textId="5090F7D4" w:rsidR="00662D5B" w:rsidRPr="004C6640" w:rsidRDefault="00F87433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2551" w:type="dxa"/>
          </w:tcPr>
          <w:p w14:paraId="6DAC2283" w14:textId="4343EF22" w:rsidR="00662D5B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6C2F64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276" w:type="dxa"/>
            <w:vMerge/>
          </w:tcPr>
          <w:p w14:paraId="6A8CB0E6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8A5" w:rsidRPr="004C6640" w14:paraId="48B442FA" w14:textId="03059C3C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270AAC66" w14:textId="4D49DEBC" w:rsidR="00662D5B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5096" w:type="dxa"/>
          </w:tcPr>
          <w:p w14:paraId="5F8494DA" w14:textId="48E6338A" w:rsidR="00662D5B" w:rsidRPr="004C6640" w:rsidRDefault="007579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 xml:space="preserve">Sea water potential temperature vertical mean over pelagic </w:t>
            </w:r>
            <w:proofErr w:type="gramStart"/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layer</w:t>
            </w:r>
            <w:r w:rsidR="00B84384" w:rsidRPr="004C6640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C6640">
              <w:rPr>
                <w:rFonts w:ascii="Times New Roman" w:hAnsi="Times New Roman" w:cs="Times New Roman"/>
                <w:i/>
                <w:sz w:val="20"/>
                <w:szCs w:val="20"/>
              </w:rPr>
              <w:t>T</w:t>
            </w:r>
            <w:proofErr w:type="gramEnd"/>
          </w:p>
        </w:tc>
        <w:tc>
          <w:tcPr>
            <w:tcW w:w="1276" w:type="dxa"/>
          </w:tcPr>
          <w:p w14:paraId="7C4F5A31" w14:textId="7B368456" w:rsidR="00662D5B" w:rsidRPr="004C6640" w:rsidRDefault="00B84384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5790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AU"/>
                <w14:ligatures w14:val="none"/>
              </w:rPr>
              <w:t xml:space="preserve">°C </w:t>
            </w:r>
          </w:p>
        </w:tc>
        <w:tc>
          <w:tcPr>
            <w:tcW w:w="2551" w:type="dxa"/>
          </w:tcPr>
          <w:p w14:paraId="0B43F254" w14:textId="3FAA24D0" w:rsidR="00662D5B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405A">
              <w:rPr>
                <w:rFonts w:ascii="Times New Roman" w:hAnsi="Times New Roman" w:cs="Times New Roman"/>
                <w:sz w:val="20"/>
                <w:szCs w:val="20"/>
              </w:rPr>
              <w:t>Ecology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Pelagic</w:t>
            </w:r>
            <w:r w:rsidRPr="00BA405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76" w:type="dxa"/>
            <w:vMerge w:val="restart"/>
          </w:tcPr>
          <w:p w14:paraId="07D3DDB6" w14:textId="36357E76" w:rsidR="007D3926" w:rsidRDefault="00000000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2" w:history="1">
              <w:r w:rsidR="00D87702" w:rsidRPr="00E52D48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CMEMS</w:t>
              </w:r>
            </w:hyperlink>
          </w:p>
        </w:tc>
      </w:tr>
      <w:tr w:rsidR="001D78A5" w:rsidRPr="004C6640" w14:paraId="56C532F3" w14:textId="6CA7E17B" w:rsidTr="007D3926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5CC08234" w14:textId="25F2BFBB" w:rsidR="00662D5B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5096" w:type="dxa"/>
          </w:tcPr>
          <w:p w14:paraId="604FE6BF" w14:textId="10F98D39" w:rsidR="00662D5B" w:rsidRPr="004C6640" w:rsidRDefault="00B84384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5790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AU"/>
                <w14:ligatures w14:val="none"/>
              </w:rPr>
              <w:t>Eastward se</w:t>
            </w:r>
            <w:r w:rsidR="009D6228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AU"/>
                <w14:ligatures w14:val="none"/>
              </w:rPr>
              <w:t>a</w:t>
            </w:r>
            <w:r w:rsidRPr="0075790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AU"/>
                <w14:ligatures w14:val="none"/>
              </w:rPr>
              <w:t xml:space="preserve"> water velocity vertical mean over pelagic layer</w:t>
            </w:r>
            <w:r w:rsidRPr="004C664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AU"/>
                <w14:ligatures w14:val="none"/>
              </w:rPr>
              <w:t xml:space="preserve">, </w:t>
            </w:r>
            <w:r w:rsidRPr="00757902">
              <w:rPr>
                <w:rFonts w:ascii="Times New Roman" w:eastAsia="Times New Roman" w:hAnsi="Times New Roman" w:cs="Times New Roman"/>
                <w:i/>
                <w:color w:val="000000"/>
                <w:kern w:val="0"/>
                <w:sz w:val="20"/>
                <w:szCs w:val="20"/>
                <w:lang w:eastAsia="en-AU"/>
                <w14:ligatures w14:val="none"/>
              </w:rPr>
              <w:t>U</w:t>
            </w:r>
          </w:p>
        </w:tc>
        <w:tc>
          <w:tcPr>
            <w:tcW w:w="1276" w:type="dxa"/>
          </w:tcPr>
          <w:p w14:paraId="7F11E872" w14:textId="3F0C57EE" w:rsidR="00B84384" w:rsidRPr="00757902" w:rsidRDefault="00B84384" w:rsidP="007C25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AU"/>
                <w14:ligatures w14:val="none"/>
              </w:rPr>
            </w:pPr>
            <w:r w:rsidRPr="0075790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AU"/>
                <w14:ligatures w14:val="none"/>
              </w:rPr>
              <w:t>m/s</w:t>
            </w:r>
          </w:p>
          <w:p w14:paraId="74540FC4" w14:textId="77777777" w:rsidR="00662D5B" w:rsidRPr="004C6640" w:rsidRDefault="00662D5B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51" w:type="dxa"/>
          </w:tcPr>
          <w:p w14:paraId="57EDBEFF" w14:textId="178319A6" w:rsidR="00662D5B" w:rsidRPr="004C6640" w:rsidRDefault="00D87702" w:rsidP="00BA405A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405A">
              <w:rPr>
                <w:rFonts w:ascii="Times New Roman" w:hAnsi="Times New Roman" w:cs="Times New Roman"/>
                <w:sz w:val="20"/>
                <w:szCs w:val="20"/>
              </w:rPr>
              <w:t>Ecology (Pelagic)</w:t>
            </w:r>
          </w:p>
        </w:tc>
        <w:tc>
          <w:tcPr>
            <w:tcW w:w="1276" w:type="dxa"/>
            <w:vMerge/>
          </w:tcPr>
          <w:p w14:paraId="331E4892" w14:textId="77777777" w:rsidR="00D87702" w:rsidRPr="004C6640" w:rsidRDefault="00D87702" w:rsidP="00BD6037">
            <w:pPr>
              <w:tabs>
                <w:tab w:val="left" w:pos="620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8A5" w:rsidRPr="004C6640" w14:paraId="11E57725" w14:textId="5B934500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2F602CFE" w14:textId="6CB23A9A" w:rsidR="00662D5B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5096" w:type="dxa"/>
          </w:tcPr>
          <w:p w14:paraId="17AACA64" w14:textId="0B511A43" w:rsidR="00662D5B" w:rsidRPr="004C6640" w:rsidRDefault="00B84384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5790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AU"/>
                <w14:ligatures w14:val="none"/>
              </w:rPr>
              <w:t>Northward sea water velocity vertical mean over pelagic layer</w:t>
            </w:r>
            <w:r w:rsidR="0002616B" w:rsidRPr="004C664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AU"/>
                <w14:ligatures w14:val="none"/>
              </w:rPr>
              <w:t xml:space="preserve">, </w:t>
            </w:r>
            <w:r w:rsidRPr="00757902">
              <w:rPr>
                <w:rFonts w:ascii="Times New Roman" w:eastAsia="Times New Roman" w:hAnsi="Times New Roman" w:cs="Times New Roman"/>
                <w:i/>
                <w:color w:val="000000"/>
                <w:kern w:val="0"/>
                <w:sz w:val="20"/>
                <w:szCs w:val="20"/>
                <w:lang w:eastAsia="en-AU"/>
                <w14:ligatures w14:val="none"/>
              </w:rPr>
              <w:t>V</w:t>
            </w:r>
          </w:p>
        </w:tc>
        <w:tc>
          <w:tcPr>
            <w:tcW w:w="1276" w:type="dxa"/>
          </w:tcPr>
          <w:p w14:paraId="0E232810" w14:textId="32E2D9AD" w:rsidR="00662D5B" w:rsidRPr="004C6640" w:rsidRDefault="00B84384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5790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AU"/>
                <w14:ligatures w14:val="none"/>
              </w:rPr>
              <w:t>m/s</w:t>
            </w:r>
          </w:p>
        </w:tc>
        <w:tc>
          <w:tcPr>
            <w:tcW w:w="2551" w:type="dxa"/>
          </w:tcPr>
          <w:p w14:paraId="75C49718" w14:textId="44F884FF" w:rsidR="00662D5B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405A">
              <w:rPr>
                <w:rFonts w:ascii="Times New Roman" w:hAnsi="Times New Roman" w:cs="Times New Roman"/>
                <w:sz w:val="20"/>
                <w:szCs w:val="20"/>
              </w:rPr>
              <w:t>Ecology (Pelagic)</w:t>
            </w:r>
          </w:p>
        </w:tc>
        <w:tc>
          <w:tcPr>
            <w:tcW w:w="1276" w:type="dxa"/>
            <w:vMerge/>
          </w:tcPr>
          <w:p w14:paraId="11F38BE1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8A5" w:rsidRPr="004C6640" w14:paraId="406BEB9F" w14:textId="0E517210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7F276B9C" w14:textId="0C7F25B4" w:rsidR="00662D5B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5096" w:type="dxa"/>
          </w:tcPr>
          <w:p w14:paraId="26584BF1" w14:textId="416931FD" w:rsidR="00662D5B" w:rsidRPr="004C6640" w:rsidRDefault="00B071E6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5790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AU"/>
                <w14:ligatures w14:val="none"/>
              </w:rPr>
              <w:t>Sea water pelagic layer bottom</w:t>
            </w:r>
            <w:r w:rsidRPr="004C664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AU"/>
                <w14:ligatures w14:val="none"/>
              </w:rPr>
              <w:t xml:space="preserve"> </w:t>
            </w:r>
            <w:r w:rsidR="00DA2B18" w:rsidRPr="0075790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AU"/>
                <w14:ligatures w14:val="none"/>
              </w:rPr>
              <w:t>depth</w:t>
            </w:r>
            <w:r w:rsidR="00BF3F2B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AU"/>
                <w14:ligatures w14:val="none"/>
              </w:rPr>
              <w:t>,</w:t>
            </w:r>
            <w:r w:rsidR="00BF3F2B">
              <w:rPr>
                <w:rFonts w:eastAsia="Times New Roman"/>
                <w:color w:val="000000"/>
                <w:kern w:val="0"/>
                <w:lang w:eastAsia="en-AU"/>
                <w14:ligatures w14:val="none"/>
              </w:rPr>
              <w:t xml:space="preserve"> </w:t>
            </w:r>
            <w:proofErr w:type="spellStart"/>
            <w:r w:rsidR="00DA2B18" w:rsidRPr="00757902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0"/>
                <w:szCs w:val="20"/>
                <w:lang w:eastAsia="en-AU"/>
                <w14:ligatures w14:val="none"/>
              </w:rPr>
              <w:t>pelagic</w:t>
            </w:r>
            <w:r w:rsidRPr="00757902">
              <w:rPr>
                <w:rFonts w:ascii="Times New Roman" w:eastAsia="Times New Roman" w:hAnsi="Times New Roman" w:cs="Times New Roman"/>
                <w:i/>
                <w:color w:val="000000"/>
                <w:kern w:val="0"/>
                <w:sz w:val="20"/>
                <w:szCs w:val="20"/>
                <w:lang w:eastAsia="en-AU"/>
                <w14:ligatures w14:val="none"/>
              </w:rPr>
              <w:t>_layer_depth</w:t>
            </w:r>
            <w:proofErr w:type="spellEnd"/>
          </w:p>
        </w:tc>
        <w:tc>
          <w:tcPr>
            <w:tcW w:w="1276" w:type="dxa"/>
          </w:tcPr>
          <w:p w14:paraId="2466113A" w14:textId="0BB985BB" w:rsidR="00662D5B" w:rsidRPr="004C6640" w:rsidRDefault="004C7268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5790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AU"/>
                <w14:ligatures w14:val="none"/>
              </w:rPr>
              <w:t>m</w:t>
            </w:r>
          </w:p>
        </w:tc>
        <w:tc>
          <w:tcPr>
            <w:tcW w:w="2551" w:type="dxa"/>
          </w:tcPr>
          <w:p w14:paraId="7AAFAC24" w14:textId="7F7D077C" w:rsidR="00662D5B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405A">
              <w:rPr>
                <w:rFonts w:ascii="Times New Roman" w:hAnsi="Times New Roman" w:cs="Times New Roman"/>
                <w:sz w:val="20"/>
                <w:szCs w:val="20"/>
              </w:rPr>
              <w:t>Ecology (Pelagic)</w:t>
            </w:r>
          </w:p>
        </w:tc>
        <w:tc>
          <w:tcPr>
            <w:tcW w:w="1276" w:type="dxa"/>
            <w:vMerge/>
          </w:tcPr>
          <w:p w14:paraId="603D3B65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8A5" w:rsidRPr="004C6640" w14:paraId="7DFFD7FB" w14:textId="75330449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4655B330" w14:textId="04D61255" w:rsidR="00662D5B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5096" w:type="dxa"/>
          </w:tcPr>
          <w:p w14:paraId="60C81592" w14:textId="2D1C1F37" w:rsidR="00662D5B" w:rsidRPr="004C6640" w:rsidRDefault="001608F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epipelagic micronekton</w:t>
            </w:r>
          </w:p>
        </w:tc>
        <w:tc>
          <w:tcPr>
            <w:tcW w:w="1276" w:type="dxa"/>
          </w:tcPr>
          <w:p w14:paraId="76F079C5" w14:textId="6A2CDBD7" w:rsidR="00662D5B" w:rsidRPr="004C6640" w:rsidRDefault="00EE50F8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g/m</w:t>
            </w:r>
            <w:r w:rsidRPr="005D477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551" w:type="dxa"/>
          </w:tcPr>
          <w:p w14:paraId="027C84D0" w14:textId="57935BA4" w:rsidR="00662D5B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405A">
              <w:rPr>
                <w:rFonts w:ascii="Times New Roman" w:hAnsi="Times New Roman" w:cs="Times New Roman"/>
                <w:sz w:val="20"/>
                <w:szCs w:val="20"/>
              </w:rPr>
              <w:t>Ecology (Pelagic)</w:t>
            </w:r>
          </w:p>
        </w:tc>
        <w:tc>
          <w:tcPr>
            <w:tcW w:w="1276" w:type="dxa"/>
            <w:vMerge/>
          </w:tcPr>
          <w:p w14:paraId="07FA6099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8A5" w:rsidRPr="004C6640" w14:paraId="3CF17DF4" w14:textId="5D68D0BD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48B03F8F" w14:textId="2389F33D" w:rsidR="00662D5B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5096" w:type="dxa"/>
          </w:tcPr>
          <w:p w14:paraId="2C833B33" w14:textId="7BAF92D8" w:rsidR="00662D5B" w:rsidRPr="00A22293" w:rsidRDefault="00C45E45" w:rsidP="007C25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AU"/>
                <w14:ligatures w14:val="none"/>
              </w:rPr>
            </w:pPr>
            <w:r w:rsidRPr="004C664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AU"/>
                <w14:ligatures w14:val="none"/>
              </w:rPr>
              <w:t>H</w:t>
            </w:r>
            <w:r w:rsidR="000E604C" w:rsidRPr="004C664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AU"/>
                <w14:ligatures w14:val="none"/>
              </w:rPr>
              <w:t>ighly migrant lower mesopelagic micronekton</w:t>
            </w:r>
          </w:p>
        </w:tc>
        <w:tc>
          <w:tcPr>
            <w:tcW w:w="1276" w:type="dxa"/>
          </w:tcPr>
          <w:p w14:paraId="4182DCBC" w14:textId="68B88E35" w:rsidR="00662D5B" w:rsidRPr="004C6640" w:rsidRDefault="005D4770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g/m</w:t>
            </w:r>
            <w:r w:rsidRPr="005D477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551" w:type="dxa"/>
          </w:tcPr>
          <w:p w14:paraId="545ADD88" w14:textId="0A9967F9" w:rsidR="00662D5B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405A">
              <w:rPr>
                <w:rFonts w:ascii="Times New Roman" w:hAnsi="Times New Roman" w:cs="Times New Roman"/>
                <w:sz w:val="20"/>
                <w:szCs w:val="20"/>
              </w:rPr>
              <w:t>Ecology (Pelagic)</w:t>
            </w:r>
          </w:p>
        </w:tc>
        <w:tc>
          <w:tcPr>
            <w:tcW w:w="1276" w:type="dxa"/>
            <w:vMerge/>
          </w:tcPr>
          <w:p w14:paraId="370B6E7B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8A5" w:rsidRPr="004C6640" w14:paraId="570371BD" w14:textId="2D6B3E11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474ADCE3" w14:textId="7E453303" w:rsidR="00662D5B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5096" w:type="dxa"/>
          </w:tcPr>
          <w:p w14:paraId="1E08C55C" w14:textId="2602C3D0" w:rsidR="00662D5B" w:rsidRPr="004C6640" w:rsidRDefault="00D616BE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Lower mesopelagic micronekton</w:t>
            </w:r>
          </w:p>
        </w:tc>
        <w:tc>
          <w:tcPr>
            <w:tcW w:w="1276" w:type="dxa"/>
          </w:tcPr>
          <w:p w14:paraId="51882C8B" w14:textId="77ADD726" w:rsidR="00662D5B" w:rsidRPr="004C6640" w:rsidRDefault="005D4770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g/m</w:t>
            </w:r>
            <w:r w:rsidRPr="005D477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551" w:type="dxa"/>
          </w:tcPr>
          <w:p w14:paraId="7021AD54" w14:textId="358B695E" w:rsidR="00662D5B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405A">
              <w:rPr>
                <w:rFonts w:ascii="Times New Roman" w:hAnsi="Times New Roman" w:cs="Times New Roman"/>
                <w:sz w:val="20"/>
                <w:szCs w:val="20"/>
              </w:rPr>
              <w:t>Ecology (Pelagic)</w:t>
            </w:r>
          </w:p>
        </w:tc>
        <w:tc>
          <w:tcPr>
            <w:tcW w:w="1276" w:type="dxa"/>
            <w:vMerge/>
          </w:tcPr>
          <w:p w14:paraId="4AC29673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8A5" w:rsidRPr="004C6640" w14:paraId="0DD36D62" w14:textId="39C63744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3F40A2E1" w14:textId="3FC301B6" w:rsidR="00662D5B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5096" w:type="dxa"/>
          </w:tcPr>
          <w:p w14:paraId="2DB56895" w14:textId="0AACB813" w:rsidR="00662D5B" w:rsidRPr="004C6640" w:rsidRDefault="00DC5536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igrant lower mesopelagic micronekton</w:t>
            </w:r>
          </w:p>
        </w:tc>
        <w:tc>
          <w:tcPr>
            <w:tcW w:w="1276" w:type="dxa"/>
          </w:tcPr>
          <w:p w14:paraId="2379E39D" w14:textId="6F06BCD9" w:rsidR="00662D5B" w:rsidRPr="004C6640" w:rsidRDefault="005D4770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g/m</w:t>
            </w:r>
            <w:r w:rsidRPr="005D477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551" w:type="dxa"/>
          </w:tcPr>
          <w:p w14:paraId="161DBC74" w14:textId="54C76DBF" w:rsidR="00662D5B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405A">
              <w:rPr>
                <w:rFonts w:ascii="Times New Roman" w:hAnsi="Times New Roman" w:cs="Times New Roman"/>
                <w:sz w:val="20"/>
                <w:szCs w:val="20"/>
              </w:rPr>
              <w:t>Ecology (Pelagic)</w:t>
            </w:r>
          </w:p>
        </w:tc>
        <w:tc>
          <w:tcPr>
            <w:tcW w:w="1276" w:type="dxa"/>
            <w:vMerge/>
          </w:tcPr>
          <w:p w14:paraId="2E8F168E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8A5" w:rsidRPr="004C6640" w14:paraId="572FCCB8" w14:textId="09A45402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7AB813D3" w14:textId="37257444" w:rsidR="00662D5B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5096" w:type="dxa"/>
          </w:tcPr>
          <w:p w14:paraId="02DD81BD" w14:textId="1CEAAE6E" w:rsidR="00662D5B" w:rsidRPr="004C6640" w:rsidRDefault="001A7E68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igrant upper mesopelagic micronekton</w:t>
            </w:r>
          </w:p>
        </w:tc>
        <w:tc>
          <w:tcPr>
            <w:tcW w:w="1276" w:type="dxa"/>
          </w:tcPr>
          <w:p w14:paraId="06C6DB59" w14:textId="2403C842" w:rsidR="00662D5B" w:rsidRPr="004C6640" w:rsidRDefault="005D4770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g/m</w:t>
            </w:r>
            <w:r w:rsidRPr="005D477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551" w:type="dxa"/>
          </w:tcPr>
          <w:p w14:paraId="15D994D8" w14:textId="1E0E068F" w:rsidR="00662D5B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405A">
              <w:rPr>
                <w:rFonts w:ascii="Times New Roman" w:hAnsi="Times New Roman" w:cs="Times New Roman"/>
                <w:sz w:val="20"/>
                <w:szCs w:val="20"/>
              </w:rPr>
              <w:t>Ecology (Pelagic)</w:t>
            </w:r>
          </w:p>
        </w:tc>
        <w:tc>
          <w:tcPr>
            <w:tcW w:w="1276" w:type="dxa"/>
            <w:vMerge/>
          </w:tcPr>
          <w:p w14:paraId="3B32AD35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8A5" w:rsidRPr="004C6640" w14:paraId="330BD5FC" w14:textId="0511E4F8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6D15BC36" w14:textId="32EA23AE" w:rsidR="00662D5B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5096" w:type="dxa"/>
          </w:tcPr>
          <w:p w14:paraId="75E25F3F" w14:textId="0C712C4C" w:rsidR="00662D5B" w:rsidRPr="004C6640" w:rsidRDefault="00297C91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Upper mesopelagic micronekton</w:t>
            </w:r>
          </w:p>
        </w:tc>
        <w:tc>
          <w:tcPr>
            <w:tcW w:w="1276" w:type="dxa"/>
          </w:tcPr>
          <w:p w14:paraId="086CE901" w14:textId="1ADAE316" w:rsidR="00662D5B" w:rsidRPr="004C6640" w:rsidRDefault="005D4770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g/m</w:t>
            </w:r>
            <w:r w:rsidRPr="005D477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551" w:type="dxa"/>
          </w:tcPr>
          <w:p w14:paraId="55337B3E" w14:textId="01377CDC" w:rsidR="00662D5B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405A">
              <w:rPr>
                <w:rFonts w:ascii="Times New Roman" w:hAnsi="Times New Roman" w:cs="Times New Roman"/>
                <w:sz w:val="20"/>
                <w:szCs w:val="20"/>
              </w:rPr>
              <w:t>Ecology (Pelagic)</w:t>
            </w:r>
          </w:p>
        </w:tc>
        <w:tc>
          <w:tcPr>
            <w:tcW w:w="1276" w:type="dxa"/>
            <w:vMerge/>
          </w:tcPr>
          <w:p w14:paraId="4CB674F4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8A5" w:rsidRPr="004C6640" w14:paraId="12757789" w14:textId="68D01CD3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0198E45E" w14:textId="5B678EEB" w:rsidR="00662D5B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5096" w:type="dxa"/>
          </w:tcPr>
          <w:p w14:paraId="617DADBB" w14:textId="6AD5236B" w:rsidR="00662D5B" w:rsidRPr="004C6640" w:rsidRDefault="005108B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Net primary productivity of biomass</w:t>
            </w:r>
          </w:p>
        </w:tc>
        <w:tc>
          <w:tcPr>
            <w:tcW w:w="1276" w:type="dxa"/>
          </w:tcPr>
          <w:p w14:paraId="2D7ED8FF" w14:textId="01265F2B" w:rsidR="00662D5B" w:rsidRPr="004C6640" w:rsidRDefault="00CB0D8A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g/m</w:t>
            </w:r>
            <w:r w:rsidRPr="005D477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/day</w:t>
            </w:r>
          </w:p>
        </w:tc>
        <w:tc>
          <w:tcPr>
            <w:tcW w:w="2551" w:type="dxa"/>
          </w:tcPr>
          <w:p w14:paraId="76576974" w14:textId="28DA14B1" w:rsidR="00662D5B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91CAC">
              <w:rPr>
                <w:rFonts w:ascii="Times New Roman" w:hAnsi="Times New Roman" w:cs="Times New Roman"/>
                <w:sz w:val="20"/>
                <w:szCs w:val="20"/>
              </w:rPr>
              <w:t>Water Quality (Nutrient)</w:t>
            </w:r>
          </w:p>
        </w:tc>
        <w:tc>
          <w:tcPr>
            <w:tcW w:w="1276" w:type="dxa"/>
            <w:vMerge/>
          </w:tcPr>
          <w:p w14:paraId="399580A2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D78A5" w:rsidRPr="004C6640" w14:paraId="42ABF841" w14:textId="3DB36A83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44AE678A" w14:textId="2EE2BCDE" w:rsidR="00FB7216" w:rsidRPr="004C6640" w:rsidRDefault="00DA2B18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5096" w:type="dxa"/>
          </w:tcPr>
          <w:p w14:paraId="71C6E94E" w14:textId="0FE6CFA8" w:rsidR="00FB7216" w:rsidRPr="004C6640" w:rsidRDefault="00633A4B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Euphotic zone depth</w:t>
            </w:r>
          </w:p>
        </w:tc>
        <w:tc>
          <w:tcPr>
            <w:tcW w:w="1276" w:type="dxa"/>
          </w:tcPr>
          <w:p w14:paraId="76F13CCF" w14:textId="0BFE6DFA" w:rsidR="00FB7216" w:rsidRPr="004C6640" w:rsidRDefault="00947E0A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2551" w:type="dxa"/>
          </w:tcPr>
          <w:p w14:paraId="1FB6CB8F" w14:textId="72447657" w:rsidR="00FB7216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ght</w:t>
            </w:r>
          </w:p>
        </w:tc>
        <w:tc>
          <w:tcPr>
            <w:tcW w:w="1276" w:type="dxa"/>
            <w:vMerge/>
          </w:tcPr>
          <w:p w14:paraId="037FBA87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6037" w:rsidRPr="004C6640" w14:paraId="44B88872" w14:textId="67756611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0E476780" w14:textId="53AFAA43" w:rsidR="005D6A8D" w:rsidRPr="004C6640" w:rsidRDefault="00BF3F2B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5096" w:type="dxa"/>
          </w:tcPr>
          <w:p w14:paraId="645A5165" w14:textId="74BD6DD6" w:rsidR="005D6A8D" w:rsidRPr="004C6640" w:rsidRDefault="00DA2B18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ooplankton</w:t>
            </w:r>
          </w:p>
        </w:tc>
        <w:tc>
          <w:tcPr>
            <w:tcW w:w="1276" w:type="dxa"/>
          </w:tcPr>
          <w:p w14:paraId="77F17CDC" w14:textId="5C5869F9" w:rsidR="005D6A8D" w:rsidRPr="004C6640" w:rsidRDefault="005D4770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4C6640">
              <w:rPr>
                <w:rFonts w:ascii="Times New Roman" w:hAnsi="Times New Roman" w:cs="Times New Roman"/>
                <w:sz w:val="20"/>
                <w:szCs w:val="20"/>
              </w:rPr>
              <w:t>g/m</w:t>
            </w:r>
            <w:r w:rsidRPr="005D4770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551" w:type="dxa"/>
          </w:tcPr>
          <w:p w14:paraId="064FF6B7" w14:textId="3367C896" w:rsidR="005D6A8D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752D0">
              <w:rPr>
                <w:rFonts w:ascii="Times New Roman" w:hAnsi="Times New Roman" w:cs="Times New Roman"/>
                <w:sz w:val="20"/>
                <w:szCs w:val="20"/>
              </w:rPr>
              <w:t>Water Quality (Nutrient)</w:t>
            </w:r>
          </w:p>
        </w:tc>
        <w:tc>
          <w:tcPr>
            <w:tcW w:w="1276" w:type="dxa"/>
            <w:vMerge/>
          </w:tcPr>
          <w:p w14:paraId="3B78D38B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6037" w:rsidRPr="004C6640" w14:paraId="2BB63FA5" w14:textId="0B3226DB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58E2E8B6" w14:textId="06440FBD" w:rsidR="001C5372" w:rsidRPr="004C6640" w:rsidRDefault="00BF3F2B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5096" w:type="dxa"/>
          </w:tcPr>
          <w:p w14:paraId="14066988" w14:textId="19A163CE" w:rsidR="001C5372" w:rsidRPr="004C6640" w:rsidRDefault="00B503DE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Sea surface wave maximum height</w:t>
            </w:r>
            <w:r w:rsidR="00CD40A6"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 w:rsidR="00CD40A6" w:rsidRPr="00DA2B18">
              <w:rPr>
                <w:rStyle w:val="jsx-f7ef1915d13ea002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A2B18">
              <w:rPr>
                <w:rStyle w:val="jsx-f7ef1915d13ea002"/>
                <w:rFonts w:ascii="Times New Roman" w:hAnsi="Times New Roman" w:cs="Times New Roman"/>
                <w:i/>
                <w:sz w:val="20"/>
                <w:szCs w:val="20"/>
              </w:rPr>
              <w:t>VCMX</w:t>
            </w:r>
          </w:p>
        </w:tc>
        <w:tc>
          <w:tcPr>
            <w:tcW w:w="1276" w:type="dxa"/>
          </w:tcPr>
          <w:p w14:paraId="550B50F5" w14:textId="62E3AE7B" w:rsidR="001C5372" w:rsidRPr="004C6640" w:rsidRDefault="00CD40A6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450cc7699504a91a"/>
                <w:rFonts w:ascii="Times New Roman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2551" w:type="dxa"/>
          </w:tcPr>
          <w:p w14:paraId="2E2DBCF1" w14:textId="77036CAA" w:rsidR="001C537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D791D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276" w:type="dxa"/>
            <w:vMerge w:val="restart"/>
          </w:tcPr>
          <w:p w14:paraId="75609E63" w14:textId="408BF477" w:rsidR="007D3926" w:rsidRDefault="00000000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3" w:history="1">
              <w:r w:rsidR="00D87702" w:rsidRPr="00B36F94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CMEMS</w:t>
              </w:r>
            </w:hyperlink>
          </w:p>
        </w:tc>
      </w:tr>
      <w:tr w:rsidR="00BD6037" w:rsidRPr="004C6640" w14:paraId="0F6AE249" w14:textId="64A2E925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4BC48B75" w14:textId="740117EC" w:rsidR="001C5372" w:rsidRPr="004C6640" w:rsidRDefault="00BF3F2B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5096" w:type="dxa"/>
          </w:tcPr>
          <w:p w14:paraId="4E26D581" w14:textId="5F7E88B6" w:rsidR="001C5372" w:rsidRPr="004C6640" w:rsidRDefault="00E65ABC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Sea surface wave significant height</w:t>
            </w:r>
            <w:r w:rsidR="00CD40A6"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 w:rsidR="00CD40A6" w:rsidRPr="00DA2B18">
              <w:rPr>
                <w:rStyle w:val="jsx-f7ef1915d13ea002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A2B18">
              <w:rPr>
                <w:rStyle w:val="jsx-f7ef1915d13ea002"/>
                <w:rFonts w:ascii="Times New Roman" w:hAnsi="Times New Roman" w:cs="Times New Roman"/>
                <w:i/>
                <w:sz w:val="20"/>
                <w:szCs w:val="20"/>
              </w:rPr>
              <w:t>VHM0</w:t>
            </w:r>
          </w:p>
        </w:tc>
        <w:tc>
          <w:tcPr>
            <w:tcW w:w="1276" w:type="dxa"/>
          </w:tcPr>
          <w:p w14:paraId="42D99313" w14:textId="48A79DBE" w:rsidR="001C5372" w:rsidRPr="004C6640" w:rsidRDefault="00CD40A6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450cc7699504a91a"/>
                <w:rFonts w:ascii="Times New Roman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2551" w:type="dxa"/>
          </w:tcPr>
          <w:p w14:paraId="2FEC183E" w14:textId="596CA4A7" w:rsidR="001C537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D791D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276" w:type="dxa"/>
            <w:vMerge/>
          </w:tcPr>
          <w:p w14:paraId="463E266D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6037" w:rsidRPr="004C6640" w14:paraId="2010BF54" w14:textId="6ACEB56E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1C382463" w14:textId="3355B8BB" w:rsidR="001C5372" w:rsidRPr="004C6640" w:rsidRDefault="00BF3F2B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5096" w:type="dxa"/>
          </w:tcPr>
          <w:p w14:paraId="30D8A097" w14:textId="144F94C6" w:rsidR="001C5372" w:rsidRPr="004C6640" w:rsidRDefault="00416839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f7ef1915d13ea002"/>
                <w:rFonts w:ascii="Times New Roman" w:hAnsi="Times New Roman" w:cs="Times New Roman"/>
                <w:sz w:val="20"/>
                <w:szCs w:val="20"/>
              </w:rPr>
              <w:t>Sea surface primary swell wave significant height</w:t>
            </w:r>
            <w:r w:rsidR="00CD40A6" w:rsidRPr="00DA2B18">
              <w:rPr>
                <w:rStyle w:val="jsx-f7ef1915d13ea002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DA2B18">
              <w:rPr>
                <w:rStyle w:val="jsx-f7ef1915d13ea002"/>
                <w:rFonts w:ascii="Times New Roman" w:hAnsi="Times New Roman" w:cs="Times New Roman"/>
                <w:i/>
                <w:sz w:val="20"/>
                <w:szCs w:val="20"/>
              </w:rPr>
              <w:t>VHM0_SW1</w:t>
            </w:r>
          </w:p>
        </w:tc>
        <w:tc>
          <w:tcPr>
            <w:tcW w:w="1276" w:type="dxa"/>
          </w:tcPr>
          <w:p w14:paraId="0195844C" w14:textId="0B07E621" w:rsidR="001C5372" w:rsidRPr="004C6640" w:rsidRDefault="00CD40A6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450cc7699504a91a"/>
                <w:rFonts w:ascii="Times New Roman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2551" w:type="dxa"/>
          </w:tcPr>
          <w:p w14:paraId="6000F701" w14:textId="37F56DEA" w:rsidR="001C537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D791D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276" w:type="dxa"/>
            <w:vMerge/>
          </w:tcPr>
          <w:p w14:paraId="13004E5E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6037" w:rsidRPr="004C6640" w14:paraId="77C91154" w14:textId="3C5876F2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32165AA0" w14:textId="68E41CDE" w:rsidR="001C5372" w:rsidRPr="004C6640" w:rsidRDefault="00BF3F2B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3</w:t>
            </w:r>
          </w:p>
        </w:tc>
        <w:tc>
          <w:tcPr>
            <w:tcW w:w="5096" w:type="dxa"/>
          </w:tcPr>
          <w:p w14:paraId="1E9F685F" w14:textId="4C0B1D90" w:rsidR="001C5372" w:rsidRPr="004C6640" w:rsidRDefault="007D594C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f7ef1915d13ea002"/>
                <w:rFonts w:ascii="Times New Roman" w:hAnsi="Times New Roman" w:cs="Times New Roman"/>
                <w:sz w:val="20"/>
                <w:szCs w:val="20"/>
              </w:rPr>
              <w:t>Sea surface secondary swell wave significant height</w:t>
            </w:r>
            <w:r w:rsidR="00CD40A6" w:rsidRPr="00DA2B18">
              <w:rPr>
                <w:rStyle w:val="jsx-f7ef1915d13ea002"/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DA2B18">
              <w:rPr>
                <w:rStyle w:val="jsx-f7ef1915d13ea002"/>
                <w:rFonts w:ascii="Times New Roman" w:hAnsi="Times New Roman" w:cs="Times New Roman"/>
                <w:i/>
                <w:sz w:val="20"/>
                <w:szCs w:val="20"/>
              </w:rPr>
              <w:t>VHM0_SW2</w:t>
            </w:r>
          </w:p>
        </w:tc>
        <w:tc>
          <w:tcPr>
            <w:tcW w:w="1276" w:type="dxa"/>
          </w:tcPr>
          <w:p w14:paraId="6473B97C" w14:textId="291DD5D9" w:rsidR="001C5372" w:rsidRPr="004C6640" w:rsidRDefault="00CD40A6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450cc7699504a91a"/>
                <w:rFonts w:ascii="Times New Roman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2551" w:type="dxa"/>
          </w:tcPr>
          <w:p w14:paraId="469FB3FF" w14:textId="5D867C47" w:rsidR="001C537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D791D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276" w:type="dxa"/>
            <w:vMerge/>
          </w:tcPr>
          <w:p w14:paraId="5028D0D2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6037" w:rsidRPr="004C6640" w14:paraId="011D2C37" w14:textId="08BA4CB3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5F59C497" w14:textId="7E2E0BA5" w:rsidR="001C5372" w:rsidRPr="004C6640" w:rsidRDefault="00BF3F2B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5096" w:type="dxa"/>
          </w:tcPr>
          <w:p w14:paraId="11D7BD29" w14:textId="0CA96FD3" w:rsidR="001C5372" w:rsidRPr="004C6640" w:rsidRDefault="00106CBE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Sea surface wind wave significant height</w:t>
            </w:r>
            <w:r w:rsidR="00CD40A6"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 w:rsidR="00CD40A6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DA2B18">
              <w:rPr>
                <w:rStyle w:val="jsx-f7ef1915d13ea002"/>
                <w:rFonts w:ascii="Times New Roman" w:hAnsi="Times New Roman" w:cs="Times New Roman"/>
                <w:i/>
                <w:sz w:val="20"/>
                <w:szCs w:val="20"/>
              </w:rPr>
              <w:t>VHM0_WW</w:t>
            </w:r>
          </w:p>
        </w:tc>
        <w:tc>
          <w:tcPr>
            <w:tcW w:w="1276" w:type="dxa"/>
          </w:tcPr>
          <w:p w14:paraId="1C807B61" w14:textId="704E7AA3" w:rsidR="001C5372" w:rsidRPr="004C6640" w:rsidRDefault="00CD40A6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450cc7699504a91a"/>
                <w:rFonts w:ascii="Times New Roman" w:hAnsi="Times New Roman" w:cs="Times New Roman"/>
                <w:sz w:val="20"/>
                <w:szCs w:val="20"/>
              </w:rPr>
              <w:t>m</w:t>
            </w:r>
          </w:p>
        </w:tc>
        <w:tc>
          <w:tcPr>
            <w:tcW w:w="2551" w:type="dxa"/>
          </w:tcPr>
          <w:p w14:paraId="0809F589" w14:textId="0B5A9A92" w:rsidR="001C537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D791D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276" w:type="dxa"/>
            <w:vMerge/>
          </w:tcPr>
          <w:p w14:paraId="60CD1A0A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6037" w:rsidRPr="004C6640" w14:paraId="398005EE" w14:textId="5315807F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477D1725" w14:textId="54192FAC" w:rsidR="001C5372" w:rsidRPr="004C6640" w:rsidRDefault="00BF3F2B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5096" w:type="dxa"/>
          </w:tcPr>
          <w:p w14:paraId="24EDC394" w14:textId="5B33B995" w:rsidR="001C5372" w:rsidRPr="004C6640" w:rsidRDefault="007930BB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Sea surface wave from direction</w:t>
            </w:r>
            <w:r w:rsidR="00CD40A6"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 w:rsidR="00CD40A6" w:rsidRPr="00DA2B18">
              <w:rPr>
                <w:rStyle w:val="jsx-f7ef1915d13ea002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A2B18">
              <w:rPr>
                <w:rStyle w:val="jsx-f7ef1915d13ea002"/>
                <w:rFonts w:ascii="Times New Roman" w:hAnsi="Times New Roman" w:cs="Times New Roman"/>
                <w:i/>
                <w:sz w:val="20"/>
                <w:szCs w:val="20"/>
              </w:rPr>
              <w:t>VMDR</w:t>
            </w:r>
          </w:p>
        </w:tc>
        <w:tc>
          <w:tcPr>
            <w:tcW w:w="1276" w:type="dxa"/>
          </w:tcPr>
          <w:p w14:paraId="5074D623" w14:textId="270F5A97" w:rsidR="001C5372" w:rsidRPr="004C6640" w:rsidRDefault="00CD40A6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450cc7699504a91a"/>
                <w:rFonts w:ascii="Times New Roman" w:hAnsi="Times New Roman" w:cs="Times New Roman"/>
                <w:sz w:val="20"/>
                <w:szCs w:val="20"/>
              </w:rPr>
              <w:t>°</w:t>
            </w:r>
          </w:p>
        </w:tc>
        <w:tc>
          <w:tcPr>
            <w:tcW w:w="2551" w:type="dxa"/>
          </w:tcPr>
          <w:p w14:paraId="2D47E099" w14:textId="2DE8804C" w:rsidR="001C537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D791D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276" w:type="dxa"/>
            <w:vMerge/>
          </w:tcPr>
          <w:p w14:paraId="19CFD081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6037" w:rsidRPr="004C6640" w14:paraId="16DB5526" w14:textId="581C3FC5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79EF3D4A" w14:textId="6828BCFB" w:rsidR="001C5372" w:rsidRPr="004C6640" w:rsidRDefault="00BF3F2B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5096" w:type="dxa"/>
          </w:tcPr>
          <w:p w14:paraId="6A0F4B9F" w14:textId="6A63715A" w:rsidR="001C5372" w:rsidRPr="004C6640" w:rsidRDefault="00210549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Sea surface primary swell wave from direction</w:t>
            </w:r>
            <w:r w:rsidR="00CD40A6"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 w:rsidR="00CD40A6" w:rsidRPr="00DA2B18">
              <w:rPr>
                <w:rStyle w:val="jsx-f7ef1915d13ea002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A2B18">
              <w:rPr>
                <w:rStyle w:val="jsx-f7ef1915d13ea002"/>
                <w:rFonts w:ascii="Times New Roman" w:hAnsi="Times New Roman" w:cs="Times New Roman"/>
                <w:i/>
                <w:sz w:val="20"/>
                <w:szCs w:val="20"/>
              </w:rPr>
              <w:t>VMDR_SW1</w:t>
            </w:r>
          </w:p>
        </w:tc>
        <w:tc>
          <w:tcPr>
            <w:tcW w:w="1276" w:type="dxa"/>
          </w:tcPr>
          <w:p w14:paraId="67D509D2" w14:textId="5D3CCD29" w:rsidR="001C5372" w:rsidRPr="004C6640" w:rsidRDefault="00CD40A6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450cc7699504a91a"/>
                <w:rFonts w:ascii="Times New Roman" w:hAnsi="Times New Roman" w:cs="Times New Roman"/>
                <w:sz w:val="20"/>
                <w:szCs w:val="20"/>
              </w:rPr>
              <w:t>°</w:t>
            </w:r>
          </w:p>
        </w:tc>
        <w:tc>
          <w:tcPr>
            <w:tcW w:w="2551" w:type="dxa"/>
          </w:tcPr>
          <w:p w14:paraId="72E6AF2D" w14:textId="4B8EB25C" w:rsidR="001C537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D791D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276" w:type="dxa"/>
            <w:vMerge/>
          </w:tcPr>
          <w:p w14:paraId="636181A6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6037" w:rsidRPr="004C6640" w14:paraId="18B3A04D" w14:textId="6809719F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5DDA4B35" w14:textId="1C1EC8F6" w:rsidR="001C5372" w:rsidRPr="004C6640" w:rsidRDefault="00BF3F2B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7</w:t>
            </w:r>
          </w:p>
        </w:tc>
        <w:tc>
          <w:tcPr>
            <w:tcW w:w="5096" w:type="dxa"/>
          </w:tcPr>
          <w:p w14:paraId="1A840AEB" w14:textId="04007CF0" w:rsidR="001C5372" w:rsidRPr="004C6640" w:rsidRDefault="00B13034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Sea surface secondary swell wave from direction</w:t>
            </w:r>
            <w:r w:rsidR="00CD40A6"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 w:rsidR="00CD40A6" w:rsidRPr="00DA2B18">
              <w:rPr>
                <w:rStyle w:val="jsx-f7ef1915d13ea002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A2B18">
              <w:rPr>
                <w:rStyle w:val="jsx-f7ef1915d13ea002"/>
                <w:rFonts w:ascii="Times New Roman" w:hAnsi="Times New Roman" w:cs="Times New Roman"/>
                <w:i/>
                <w:sz w:val="20"/>
                <w:szCs w:val="20"/>
              </w:rPr>
              <w:t>VMDR_SW2</w:t>
            </w:r>
          </w:p>
        </w:tc>
        <w:tc>
          <w:tcPr>
            <w:tcW w:w="1276" w:type="dxa"/>
          </w:tcPr>
          <w:p w14:paraId="56A3AAF8" w14:textId="4F070B64" w:rsidR="001C5372" w:rsidRPr="004C6640" w:rsidRDefault="00CD40A6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450cc7699504a91a"/>
                <w:rFonts w:ascii="Times New Roman" w:hAnsi="Times New Roman" w:cs="Times New Roman"/>
                <w:sz w:val="20"/>
                <w:szCs w:val="20"/>
              </w:rPr>
              <w:t>°</w:t>
            </w:r>
          </w:p>
        </w:tc>
        <w:tc>
          <w:tcPr>
            <w:tcW w:w="2551" w:type="dxa"/>
          </w:tcPr>
          <w:p w14:paraId="5FE2BE83" w14:textId="3C5D4997" w:rsidR="001C537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D791D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276" w:type="dxa"/>
            <w:vMerge/>
          </w:tcPr>
          <w:p w14:paraId="6D4E858D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6037" w:rsidRPr="004C6640" w14:paraId="2B7B54DF" w14:textId="45C5BA92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3C76AFFC" w14:textId="605865FF" w:rsidR="001C5372" w:rsidRPr="004C6640" w:rsidRDefault="00BF3F2B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8</w:t>
            </w:r>
          </w:p>
        </w:tc>
        <w:tc>
          <w:tcPr>
            <w:tcW w:w="5096" w:type="dxa"/>
          </w:tcPr>
          <w:p w14:paraId="304A1E68" w14:textId="21C5C49A" w:rsidR="001C5372" w:rsidRPr="004C6640" w:rsidRDefault="00A048D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Sea surface wind wave from direction</w:t>
            </w:r>
            <w:r w:rsidR="00CD40A6"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 w:rsidR="00CD40A6" w:rsidRPr="00DA2B18">
              <w:rPr>
                <w:rStyle w:val="jsx-f7ef1915d13ea002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A2B18">
              <w:rPr>
                <w:rStyle w:val="jsx-f7ef1915d13ea002"/>
                <w:rFonts w:ascii="Times New Roman" w:hAnsi="Times New Roman" w:cs="Times New Roman"/>
                <w:i/>
                <w:sz w:val="20"/>
                <w:szCs w:val="20"/>
              </w:rPr>
              <w:t>VMDR_WW</w:t>
            </w:r>
          </w:p>
        </w:tc>
        <w:tc>
          <w:tcPr>
            <w:tcW w:w="1276" w:type="dxa"/>
          </w:tcPr>
          <w:p w14:paraId="267D36AD" w14:textId="08EE6308" w:rsidR="001C5372" w:rsidRPr="004C6640" w:rsidRDefault="00CD40A6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450cc7699504a91a"/>
                <w:rFonts w:ascii="Times New Roman" w:hAnsi="Times New Roman" w:cs="Times New Roman"/>
                <w:sz w:val="20"/>
                <w:szCs w:val="20"/>
              </w:rPr>
              <w:t>°</w:t>
            </w:r>
          </w:p>
        </w:tc>
        <w:tc>
          <w:tcPr>
            <w:tcW w:w="2551" w:type="dxa"/>
          </w:tcPr>
          <w:p w14:paraId="2CA75BD9" w14:textId="61DCFB59" w:rsidR="001C537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D791D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276" w:type="dxa"/>
            <w:vMerge/>
          </w:tcPr>
          <w:p w14:paraId="1E634AAC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6037" w:rsidRPr="004C6640" w14:paraId="78C1FF25" w14:textId="2DFB8833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2C2207D7" w14:textId="57A1CD59" w:rsidR="001C5372" w:rsidRPr="004C6640" w:rsidRDefault="00BF3F2B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9</w:t>
            </w:r>
          </w:p>
        </w:tc>
        <w:tc>
          <w:tcPr>
            <w:tcW w:w="5096" w:type="dxa"/>
          </w:tcPr>
          <w:p w14:paraId="30939813" w14:textId="3B141160" w:rsidR="001C5372" w:rsidRPr="004C6640" w:rsidRDefault="0047281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Sea surface wave from direction at variance spectral density maximum</w:t>
            </w:r>
            <w:r w:rsidR="00CD40A6"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 w:rsidR="00CD40A6" w:rsidRPr="00DA2B18">
              <w:rPr>
                <w:rStyle w:val="jsx-f7ef1915d13ea002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A2B18">
              <w:rPr>
                <w:rStyle w:val="jsx-f7ef1915d13ea002"/>
                <w:rFonts w:ascii="Times New Roman" w:hAnsi="Times New Roman" w:cs="Times New Roman"/>
                <w:i/>
                <w:sz w:val="20"/>
                <w:szCs w:val="20"/>
              </w:rPr>
              <w:t>VPED</w:t>
            </w:r>
          </w:p>
        </w:tc>
        <w:tc>
          <w:tcPr>
            <w:tcW w:w="1276" w:type="dxa"/>
          </w:tcPr>
          <w:p w14:paraId="293DE9FE" w14:textId="5D52987F" w:rsidR="001C5372" w:rsidRPr="004C6640" w:rsidRDefault="00CD40A6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450cc7699504a91a"/>
                <w:rFonts w:ascii="Times New Roman" w:hAnsi="Times New Roman" w:cs="Times New Roman"/>
                <w:sz w:val="20"/>
                <w:szCs w:val="20"/>
              </w:rPr>
              <w:t>°</w:t>
            </w:r>
          </w:p>
        </w:tc>
        <w:tc>
          <w:tcPr>
            <w:tcW w:w="2551" w:type="dxa"/>
          </w:tcPr>
          <w:p w14:paraId="47468DFD" w14:textId="75A368D5" w:rsidR="001C537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D791D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276" w:type="dxa"/>
            <w:vMerge/>
          </w:tcPr>
          <w:p w14:paraId="35538A19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6037" w:rsidRPr="004C6640" w14:paraId="326C73A7" w14:textId="19E790EB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31B4E2E6" w14:textId="0E643447" w:rsidR="001C5372" w:rsidRPr="004C6640" w:rsidRDefault="00BF3F2B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5096" w:type="dxa"/>
          </w:tcPr>
          <w:p w14:paraId="0371681A" w14:textId="0BEB6A04" w:rsidR="001C5372" w:rsidRPr="004C6640" w:rsidRDefault="00907B67" w:rsidP="007C25A6">
            <w:pPr>
              <w:tabs>
                <w:tab w:val="left" w:pos="135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Sea surface wave stokes drift x velocity</w:t>
            </w:r>
            <w:r w:rsidR="00CD40A6"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 w:rsidR="00CD40A6" w:rsidRPr="00DA2B18">
              <w:rPr>
                <w:rStyle w:val="jsx-f7ef1915d13ea002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A2B18">
              <w:rPr>
                <w:rStyle w:val="jsx-f7ef1915d13ea002"/>
                <w:rFonts w:ascii="Times New Roman" w:hAnsi="Times New Roman" w:cs="Times New Roman"/>
                <w:i/>
                <w:sz w:val="20"/>
                <w:szCs w:val="20"/>
              </w:rPr>
              <w:t>VSDX</w:t>
            </w:r>
          </w:p>
        </w:tc>
        <w:tc>
          <w:tcPr>
            <w:tcW w:w="1276" w:type="dxa"/>
          </w:tcPr>
          <w:p w14:paraId="30B3590E" w14:textId="5DDEA835" w:rsidR="001C5372" w:rsidRPr="004C6640" w:rsidRDefault="00CD40A6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450cc7699504a91a"/>
                <w:rFonts w:ascii="Times New Roman" w:hAnsi="Times New Roman" w:cs="Times New Roman"/>
                <w:sz w:val="20"/>
                <w:szCs w:val="20"/>
              </w:rPr>
              <w:t>m/s</w:t>
            </w:r>
          </w:p>
        </w:tc>
        <w:tc>
          <w:tcPr>
            <w:tcW w:w="2551" w:type="dxa"/>
          </w:tcPr>
          <w:p w14:paraId="6B6C3CFC" w14:textId="18F9BBFA" w:rsidR="001C537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D791D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276" w:type="dxa"/>
            <w:vMerge/>
          </w:tcPr>
          <w:p w14:paraId="3EEB815D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6037" w:rsidRPr="004C6640" w14:paraId="1A1AE49C" w14:textId="2263D27A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6D43A11B" w14:textId="7CFF9290" w:rsidR="001C5372" w:rsidRPr="004C6640" w:rsidRDefault="00BF3F2B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51</w:t>
            </w:r>
          </w:p>
        </w:tc>
        <w:tc>
          <w:tcPr>
            <w:tcW w:w="5096" w:type="dxa"/>
          </w:tcPr>
          <w:p w14:paraId="56887D3F" w14:textId="614EE2A2" w:rsidR="001C5372" w:rsidRPr="004C6640" w:rsidRDefault="00246ABA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Sea surface wave stokes drift y velocity</w:t>
            </w:r>
            <w:r w:rsidR="00CD40A6"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 w:rsidR="00CD40A6" w:rsidRPr="00DA2B18">
              <w:rPr>
                <w:rStyle w:val="jsx-f7ef1915d13ea002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A2B18">
              <w:rPr>
                <w:rStyle w:val="jsx-f7ef1915d13ea002"/>
                <w:rFonts w:ascii="Times New Roman" w:hAnsi="Times New Roman" w:cs="Times New Roman"/>
                <w:i/>
                <w:sz w:val="20"/>
                <w:szCs w:val="20"/>
              </w:rPr>
              <w:t>VSDY</w:t>
            </w:r>
          </w:p>
        </w:tc>
        <w:tc>
          <w:tcPr>
            <w:tcW w:w="1276" w:type="dxa"/>
          </w:tcPr>
          <w:p w14:paraId="4D39BE37" w14:textId="79CD2105" w:rsidR="001C5372" w:rsidRPr="004C6640" w:rsidRDefault="00CD40A6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450cc7699504a91a"/>
                <w:rFonts w:ascii="Times New Roman" w:hAnsi="Times New Roman" w:cs="Times New Roman"/>
                <w:sz w:val="20"/>
                <w:szCs w:val="20"/>
              </w:rPr>
              <w:t>m/s</w:t>
            </w:r>
          </w:p>
        </w:tc>
        <w:tc>
          <w:tcPr>
            <w:tcW w:w="2551" w:type="dxa"/>
          </w:tcPr>
          <w:p w14:paraId="3B432623" w14:textId="3FAD1E64" w:rsidR="001C537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D791D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276" w:type="dxa"/>
            <w:vMerge/>
          </w:tcPr>
          <w:p w14:paraId="738BE94B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6037" w:rsidRPr="004C6640" w14:paraId="407059A0" w14:textId="093643D6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5616AC5F" w14:textId="5855D422" w:rsidR="001C5372" w:rsidRPr="004C6640" w:rsidRDefault="00BF3F2B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5096" w:type="dxa"/>
          </w:tcPr>
          <w:p w14:paraId="3EDF9F04" w14:textId="2A59501F" w:rsidR="001C5372" w:rsidRPr="004C6640" w:rsidRDefault="00342B9F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Sea surface primary swell wave mean period</w:t>
            </w:r>
            <w:r w:rsidR="00CD40A6"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 w:rsidR="00CD40A6" w:rsidRPr="00DA2B18">
              <w:rPr>
                <w:rStyle w:val="jsx-f7ef1915d13ea002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A2B18">
              <w:rPr>
                <w:rStyle w:val="jsx-f7ef1915d13ea002"/>
                <w:rFonts w:ascii="Times New Roman" w:hAnsi="Times New Roman" w:cs="Times New Roman"/>
                <w:i/>
                <w:sz w:val="20"/>
                <w:szCs w:val="20"/>
              </w:rPr>
              <w:t>VTM01_SW1</w:t>
            </w:r>
          </w:p>
        </w:tc>
        <w:tc>
          <w:tcPr>
            <w:tcW w:w="1276" w:type="dxa"/>
          </w:tcPr>
          <w:p w14:paraId="23E42283" w14:textId="2AE446FB" w:rsidR="001C5372" w:rsidRPr="004C6640" w:rsidRDefault="00CD40A6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450cc7699504a91a"/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551" w:type="dxa"/>
          </w:tcPr>
          <w:p w14:paraId="020CCF10" w14:textId="6F73C17C" w:rsidR="001C537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D791D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276" w:type="dxa"/>
            <w:vMerge/>
          </w:tcPr>
          <w:p w14:paraId="50EF5136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6037" w:rsidRPr="004C6640" w14:paraId="5152ED41" w14:textId="0EA5D25D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05A40FB0" w14:textId="00413DE8" w:rsidR="001C5372" w:rsidRPr="004C6640" w:rsidRDefault="00BF3F2B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3</w:t>
            </w:r>
          </w:p>
        </w:tc>
        <w:tc>
          <w:tcPr>
            <w:tcW w:w="5096" w:type="dxa"/>
          </w:tcPr>
          <w:p w14:paraId="01FA991D" w14:textId="3F6384FC" w:rsidR="001C5372" w:rsidRPr="004C6640" w:rsidRDefault="008E0E28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Sea surface secondary swell wave mean period</w:t>
            </w:r>
            <w:r w:rsidR="00CD40A6"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 w:rsidR="00CD40A6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DA2B18">
              <w:rPr>
                <w:rStyle w:val="jsx-f7ef1915d13ea002"/>
                <w:rFonts w:ascii="Times New Roman" w:hAnsi="Times New Roman" w:cs="Times New Roman"/>
                <w:i/>
                <w:sz w:val="20"/>
                <w:szCs w:val="20"/>
              </w:rPr>
              <w:t>VTM01_SW2</w:t>
            </w:r>
          </w:p>
        </w:tc>
        <w:tc>
          <w:tcPr>
            <w:tcW w:w="1276" w:type="dxa"/>
          </w:tcPr>
          <w:p w14:paraId="05D091EB" w14:textId="65FC2B1F" w:rsidR="001C5372" w:rsidRPr="004C6640" w:rsidRDefault="00CD40A6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450cc7699504a91a"/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551" w:type="dxa"/>
          </w:tcPr>
          <w:p w14:paraId="2D7A8BD3" w14:textId="46D2A61C" w:rsidR="001C537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D791D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276" w:type="dxa"/>
            <w:vMerge/>
          </w:tcPr>
          <w:p w14:paraId="063D0000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6037" w:rsidRPr="004C6640" w14:paraId="2F6C11C5" w14:textId="4F8E2B23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339E58ED" w14:textId="678D8190" w:rsidR="001C5372" w:rsidRPr="004C6640" w:rsidRDefault="00BF3F2B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4</w:t>
            </w:r>
          </w:p>
        </w:tc>
        <w:tc>
          <w:tcPr>
            <w:tcW w:w="5096" w:type="dxa"/>
          </w:tcPr>
          <w:p w14:paraId="5CC64D3E" w14:textId="509E061C" w:rsidR="001C5372" w:rsidRPr="004C6640" w:rsidRDefault="00897E44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Sea surface wind wave mean period</w:t>
            </w:r>
            <w:r w:rsidR="00CD40A6"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 w:rsidR="00CD40A6" w:rsidRPr="00DA2B18">
              <w:rPr>
                <w:rStyle w:val="jsx-f7ef1915d13ea002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A2B18">
              <w:rPr>
                <w:rStyle w:val="jsx-f7ef1915d13ea002"/>
                <w:rFonts w:ascii="Times New Roman" w:hAnsi="Times New Roman" w:cs="Times New Roman"/>
                <w:i/>
                <w:sz w:val="20"/>
                <w:szCs w:val="20"/>
              </w:rPr>
              <w:t>VTM01_WW</w:t>
            </w:r>
          </w:p>
        </w:tc>
        <w:tc>
          <w:tcPr>
            <w:tcW w:w="1276" w:type="dxa"/>
          </w:tcPr>
          <w:p w14:paraId="3E8E38DD" w14:textId="5FA05EFC" w:rsidR="001C5372" w:rsidRPr="004C6640" w:rsidRDefault="00CD40A6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450cc7699504a91a"/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551" w:type="dxa"/>
          </w:tcPr>
          <w:p w14:paraId="71283AFE" w14:textId="1A3B67F3" w:rsidR="001C537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D791D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276" w:type="dxa"/>
            <w:vMerge/>
          </w:tcPr>
          <w:p w14:paraId="07EE7C3B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6037" w:rsidRPr="004C6640" w14:paraId="277A63DC" w14:textId="27A73033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41C8EEEB" w14:textId="197C1A9E" w:rsidR="001C5372" w:rsidRPr="004C6640" w:rsidRDefault="00BF3F2B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5</w:t>
            </w:r>
          </w:p>
        </w:tc>
        <w:tc>
          <w:tcPr>
            <w:tcW w:w="5096" w:type="dxa"/>
          </w:tcPr>
          <w:p w14:paraId="54827706" w14:textId="595D3FB4" w:rsidR="001C5372" w:rsidRPr="004C6640" w:rsidRDefault="009C7D41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Sea surface wave mean period from variance spectral density second frequency moment</w:t>
            </w:r>
            <w:r w:rsidR="00CD40A6"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 w:rsidR="00CD40A6" w:rsidRPr="00DA2B18">
              <w:rPr>
                <w:rStyle w:val="jsx-f7ef1915d13ea002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A2B18">
              <w:rPr>
                <w:rStyle w:val="jsx-f7ef1915d13ea002"/>
                <w:rFonts w:ascii="Times New Roman" w:hAnsi="Times New Roman" w:cs="Times New Roman"/>
                <w:i/>
                <w:sz w:val="20"/>
                <w:szCs w:val="20"/>
              </w:rPr>
              <w:t>VTM02</w:t>
            </w:r>
          </w:p>
        </w:tc>
        <w:tc>
          <w:tcPr>
            <w:tcW w:w="1276" w:type="dxa"/>
          </w:tcPr>
          <w:p w14:paraId="2C1D103A" w14:textId="1BE0215B" w:rsidR="001C5372" w:rsidRPr="004C6640" w:rsidRDefault="00CD40A6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450cc7699504a91a"/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551" w:type="dxa"/>
          </w:tcPr>
          <w:p w14:paraId="72043BE3" w14:textId="740F9EB4" w:rsidR="001C537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D791D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276" w:type="dxa"/>
            <w:vMerge/>
          </w:tcPr>
          <w:p w14:paraId="3129BFFF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6037" w:rsidRPr="004C6640" w14:paraId="33ED8002" w14:textId="1EA32425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60A5C5F2" w14:textId="6644A1AA" w:rsidR="001C5372" w:rsidRPr="004C6640" w:rsidRDefault="00BF3F2B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5096" w:type="dxa"/>
          </w:tcPr>
          <w:p w14:paraId="52A7AFBA" w14:textId="6961CCEE" w:rsidR="001C5372" w:rsidRPr="004C6640" w:rsidRDefault="00046A3A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Sea surface wave mean period from variance spectral density inverse frequency moment</w:t>
            </w:r>
            <w:r w:rsidR="00DA2B18"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 w:rsidR="00DA2B18" w:rsidRPr="00DA2B18">
              <w:rPr>
                <w:rStyle w:val="jsx-f7ef1915d13ea002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A2B18">
              <w:rPr>
                <w:rStyle w:val="jsx-f7ef1915d13ea002"/>
                <w:rFonts w:ascii="Times New Roman" w:hAnsi="Times New Roman" w:cs="Times New Roman"/>
                <w:i/>
                <w:iCs/>
                <w:sz w:val="20"/>
                <w:szCs w:val="20"/>
              </w:rPr>
              <w:t>VTM10</w:t>
            </w:r>
          </w:p>
        </w:tc>
        <w:tc>
          <w:tcPr>
            <w:tcW w:w="1276" w:type="dxa"/>
          </w:tcPr>
          <w:p w14:paraId="060D521C" w14:textId="5834D046" w:rsidR="001C5372" w:rsidRPr="004C6640" w:rsidRDefault="00CD40A6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450cc7699504a91a"/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551" w:type="dxa"/>
          </w:tcPr>
          <w:p w14:paraId="48139FFD" w14:textId="16485FE5" w:rsidR="001C537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D791D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276" w:type="dxa"/>
            <w:vMerge/>
          </w:tcPr>
          <w:p w14:paraId="3CEC730C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D6037" w:rsidRPr="004C6640" w14:paraId="615574F0" w14:textId="4BAE14E5" w:rsidTr="007D39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6" w:type="dxa"/>
          </w:tcPr>
          <w:p w14:paraId="1E772BDE" w14:textId="4134EBD2" w:rsidR="001C5372" w:rsidRPr="004C6640" w:rsidRDefault="00BF3F2B" w:rsidP="007C25A6">
            <w:pPr>
              <w:tabs>
                <w:tab w:val="left" w:pos="6209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7</w:t>
            </w:r>
          </w:p>
        </w:tc>
        <w:tc>
          <w:tcPr>
            <w:tcW w:w="5096" w:type="dxa"/>
          </w:tcPr>
          <w:p w14:paraId="5CDAA50F" w14:textId="67FFBFEB" w:rsidR="001C5372" w:rsidRPr="004C6640" w:rsidRDefault="00CD40A6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Sea surface wave period at variance spectral density maximum</w:t>
            </w:r>
            <w:r w:rsidR="00DA2B18" w:rsidRPr="00DA2B18">
              <w:rPr>
                <w:rStyle w:val="jsx-f7ef1915d13ea002"/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 w:rsidR="00DA2B18" w:rsidRPr="00DA2B18">
              <w:rPr>
                <w:rStyle w:val="jsx-f7ef1915d13ea002"/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A2B18">
              <w:rPr>
                <w:rStyle w:val="jsx-f7ef1915d13ea002"/>
                <w:rFonts w:ascii="Times New Roman" w:hAnsi="Times New Roman" w:cs="Times New Roman"/>
                <w:i/>
                <w:iCs/>
                <w:sz w:val="20"/>
                <w:szCs w:val="20"/>
              </w:rPr>
              <w:t>VTPK</w:t>
            </w:r>
          </w:p>
        </w:tc>
        <w:tc>
          <w:tcPr>
            <w:tcW w:w="1276" w:type="dxa"/>
          </w:tcPr>
          <w:p w14:paraId="4AFB203E" w14:textId="5BBC1A16" w:rsidR="001C5372" w:rsidRPr="004C6640" w:rsidRDefault="00CD40A6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DA2B18">
              <w:rPr>
                <w:rStyle w:val="jsx-450cc7699504a91a"/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2551" w:type="dxa"/>
          </w:tcPr>
          <w:p w14:paraId="1F10C4AA" w14:textId="71939B72" w:rsidR="001C537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8D791D">
              <w:rPr>
                <w:rFonts w:ascii="Times New Roman" w:hAnsi="Times New Roman" w:cs="Times New Roman"/>
                <w:sz w:val="20"/>
                <w:szCs w:val="20"/>
              </w:rPr>
              <w:t>Hydrodynamics</w:t>
            </w:r>
          </w:p>
        </w:tc>
        <w:tc>
          <w:tcPr>
            <w:tcW w:w="1276" w:type="dxa"/>
            <w:vMerge/>
          </w:tcPr>
          <w:p w14:paraId="4EEB8362" w14:textId="77777777" w:rsidR="00D87702" w:rsidRPr="004C6640" w:rsidRDefault="00D87702" w:rsidP="007C25A6">
            <w:pPr>
              <w:tabs>
                <w:tab w:val="left" w:pos="6209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1B8E8FB" w14:textId="77777777" w:rsidR="001A375E" w:rsidRPr="001A375E" w:rsidRDefault="001A375E" w:rsidP="001A375E"/>
    <w:p w14:paraId="72E96061" w14:textId="77777777" w:rsidR="001A375E" w:rsidRPr="001A375E" w:rsidRDefault="001A375E" w:rsidP="001A375E"/>
    <w:sectPr w:rsidR="001A375E" w:rsidRPr="001A375E" w:rsidSect="00691F8B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zNza0NDM0NzU0MDJX0lEKTi0uzszPAykwqgUAwkFY0ywAAAA="/>
  </w:docVars>
  <w:rsids>
    <w:rsidRoot w:val="00484F4D"/>
    <w:rsid w:val="00025D38"/>
    <w:rsid w:val="0002616B"/>
    <w:rsid w:val="0003407E"/>
    <w:rsid w:val="00034AFF"/>
    <w:rsid w:val="00046A3A"/>
    <w:rsid w:val="0005107B"/>
    <w:rsid w:val="00054BB1"/>
    <w:rsid w:val="0006136C"/>
    <w:rsid w:val="0006400B"/>
    <w:rsid w:val="00067427"/>
    <w:rsid w:val="00072ED4"/>
    <w:rsid w:val="000746D4"/>
    <w:rsid w:val="00077DF4"/>
    <w:rsid w:val="00084F28"/>
    <w:rsid w:val="00092BFD"/>
    <w:rsid w:val="000970E0"/>
    <w:rsid w:val="00097F18"/>
    <w:rsid w:val="000E5885"/>
    <w:rsid w:val="000E604C"/>
    <w:rsid w:val="000F3531"/>
    <w:rsid w:val="000F3700"/>
    <w:rsid w:val="000F580D"/>
    <w:rsid w:val="000F6D0A"/>
    <w:rsid w:val="00106CBE"/>
    <w:rsid w:val="00112694"/>
    <w:rsid w:val="001156CA"/>
    <w:rsid w:val="00125108"/>
    <w:rsid w:val="001323A7"/>
    <w:rsid w:val="00136961"/>
    <w:rsid w:val="001549F1"/>
    <w:rsid w:val="00154C05"/>
    <w:rsid w:val="00157096"/>
    <w:rsid w:val="001608F2"/>
    <w:rsid w:val="00161486"/>
    <w:rsid w:val="0016300F"/>
    <w:rsid w:val="001708AE"/>
    <w:rsid w:val="001878A8"/>
    <w:rsid w:val="0019103F"/>
    <w:rsid w:val="00192160"/>
    <w:rsid w:val="001A321D"/>
    <w:rsid w:val="001A375E"/>
    <w:rsid w:val="001A7E68"/>
    <w:rsid w:val="001B7C03"/>
    <w:rsid w:val="001C0717"/>
    <w:rsid w:val="001C5372"/>
    <w:rsid w:val="001C5EAD"/>
    <w:rsid w:val="001D22F0"/>
    <w:rsid w:val="001D78A5"/>
    <w:rsid w:val="001E13BB"/>
    <w:rsid w:val="001F02FA"/>
    <w:rsid w:val="001F3B1F"/>
    <w:rsid w:val="00200440"/>
    <w:rsid w:val="00200632"/>
    <w:rsid w:val="002007BB"/>
    <w:rsid w:val="002063DA"/>
    <w:rsid w:val="00210549"/>
    <w:rsid w:val="00213247"/>
    <w:rsid w:val="00217633"/>
    <w:rsid w:val="002244E8"/>
    <w:rsid w:val="00235457"/>
    <w:rsid w:val="00235C37"/>
    <w:rsid w:val="0024242E"/>
    <w:rsid w:val="00242E97"/>
    <w:rsid w:val="002447F8"/>
    <w:rsid w:val="00246ABA"/>
    <w:rsid w:val="00251666"/>
    <w:rsid w:val="00256153"/>
    <w:rsid w:val="00276317"/>
    <w:rsid w:val="00277988"/>
    <w:rsid w:val="00290A8C"/>
    <w:rsid w:val="00297C91"/>
    <w:rsid w:val="002A605F"/>
    <w:rsid w:val="002A7534"/>
    <w:rsid w:val="002B140F"/>
    <w:rsid w:val="002B7700"/>
    <w:rsid w:val="002C5D79"/>
    <w:rsid w:val="002D5E9E"/>
    <w:rsid w:val="002D79F6"/>
    <w:rsid w:val="002E64B9"/>
    <w:rsid w:val="002E79AB"/>
    <w:rsid w:val="00311501"/>
    <w:rsid w:val="0033776E"/>
    <w:rsid w:val="00342B9F"/>
    <w:rsid w:val="00357F3D"/>
    <w:rsid w:val="003727C0"/>
    <w:rsid w:val="00391A35"/>
    <w:rsid w:val="00397B94"/>
    <w:rsid w:val="003A4533"/>
    <w:rsid w:val="003D746B"/>
    <w:rsid w:val="003E1347"/>
    <w:rsid w:val="003E226D"/>
    <w:rsid w:val="003E7463"/>
    <w:rsid w:val="003F2D47"/>
    <w:rsid w:val="00415052"/>
    <w:rsid w:val="00416839"/>
    <w:rsid w:val="00427687"/>
    <w:rsid w:val="00430B6B"/>
    <w:rsid w:val="00437773"/>
    <w:rsid w:val="00441CD8"/>
    <w:rsid w:val="0044325B"/>
    <w:rsid w:val="004551AD"/>
    <w:rsid w:val="0046296E"/>
    <w:rsid w:val="004650F3"/>
    <w:rsid w:val="0046592D"/>
    <w:rsid w:val="00465D6F"/>
    <w:rsid w:val="00472812"/>
    <w:rsid w:val="0047347D"/>
    <w:rsid w:val="004806A1"/>
    <w:rsid w:val="00484F4D"/>
    <w:rsid w:val="00491CAC"/>
    <w:rsid w:val="00496FA8"/>
    <w:rsid w:val="00497E37"/>
    <w:rsid w:val="004A06D8"/>
    <w:rsid w:val="004A0709"/>
    <w:rsid w:val="004A2487"/>
    <w:rsid w:val="004A2950"/>
    <w:rsid w:val="004C3CFD"/>
    <w:rsid w:val="004C531A"/>
    <w:rsid w:val="004C6640"/>
    <w:rsid w:val="004C7268"/>
    <w:rsid w:val="004E4B2D"/>
    <w:rsid w:val="004E4FA0"/>
    <w:rsid w:val="004E790F"/>
    <w:rsid w:val="004F53A4"/>
    <w:rsid w:val="00506181"/>
    <w:rsid w:val="00507250"/>
    <w:rsid w:val="005108B2"/>
    <w:rsid w:val="00522754"/>
    <w:rsid w:val="00525D49"/>
    <w:rsid w:val="0053432E"/>
    <w:rsid w:val="005478F0"/>
    <w:rsid w:val="00560AF5"/>
    <w:rsid w:val="00571817"/>
    <w:rsid w:val="0057248D"/>
    <w:rsid w:val="00576BB7"/>
    <w:rsid w:val="00581770"/>
    <w:rsid w:val="005824E9"/>
    <w:rsid w:val="005873AB"/>
    <w:rsid w:val="0058741C"/>
    <w:rsid w:val="005B0C94"/>
    <w:rsid w:val="005B1CE4"/>
    <w:rsid w:val="005B5B27"/>
    <w:rsid w:val="005B67A7"/>
    <w:rsid w:val="005D4770"/>
    <w:rsid w:val="005D59CD"/>
    <w:rsid w:val="005D6A8D"/>
    <w:rsid w:val="005D7E73"/>
    <w:rsid w:val="005E064D"/>
    <w:rsid w:val="005E4AC5"/>
    <w:rsid w:val="005F326B"/>
    <w:rsid w:val="005F5A93"/>
    <w:rsid w:val="006023C4"/>
    <w:rsid w:val="006200B2"/>
    <w:rsid w:val="00621B25"/>
    <w:rsid w:val="0062215B"/>
    <w:rsid w:val="006316D0"/>
    <w:rsid w:val="006318C1"/>
    <w:rsid w:val="006324D5"/>
    <w:rsid w:val="006339E3"/>
    <w:rsid w:val="00633A4B"/>
    <w:rsid w:val="00644A97"/>
    <w:rsid w:val="006470F2"/>
    <w:rsid w:val="00650704"/>
    <w:rsid w:val="0065515C"/>
    <w:rsid w:val="00656B57"/>
    <w:rsid w:val="00656CAC"/>
    <w:rsid w:val="00662D5B"/>
    <w:rsid w:val="00676870"/>
    <w:rsid w:val="00680B9B"/>
    <w:rsid w:val="00683C74"/>
    <w:rsid w:val="00691F0B"/>
    <w:rsid w:val="00691F8B"/>
    <w:rsid w:val="0069391B"/>
    <w:rsid w:val="00697B6C"/>
    <w:rsid w:val="006B14D6"/>
    <w:rsid w:val="006C1077"/>
    <w:rsid w:val="006C2F64"/>
    <w:rsid w:val="006C72BF"/>
    <w:rsid w:val="006F14B5"/>
    <w:rsid w:val="0070051A"/>
    <w:rsid w:val="00712B7F"/>
    <w:rsid w:val="0071793E"/>
    <w:rsid w:val="0072685E"/>
    <w:rsid w:val="00751BC2"/>
    <w:rsid w:val="00751FBF"/>
    <w:rsid w:val="0075720D"/>
    <w:rsid w:val="00757902"/>
    <w:rsid w:val="00761506"/>
    <w:rsid w:val="00762CED"/>
    <w:rsid w:val="00763ED6"/>
    <w:rsid w:val="00766583"/>
    <w:rsid w:val="007876AB"/>
    <w:rsid w:val="007908FE"/>
    <w:rsid w:val="007930BB"/>
    <w:rsid w:val="007A7C73"/>
    <w:rsid w:val="007B3EDC"/>
    <w:rsid w:val="007B68A6"/>
    <w:rsid w:val="007C25A6"/>
    <w:rsid w:val="007C3312"/>
    <w:rsid w:val="007C7795"/>
    <w:rsid w:val="007D3926"/>
    <w:rsid w:val="007D594C"/>
    <w:rsid w:val="007D7BB5"/>
    <w:rsid w:val="007E02E1"/>
    <w:rsid w:val="007E10BC"/>
    <w:rsid w:val="007F52CF"/>
    <w:rsid w:val="007F608D"/>
    <w:rsid w:val="007F6E45"/>
    <w:rsid w:val="007F7026"/>
    <w:rsid w:val="00804CA1"/>
    <w:rsid w:val="0081304E"/>
    <w:rsid w:val="008169CB"/>
    <w:rsid w:val="0082268D"/>
    <w:rsid w:val="0084016D"/>
    <w:rsid w:val="00856647"/>
    <w:rsid w:val="00873E23"/>
    <w:rsid w:val="00884FE8"/>
    <w:rsid w:val="00890A71"/>
    <w:rsid w:val="00897E44"/>
    <w:rsid w:val="008A63B4"/>
    <w:rsid w:val="008B2B87"/>
    <w:rsid w:val="008B6165"/>
    <w:rsid w:val="008C790D"/>
    <w:rsid w:val="008D791D"/>
    <w:rsid w:val="008E06D6"/>
    <w:rsid w:val="008E0E28"/>
    <w:rsid w:val="008F2BCE"/>
    <w:rsid w:val="00907178"/>
    <w:rsid w:val="00907B67"/>
    <w:rsid w:val="00910E09"/>
    <w:rsid w:val="0091177D"/>
    <w:rsid w:val="00923703"/>
    <w:rsid w:val="00925794"/>
    <w:rsid w:val="00947E0A"/>
    <w:rsid w:val="00967633"/>
    <w:rsid w:val="00971FF0"/>
    <w:rsid w:val="0097584D"/>
    <w:rsid w:val="0098044D"/>
    <w:rsid w:val="00995295"/>
    <w:rsid w:val="009B19A8"/>
    <w:rsid w:val="009C7D41"/>
    <w:rsid w:val="009D6228"/>
    <w:rsid w:val="009F3D59"/>
    <w:rsid w:val="00A048D2"/>
    <w:rsid w:val="00A20664"/>
    <w:rsid w:val="00A22050"/>
    <w:rsid w:val="00A22293"/>
    <w:rsid w:val="00A3062D"/>
    <w:rsid w:val="00A31D29"/>
    <w:rsid w:val="00A33A88"/>
    <w:rsid w:val="00A4354C"/>
    <w:rsid w:val="00A5192A"/>
    <w:rsid w:val="00A624CB"/>
    <w:rsid w:val="00A67795"/>
    <w:rsid w:val="00A75525"/>
    <w:rsid w:val="00A7642A"/>
    <w:rsid w:val="00A87CDD"/>
    <w:rsid w:val="00A9035B"/>
    <w:rsid w:val="00A95031"/>
    <w:rsid w:val="00AB2B16"/>
    <w:rsid w:val="00AD0730"/>
    <w:rsid w:val="00AD3482"/>
    <w:rsid w:val="00AE0F9D"/>
    <w:rsid w:val="00AE1568"/>
    <w:rsid w:val="00AE7539"/>
    <w:rsid w:val="00AF212B"/>
    <w:rsid w:val="00B071E6"/>
    <w:rsid w:val="00B13034"/>
    <w:rsid w:val="00B16E23"/>
    <w:rsid w:val="00B36F94"/>
    <w:rsid w:val="00B47417"/>
    <w:rsid w:val="00B503DE"/>
    <w:rsid w:val="00B51B53"/>
    <w:rsid w:val="00B611B3"/>
    <w:rsid w:val="00B6776C"/>
    <w:rsid w:val="00B755DE"/>
    <w:rsid w:val="00B7581C"/>
    <w:rsid w:val="00B84384"/>
    <w:rsid w:val="00B85DBA"/>
    <w:rsid w:val="00BA405A"/>
    <w:rsid w:val="00BA7C19"/>
    <w:rsid w:val="00BB04B8"/>
    <w:rsid w:val="00BB05BE"/>
    <w:rsid w:val="00BB103E"/>
    <w:rsid w:val="00BB686C"/>
    <w:rsid w:val="00BD1236"/>
    <w:rsid w:val="00BD18FA"/>
    <w:rsid w:val="00BD45FD"/>
    <w:rsid w:val="00BD6037"/>
    <w:rsid w:val="00BF057A"/>
    <w:rsid w:val="00BF145E"/>
    <w:rsid w:val="00BF3F2B"/>
    <w:rsid w:val="00BF6AB0"/>
    <w:rsid w:val="00BF77CE"/>
    <w:rsid w:val="00C01BCD"/>
    <w:rsid w:val="00C030CB"/>
    <w:rsid w:val="00C07D0D"/>
    <w:rsid w:val="00C11637"/>
    <w:rsid w:val="00C1170D"/>
    <w:rsid w:val="00C12FE4"/>
    <w:rsid w:val="00C14C0D"/>
    <w:rsid w:val="00C3031C"/>
    <w:rsid w:val="00C30BC7"/>
    <w:rsid w:val="00C44F1E"/>
    <w:rsid w:val="00C45E45"/>
    <w:rsid w:val="00C530D3"/>
    <w:rsid w:val="00C738A3"/>
    <w:rsid w:val="00C81C85"/>
    <w:rsid w:val="00C8283B"/>
    <w:rsid w:val="00CA2F99"/>
    <w:rsid w:val="00CA388A"/>
    <w:rsid w:val="00CB0D8A"/>
    <w:rsid w:val="00CB11CE"/>
    <w:rsid w:val="00CB4CD9"/>
    <w:rsid w:val="00CC0550"/>
    <w:rsid w:val="00CC70D0"/>
    <w:rsid w:val="00CD1EBC"/>
    <w:rsid w:val="00CD2385"/>
    <w:rsid w:val="00CD40A6"/>
    <w:rsid w:val="00CF1CED"/>
    <w:rsid w:val="00D00B8E"/>
    <w:rsid w:val="00D10CB9"/>
    <w:rsid w:val="00D117DC"/>
    <w:rsid w:val="00D25769"/>
    <w:rsid w:val="00D269AB"/>
    <w:rsid w:val="00D36454"/>
    <w:rsid w:val="00D435D3"/>
    <w:rsid w:val="00D45499"/>
    <w:rsid w:val="00D616BE"/>
    <w:rsid w:val="00D65A76"/>
    <w:rsid w:val="00D752D0"/>
    <w:rsid w:val="00D84FC7"/>
    <w:rsid w:val="00D87702"/>
    <w:rsid w:val="00D906D8"/>
    <w:rsid w:val="00D913E1"/>
    <w:rsid w:val="00D95A2B"/>
    <w:rsid w:val="00DA2B18"/>
    <w:rsid w:val="00DA32B7"/>
    <w:rsid w:val="00DA6402"/>
    <w:rsid w:val="00DB3335"/>
    <w:rsid w:val="00DB5AF4"/>
    <w:rsid w:val="00DC0C90"/>
    <w:rsid w:val="00DC5536"/>
    <w:rsid w:val="00DD4C6A"/>
    <w:rsid w:val="00DE29A2"/>
    <w:rsid w:val="00DE68FD"/>
    <w:rsid w:val="00DF370E"/>
    <w:rsid w:val="00E22B32"/>
    <w:rsid w:val="00E52D48"/>
    <w:rsid w:val="00E5701C"/>
    <w:rsid w:val="00E65ABC"/>
    <w:rsid w:val="00E71D58"/>
    <w:rsid w:val="00E83485"/>
    <w:rsid w:val="00EB4677"/>
    <w:rsid w:val="00EE159D"/>
    <w:rsid w:val="00EE50F8"/>
    <w:rsid w:val="00EF28DF"/>
    <w:rsid w:val="00F000C7"/>
    <w:rsid w:val="00F44079"/>
    <w:rsid w:val="00F87433"/>
    <w:rsid w:val="00F96B6A"/>
    <w:rsid w:val="00FA3739"/>
    <w:rsid w:val="00FB7216"/>
    <w:rsid w:val="00FB782B"/>
    <w:rsid w:val="00FE44D9"/>
    <w:rsid w:val="00FE504B"/>
    <w:rsid w:val="00FF1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723944"/>
  <w15:chartTrackingRefBased/>
  <w15:docId w15:val="{332482E9-59D4-44DE-9F82-BE380AADC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4F4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84F4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4F4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84F4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84F4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84F4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84F4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84F4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84F4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4F4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84F4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4F4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4F4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4F4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4F4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4F4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84F4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84F4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84F4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4F4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84F4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84F4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84F4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84F4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84F4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84F4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84F4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84F4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84F4D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484F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sx-450cc7699504a91a">
    <w:name w:val="jsx-450cc7699504a91a"/>
    <w:basedOn w:val="DefaultParagraphFont"/>
    <w:rsid w:val="00A4354C"/>
  </w:style>
  <w:style w:type="character" w:customStyle="1" w:styleId="jsx-f7ef1915d13ea002">
    <w:name w:val="jsx-f7ef1915d13ea002"/>
    <w:basedOn w:val="DefaultParagraphFont"/>
    <w:rsid w:val="00506181"/>
  </w:style>
  <w:style w:type="table" w:styleId="GridTable1Light">
    <w:name w:val="Grid Table 1 Light"/>
    <w:basedOn w:val="TableNormal"/>
    <w:uiPriority w:val="46"/>
    <w:rsid w:val="009D622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D2576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576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25769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159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71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.marine.copernicus.eu/product/SEALEVEL_GLO_PHY_L4_MY_008_047/description" TargetMode="External"/><Relationship Id="rId13" Type="http://schemas.openxmlformats.org/officeDocument/2006/relationships/hyperlink" Target="https://data.marine.copernicus.eu/product/GLOBAL_ANALYSISFORECAST_WAV_001_027/description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ata.marine.copernicus.eu/product/WIND_GLO_PHY_L4_NRT_012_004/description" TargetMode="External"/><Relationship Id="rId12" Type="http://schemas.openxmlformats.org/officeDocument/2006/relationships/hyperlink" Target="https://data.marine.copernicus.eu/product/GLOBAL_MULTIYEAR_BGC_001_033/description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hermes.acri.fr/index.php?class=archive" TargetMode="External"/><Relationship Id="rId11" Type="http://schemas.openxmlformats.org/officeDocument/2006/relationships/hyperlink" Target="https://data.marine.copernicus.eu/product/GLOBAL_ANALYSISFORECAST_PHY_001_024/description" TargetMode="External"/><Relationship Id="rId5" Type="http://schemas.openxmlformats.org/officeDocument/2006/relationships/hyperlink" Target="https://oceancolor.gsfc.nasa.gov/l3/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data.marine.copernicus.eu/product/GLOBAL_ANALYSISFORECAST_BGC_001_028/description" TargetMode="External"/><Relationship Id="rId4" Type="http://schemas.openxmlformats.org/officeDocument/2006/relationships/hyperlink" Target="https://data.marine.copernicus.eu/product/OCEANCOLOUR_GLO_BGC_L4_MY_009_104/services" TargetMode="External"/><Relationship Id="rId9" Type="http://schemas.openxmlformats.org/officeDocument/2006/relationships/hyperlink" Target="https://data.marine.copernicus.eu/product/SEALEVEL_GLO_PHY_NOISE_L4_STATIC_008_033/service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7</TotalTime>
  <Pages>3</Pages>
  <Words>1078</Words>
  <Characters>615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5</CharactersWithSpaces>
  <SharedDoc>false</SharedDoc>
  <HLinks>
    <vt:vector size="60" baseType="variant">
      <vt:variant>
        <vt:i4>3866747</vt:i4>
      </vt:variant>
      <vt:variant>
        <vt:i4>27</vt:i4>
      </vt:variant>
      <vt:variant>
        <vt:i4>0</vt:i4>
      </vt:variant>
      <vt:variant>
        <vt:i4>5</vt:i4>
      </vt:variant>
      <vt:variant>
        <vt:lpwstr>https://data.marine.copernicus.eu/product/GLOBAL_ANALYSISFORECAST_WAV_001_027/description</vt:lpwstr>
      </vt:variant>
      <vt:variant>
        <vt:lpwstr/>
      </vt:variant>
      <vt:variant>
        <vt:i4>2490468</vt:i4>
      </vt:variant>
      <vt:variant>
        <vt:i4>24</vt:i4>
      </vt:variant>
      <vt:variant>
        <vt:i4>0</vt:i4>
      </vt:variant>
      <vt:variant>
        <vt:i4>5</vt:i4>
      </vt:variant>
      <vt:variant>
        <vt:lpwstr>https://data.marine.copernicus.eu/product/GLOBAL_MULTIYEAR_BGC_001_033/description</vt:lpwstr>
      </vt:variant>
      <vt:variant>
        <vt:lpwstr/>
      </vt:variant>
      <vt:variant>
        <vt:i4>3276912</vt:i4>
      </vt:variant>
      <vt:variant>
        <vt:i4>21</vt:i4>
      </vt:variant>
      <vt:variant>
        <vt:i4>0</vt:i4>
      </vt:variant>
      <vt:variant>
        <vt:i4>5</vt:i4>
      </vt:variant>
      <vt:variant>
        <vt:lpwstr>https://data.marine.copernicus.eu/product/GLOBAL_ANALYSISFORECAST_PHY_001_024/description</vt:lpwstr>
      </vt:variant>
      <vt:variant>
        <vt:lpwstr/>
      </vt:variant>
      <vt:variant>
        <vt:i4>3997812</vt:i4>
      </vt:variant>
      <vt:variant>
        <vt:i4>18</vt:i4>
      </vt:variant>
      <vt:variant>
        <vt:i4>0</vt:i4>
      </vt:variant>
      <vt:variant>
        <vt:i4>5</vt:i4>
      </vt:variant>
      <vt:variant>
        <vt:lpwstr>https://data.marine.copernicus.eu/product/GLOBAL_ANALYSISFORECAST_BGC_001_028/description</vt:lpwstr>
      </vt:variant>
      <vt:variant>
        <vt:lpwstr/>
      </vt:variant>
      <vt:variant>
        <vt:i4>786482</vt:i4>
      </vt:variant>
      <vt:variant>
        <vt:i4>15</vt:i4>
      </vt:variant>
      <vt:variant>
        <vt:i4>0</vt:i4>
      </vt:variant>
      <vt:variant>
        <vt:i4>5</vt:i4>
      </vt:variant>
      <vt:variant>
        <vt:lpwstr>https://data.marine.copernicus.eu/product/SEALEVEL_GLO_PHY_NOISE_L4_STATIC_008_033/services</vt:lpwstr>
      </vt:variant>
      <vt:variant>
        <vt:lpwstr/>
      </vt:variant>
      <vt:variant>
        <vt:i4>7274596</vt:i4>
      </vt:variant>
      <vt:variant>
        <vt:i4>12</vt:i4>
      </vt:variant>
      <vt:variant>
        <vt:i4>0</vt:i4>
      </vt:variant>
      <vt:variant>
        <vt:i4>5</vt:i4>
      </vt:variant>
      <vt:variant>
        <vt:lpwstr>https://data.marine.copernicus.eu/product/SEALEVEL_GLO_PHY_L4_MY_008_047/description</vt:lpwstr>
      </vt:variant>
      <vt:variant>
        <vt:lpwstr/>
      </vt:variant>
      <vt:variant>
        <vt:i4>3997757</vt:i4>
      </vt:variant>
      <vt:variant>
        <vt:i4>9</vt:i4>
      </vt:variant>
      <vt:variant>
        <vt:i4>0</vt:i4>
      </vt:variant>
      <vt:variant>
        <vt:i4>5</vt:i4>
      </vt:variant>
      <vt:variant>
        <vt:lpwstr>https://data.marine.copernicus.eu/product/WIND_GLO_PHY_L4_NRT_012_004/description</vt:lpwstr>
      </vt:variant>
      <vt:variant>
        <vt:lpwstr/>
      </vt:variant>
      <vt:variant>
        <vt:i4>3080302</vt:i4>
      </vt:variant>
      <vt:variant>
        <vt:i4>6</vt:i4>
      </vt:variant>
      <vt:variant>
        <vt:i4>0</vt:i4>
      </vt:variant>
      <vt:variant>
        <vt:i4>5</vt:i4>
      </vt:variant>
      <vt:variant>
        <vt:lpwstr>https://hermes.acri.fr/index.php?class=archive</vt:lpwstr>
      </vt:variant>
      <vt:variant>
        <vt:lpwstr/>
      </vt:variant>
      <vt:variant>
        <vt:i4>1245274</vt:i4>
      </vt:variant>
      <vt:variant>
        <vt:i4>3</vt:i4>
      </vt:variant>
      <vt:variant>
        <vt:i4>0</vt:i4>
      </vt:variant>
      <vt:variant>
        <vt:i4>5</vt:i4>
      </vt:variant>
      <vt:variant>
        <vt:lpwstr>https://oceancolor.gsfc.nasa.gov/l3/</vt:lpwstr>
      </vt:variant>
      <vt:variant>
        <vt:lpwstr/>
      </vt:variant>
      <vt:variant>
        <vt:i4>7536767</vt:i4>
      </vt:variant>
      <vt:variant>
        <vt:i4>0</vt:i4>
      </vt:variant>
      <vt:variant>
        <vt:i4>0</vt:i4>
      </vt:variant>
      <vt:variant>
        <vt:i4>5</vt:i4>
      </vt:variant>
      <vt:variant>
        <vt:lpwstr>https://data.marine.copernicus.eu/product/OCEANCOLOUR_GLO_BGC_L4_MY_009_104/servic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Rony Golder (Student)</dc:creator>
  <cp:keywords/>
  <dc:description/>
  <cp:lastModifiedBy>Md Rony Golder (Student)</cp:lastModifiedBy>
  <cp:revision>145</cp:revision>
  <dcterms:created xsi:type="dcterms:W3CDTF">2024-02-06T06:05:00Z</dcterms:created>
  <dcterms:modified xsi:type="dcterms:W3CDTF">2024-02-12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6ce9725d05fa6ee7ef1ddd65012c01530dff43529a34f0758be2abf2b2026f</vt:lpwstr>
  </property>
</Properties>
</file>